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E71D8C" w14:textId="07D80F36" w:rsidR="009456FF" w:rsidRPr="00663210" w:rsidRDefault="00D62E6C" w:rsidP="009456FF">
      <w:pPr>
        <w:pStyle w:val="Heading1"/>
        <w:rPr>
          <w:rFonts w:ascii="Times New Roman" w:hAnsi="Times New Roman"/>
          <w:b/>
          <w:sz w:val="32"/>
        </w:rPr>
      </w:pPr>
      <w:bookmarkStart w:id="0" w:name="_Hlk201159102"/>
      <w:r>
        <w:rPr>
          <w:rFonts w:ascii="Times New Roman" w:hAnsi="Times New Roman"/>
          <w:b/>
          <w:sz w:val="32"/>
        </w:rPr>
        <w:t>CL</w:t>
      </w:r>
      <w:r w:rsidR="009456FF" w:rsidRPr="00663210">
        <w:rPr>
          <w:rFonts w:ascii="Times New Roman" w:hAnsi="Times New Roman"/>
          <w:b/>
          <w:sz w:val="32"/>
        </w:rPr>
        <w:t>VEER SURENDRA SAI UNIVERSITY OF TECHNOLOGY, ODISHA, BURLA</w:t>
      </w:r>
    </w:p>
    <w:p w14:paraId="4A4915F3" w14:textId="6B28AE39" w:rsidR="001569E7" w:rsidRPr="00663210" w:rsidRDefault="009456FF" w:rsidP="00397D7C">
      <w:pPr>
        <w:spacing w:line="240" w:lineRule="auto"/>
        <w:jc w:val="center"/>
        <w:rPr>
          <w:rFonts w:ascii="Times New Roman" w:hAnsi="Times New Roman"/>
          <w:b/>
          <w:sz w:val="32"/>
        </w:rPr>
      </w:pPr>
      <w:r w:rsidRPr="00663210">
        <w:rPr>
          <w:rFonts w:ascii="Times New Roman" w:hAnsi="Times New Roman"/>
          <w:b/>
          <w:sz w:val="32"/>
        </w:rPr>
        <w:t>TIME TABLE FOR 3</w:t>
      </w:r>
      <w:r w:rsidRPr="00663210">
        <w:rPr>
          <w:rFonts w:ascii="Times New Roman" w:hAnsi="Times New Roman"/>
          <w:b/>
          <w:sz w:val="32"/>
          <w:vertAlign w:val="superscript"/>
        </w:rPr>
        <w:t>RD</w:t>
      </w:r>
      <w:r w:rsidR="00D05D04" w:rsidRPr="00663210">
        <w:rPr>
          <w:rFonts w:ascii="Times New Roman" w:hAnsi="Times New Roman"/>
          <w:b/>
          <w:sz w:val="32"/>
        </w:rPr>
        <w:t xml:space="preserve"> </w:t>
      </w:r>
      <w:r w:rsidRPr="00663210">
        <w:rPr>
          <w:rFonts w:ascii="Times New Roman" w:hAnsi="Times New Roman"/>
          <w:b/>
          <w:sz w:val="32"/>
        </w:rPr>
        <w:t xml:space="preserve">SEMESTER </w:t>
      </w:r>
      <w:proofErr w:type="gramStart"/>
      <w:r w:rsidRPr="00663210">
        <w:rPr>
          <w:rFonts w:ascii="Times New Roman" w:hAnsi="Times New Roman"/>
          <w:b/>
          <w:sz w:val="32"/>
        </w:rPr>
        <w:t>B.TECH</w:t>
      </w:r>
      <w:proofErr w:type="gramEnd"/>
      <w:r w:rsidRPr="00663210">
        <w:rPr>
          <w:rFonts w:ascii="Times New Roman" w:hAnsi="Times New Roman"/>
          <w:b/>
          <w:sz w:val="32"/>
        </w:rPr>
        <w:t xml:space="preserve"> EFFECTIVE FROM ..............</w:t>
      </w:r>
    </w:p>
    <w:tbl>
      <w:tblPr>
        <w:tblW w:w="1421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2300"/>
        <w:gridCol w:w="1709"/>
        <w:gridCol w:w="1979"/>
        <w:gridCol w:w="1552"/>
        <w:gridCol w:w="1816"/>
        <w:gridCol w:w="2029"/>
      </w:tblGrid>
      <w:tr w:rsidR="005F05B7" w:rsidRPr="00C52F73" w14:paraId="72D5A015" w14:textId="7612DBF9" w:rsidTr="005F05B7">
        <w:trPr>
          <w:jc w:val="center"/>
        </w:trPr>
        <w:tc>
          <w:tcPr>
            <w:tcW w:w="988" w:type="dxa"/>
            <w:shd w:val="clear" w:color="auto" w:fill="auto"/>
            <w:vAlign w:val="center"/>
          </w:tcPr>
          <w:p w14:paraId="67E2780B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MON</w:t>
            </w:r>
          </w:p>
        </w:tc>
        <w:tc>
          <w:tcPr>
            <w:tcW w:w="1842" w:type="dxa"/>
            <w:shd w:val="clear" w:color="auto" w:fill="auto"/>
          </w:tcPr>
          <w:p w14:paraId="76242E29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ST</w:t>
            </w:r>
          </w:p>
          <w:p w14:paraId="650BD7DF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9.00AM -</w:t>
            </w:r>
          </w:p>
          <w:p w14:paraId="12658551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</w:t>
            </w:r>
          </w:p>
        </w:tc>
        <w:tc>
          <w:tcPr>
            <w:tcW w:w="2300" w:type="dxa"/>
            <w:shd w:val="clear" w:color="auto" w:fill="auto"/>
          </w:tcPr>
          <w:p w14:paraId="5BB83F34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ND</w:t>
            </w:r>
          </w:p>
          <w:p w14:paraId="465D925F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 -</w:t>
            </w:r>
          </w:p>
          <w:p w14:paraId="0EC5103F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</w:t>
            </w:r>
          </w:p>
        </w:tc>
        <w:tc>
          <w:tcPr>
            <w:tcW w:w="1709" w:type="dxa"/>
            <w:shd w:val="clear" w:color="auto" w:fill="auto"/>
          </w:tcPr>
          <w:p w14:paraId="390CEA2C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 xml:space="preserve"> 3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RD</w:t>
            </w:r>
          </w:p>
          <w:p w14:paraId="3F80770C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 -</w:t>
            </w:r>
          </w:p>
          <w:p w14:paraId="3E63D1C3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</w:t>
            </w:r>
          </w:p>
        </w:tc>
        <w:tc>
          <w:tcPr>
            <w:tcW w:w="1979" w:type="dxa"/>
            <w:shd w:val="clear" w:color="auto" w:fill="auto"/>
          </w:tcPr>
          <w:p w14:paraId="16730DD8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56E6CF70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 -</w:t>
            </w:r>
          </w:p>
          <w:p w14:paraId="6FB0EFD3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.00 PM</w:t>
            </w:r>
          </w:p>
        </w:tc>
        <w:tc>
          <w:tcPr>
            <w:tcW w:w="1552" w:type="dxa"/>
            <w:shd w:val="clear" w:color="auto" w:fill="auto"/>
          </w:tcPr>
          <w:p w14:paraId="71ED6052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5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3A950E91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.00 PM -</w:t>
            </w:r>
          </w:p>
          <w:p w14:paraId="035CB65C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</w:t>
            </w:r>
          </w:p>
        </w:tc>
        <w:tc>
          <w:tcPr>
            <w:tcW w:w="1816" w:type="dxa"/>
            <w:shd w:val="clear" w:color="auto" w:fill="auto"/>
          </w:tcPr>
          <w:p w14:paraId="16CC8732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6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3F6B3D3D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 -</w:t>
            </w:r>
          </w:p>
          <w:p w14:paraId="10193038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</w:t>
            </w:r>
          </w:p>
        </w:tc>
        <w:tc>
          <w:tcPr>
            <w:tcW w:w="2029" w:type="dxa"/>
            <w:shd w:val="clear" w:color="auto" w:fill="auto"/>
          </w:tcPr>
          <w:p w14:paraId="315B8CC4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7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20340C6D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 -</w:t>
            </w:r>
          </w:p>
          <w:p w14:paraId="07CD878B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5.00 PM</w:t>
            </w:r>
          </w:p>
        </w:tc>
      </w:tr>
      <w:tr w:rsidR="005F05B7" w:rsidRPr="00C52F73" w14:paraId="2E17DBE4" w14:textId="7AB8BD7B" w:rsidTr="00227B29">
        <w:trPr>
          <w:trHeight w:val="123"/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086B3580" w14:textId="75E455CF" w:rsidR="005F05B7" w:rsidRPr="00C52F73" w:rsidRDefault="005F05B7" w:rsidP="00227B29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`CM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046CE399" w14:textId="77777777" w:rsidR="005F05B7" w:rsidRPr="004A3F16" w:rsidRDefault="005F05B7" w:rsidP="00B26B9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E2EFD9" w:themeFill="accent6" w:themeFillTint="33"/>
          </w:tcPr>
          <w:p w14:paraId="13F02A52" w14:textId="7CD9475B" w:rsidR="005F05B7" w:rsidRPr="004A3F16" w:rsidRDefault="005F05B7" w:rsidP="00B26B9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auto"/>
            <w:vAlign w:val="center"/>
          </w:tcPr>
          <w:p w14:paraId="7F9455D1" w14:textId="788E6CA2" w:rsidR="005F05B7" w:rsidRPr="004A3F16" w:rsidRDefault="005F05B7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78AD1E72" w14:textId="7C9B9ACC" w:rsidR="005F05B7" w:rsidRPr="004A3F16" w:rsidRDefault="005F05B7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2475EE6E" w14:textId="36935815" w:rsidR="005F05B7" w:rsidRPr="004A3F16" w:rsidRDefault="0084455D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816" w:type="dxa"/>
            <w:shd w:val="clear" w:color="auto" w:fill="E2EFD9" w:themeFill="accent6" w:themeFillTint="33"/>
          </w:tcPr>
          <w:p w14:paraId="5B48C4E8" w14:textId="4124C851" w:rsidR="005F05B7" w:rsidRPr="004A3F16" w:rsidRDefault="0084455D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SRM)</w:t>
            </w:r>
          </w:p>
        </w:tc>
        <w:tc>
          <w:tcPr>
            <w:tcW w:w="2029" w:type="dxa"/>
            <w:shd w:val="clear" w:color="auto" w:fill="E2EFD9" w:themeFill="accent6" w:themeFillTint="33"/>
          </w:tcPr>
          <w:p w14:paraId="11B6D50C" w14:textId="4EB38CA5" w:rsidR="005F05B7" w:rsidRPr="004A3F16" w:rsidRDefault="005F05B7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</w:t>
            </w:r>
            <w:r w:rsidR="00D62E6C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3)</w:t>
            </w:r>
          </w:p>
        </w:tc>
      </w:tr>
      <w:tr w:rsidR="005F05B7" w:rsidRPr="00C52F73" w14:paraId="5D367C5A" w14:textId="5E4476A9" w:rsidTr="00227B29">
        <w:trPr>
          <w:trHeight w:val="185"/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645B8BF3" w14:textId="77777777" w:rsidR="005F05B7" w:rsidRPr="00C52F73" w:rsidRDefault="005F05B7" w:rsidP="00227B29">
            <w:pPr>
              <w:spacing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14:paraId="41DB0F62" w14:textId="137818CB" w:rsidR="005F05B7" w:rsidRPr="004A3F16" w:rsidRDefault="005F05B7" w:rsidP="00B26B9D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2300" w:type="dxa"/>
            <w:shd w:val="clear" w:color="auto" w:fill="E2EFD9" w:themeFill="accent6" w:themeFillTint="33"/>
          </w:tcPr>
          <w:p w14:paraId="2714C61E" w14:textId="3F02AD59" w:rsidR="005F05B7" w:rsidRPr="004A3F16" w:rsidRDefault="005F05B7" w:rsidP="00B26B9D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63012265" w14:textId="1C38DD87" w:rsidR="005F05B7" w:rsidRPr="004A3F16" w:rsidRDefault="005F05B7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3D91710E" w14:textId="0C89C435" w:rsidR="005F05B7" w:rsidRPr="004A3F16" w:rsidRDefault="005F05B7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0FAB034D" w14:textId="64C10C18" w:rsidR="005F05B7" w:rsidRPr="004A3F16" w:rsidRDefault="005F05B7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816" w:type="dxa"/>
            <w:shd w:val="clear" w:color="auto" w:fill="E2EFD9" w:themeFill="accent6" w:themeFillTint="33"/>
            <w:vAlign w:val="center"/>
          </w:tcPr>
          <w:p w14:paraId="2EAA52F4" w14:textId="5CF9D513" w:rsidR="005F05B7" w:rsidRPr="004A3F16" w:rsidRDefault="005F05B7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2029" w:type="dxa"/>
            <w:shd w:val="clear" w:color="auto" w:fill="E2EFD9" w:themeFill="accent6" w:themeFillTint="33"/>
            <w:vAlign w:val="center"/>
          </w:tcPr>
          <w:p w14:paraId="573D1409" w14:textId="77702A5E" w:rsidR="005F05B7" w:rsidRPr="004A3F16" w:rsidRDefault="005F05B7" w:rsidP="00B26B9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</w:tr>
      <w:tr w:rsidR="005F05B7" w:rsidRPr="00C52F73" w14:paraId="05BD06A1" w14:textId="3DC85437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0E4D75CB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4CACB234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183D5D58" w14:textId="352D6EFD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E2EFD9" w:themeFill="accent6" w:themeFillTint="33"/>
          </w:tcPr>
          <w:p w14:paraId="0532B464" w14:textId="1568E414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GF2)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58806C8E" w14:textId="20D0A824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053F1562" w14:textId="2F0653FC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6023F4CA" w14:textId="2B645F4B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3033E7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2)</w:t>
            </w:r>
          </w:p>
        </w:tc>
        <w:tc>
          <w:tcPr>
            <w:tcW w:w="1816" w:type="dxa"/>
            <w:shd w:val="clear" w:color="auto" w:fill="E2EFD9" w:themeFill="accent6" w:themeFillTint="33"/>
            <w:vAlign w:val="center"/>
          </w:tcPr>
          <w:p w14:paraId="0E710842" w14:textId="439B901D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E2EFD9" w:themeFill="accent6" w:themeFillTint="33"/>
            <w:vAlign w:val="center"/>
          </w:tcPr>
          <w:p w14:paraId="77EE22E1" w14:textId="6D0D4CAA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</w:tr>
      <w:tr w:rsidR="005F05B7" w:rsidRPr="00C52F73" w14:paraId="24B4B0E4" w14:textId="2898ECEF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FB40FC0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79CD1A9A" w14:textId="62393DF9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2300" w:type="dxa"/>
            <w:shd w:val="clear" w:color="auto" w:fill="E2EFD9" w:themeFill="accent6" w:themeFillTint="33"/>
            <w:vAlign w:val="center"/>
          </w:tcPr>
          <w:p w14:paraId="4C828EB0" w14:textId="6C3DEEDF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197812FE" w14:textId="0E8BF0EF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47A8E2CF" w14:textId="2CCB4E6A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3511F61E" w14:textId="1F01C784" w:rsidR="005F05B7" w:rsidRPr="004A3F16" w:rsidRDefault="005F05B7" w:rsidP="009051F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816" w:type="dxa"/>
            <w:shd w:val="clear" w:color="auto" w:fill="E2EFD9" w:themeFill="accent6" w:themeFillTint="33"/>
            <w:vAlign w:val="center"/>
          </w:tcPr>
          <w:p w14:paraId="18165CDE" w14:textId="224FD903" w:rsidR="005F05B7" w:rsidRPr="004A3F16" w:rsidRDefault="005F05B7" w:rsidP="006550C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2029" w:type="dxa"/>
            <w:shd w:val="clear" w:color="auto" w:fill="E2EFD9" w:themeFill="accent6" w:themeFillTint="33"/>
            <w:vAlign w:val="center"/>
          </w:tcPr>
          <w:p w14:paraId="798955FD" w14:textId="6C451B8F" w:rsidR="005F05B7" w:rsidRPr="004A3F16" w:rsidRDefault="005F05B7" w:rsidP="006550CC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</w:tr>
      <w:tr w:rsidR="005F05B7" w:rsidRPr="00C52F73" w14:paraId="3E7D8D1D" w14:textId="0F5A7990" w:rsidTr="00E96332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2D805477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2F352FED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4142" w:type="dxa"/>
            <w:gridSpan w:val="2"/>
            <w:shd w:val="clear" w:color="auto" w:fill="C189F7"/>
            <w:vAlign w:val="center"/>
          </w:tcPr>
          <w:p w14:paraId="267C50A5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-- Python Lab -----</w:t>
            </w: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0A2E909A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376E2270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auto"/>
            <w:vAlign w:val="center"/>
          </w:tcPr>
          <w:p w14:paraId="172BE8E6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0A927A9A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  <w:vAlign w:val="center"/>
          </w:tcPr>
          <w:p w14:paraId="30761E84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3BD4564F" w14:textId="2E13BCB8" w:rsidTr="00E9633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719B5F3C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142" w:type="dxa"/>
            <w:gridSpan w:val="2"/>
            <w:shd w:val="clear" w:color="auto" w:fill="C189F7"/>
            <w:vAlign w:val="center"/>
          </w:tcPr>
          <w:p w14:paraId="70A1687F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11</w:t>
            </w: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7B32B8F5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63EE93B3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52A52E3E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25EBCFCD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  <w:vAlign w:val="center"/>
          </w:tcPr>
          <w:p w14:paraId="628FA5B1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19801602" w14:textId="7A93957A" w:rsidTr="00D344A3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2281E20C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6BC9A393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3195279A" w14:textId="3EFB05DF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S (MKS)</w:t>
            </w:r>
          </w:p>
        </w:tc>
        <w:tc>
          <w:tcPr>
            <w:tcW w:w="2300" w:type="dxa"/>
            <w:shd w:val="clear" w:color="auto" w:fill="E2EFD9" w:themeFill="accent6" w:themeFillTint="33"/>
          </w:tcPr>
          <w:p w14:paraId="421D19AF" w14:textId="3F1D1E8B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S (MKS)</w:t>
            </w:r>
          </w:p>
        </w:tc>
        <w:tc>
          <w:tcPr>
            <w:tcW w:w="1709" w:type="dxa"/>
            <w:shd w:val="clear" w:color="auto" w:fill="FFFFFF" w:themeFill="background1"/>
            <w:vAlign w:val="center"/>
          </w:tcPr>
          <w:p w14:paraId="716F2723" w14:textId="5555B412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  <w:vAlign w:val="center"/>
          </w:tcPr>
          <w:p w14:paraId="503D5E61" w14:textId="2FF140F5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FFFFFF" w:themeFill="background1"/>
            <w:vAlign w:val="center"/>
          </w:tcPr>
          <w:p w14:paraId="5D5A8208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FFFFFF" w:themeFill="background1"/>
            <w:vAlign w:val="center"/>
          </w:tcPr>
          <w:p w14:paraId="743B6217" w14:textId="77777777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252F0FDB" w14:textId="09F291D3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42BB90FF" w14:textId="78D5626D" w:rsidTr="00D344A3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61D90F36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14:paraId="5F296534" w14:textId="091800CB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2300" w:type="dxa"/>
            <w:shd w:val="clear" w:color="auto" w:fill="E2EFD9" w:themeFill="accent6" w:themeFillTint="33"/>
          </w:tcPr>
          <w:p w14:paraId="521C6CE2" w14:textId="7F452BE5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09" w:type="dxa"/>
            <w:shd w:val="clear" w:color="auto" w:fill="FFFFFF" w:themeFill="background1"/>
            <w:vAlign w:val="center"/>
          </w:tcPr>
          <w:p w14:paraId="2789F0A5" w14:textId="50EE2874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  <w:vAlign w:val="center"/>
          </w:tcPr>
          <w:p w14:paraId="71E1BBE9" w14:textId="53E9F1CD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FFFFFF" w:themeFill="background1"/>
            <w:vAlign w:val="center"/>
          </w:tcPr>
          <w:p w14:paraId="7BF2CEE7" w14:textId="44775453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FFFFFF" w:themeFill="background1"/>
            <w:vAlign w:val="center"/>
          </w:tcPr>
          <w:p w14:paraId="2CF87E76" w14:textId="2490075E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FFFFFF" w:themeFill="background1"/>
            <w:vAlign w:val="center"/>
          </w:tcPr>
          <w:p w14:paraId="54184929" w14:textId="39D11143" w:rsidR="005F05B7" w:rsidRPr="004A3F16" w:rsidRDefault="005F05B7" w:rsidP="00080B7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36F1A79F" w14:textId="53E5995B" w:rsidTr="00D344A3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30B65E14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5F43FE21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42" w:type="dxa"/>
            <w:shd w:val="clear" w:color="auto" w:fill="FFFFFF" w:themeFill="background1"/>
          </w:tcPr>
          <w:p w14:paraId="705CA270" w14:textId="15425619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FFFFFF" w:themeFill="background1"/>
          </w:tcPr>
          <w:p w14:paraId="4E792229" w14:textId="2BA3F7EE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1820677F" w14:textId="41E994A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2E2F3C7E" w14:textId="38F8A9E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GF1)</w:t>
            </w:r>
          </w:p>
        </w:tc>
        <w:tc>
          <w:tcPr>
            <w:tcW w:w="1552" w:type="dxa"/>
            <w:shd w:val="clear" w:color="auto" w:fill="BDD6EE" w:themeFill="accent5" w:themeFillTint="66"/>
            <w:vAlign w:val="center"/>
          </w:tcPr>
          <w:p w14:paraId="653080F1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BDD6EE" w:themeFill="accent5" w:themeFillTint="66"/>
            <w:vAlign w:val="center"/>
          </w:tcPr>
          <w:p w14:paraId="10CF8F38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BDD6EE" w:themeFill="accent5" w:themeFillTint="66"/>
            <w:vAlign w:val="center"/>
          </w:tcPr>
          <w:p w14:paraId="05B61FE1" w14:textId="1B21AACB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736E6D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5)</w:t>
            </w:r>
          </w:p>
        </w:tc>
      </w:tr>
      <w:tr w:rsidR="005F05B7" w:rsidRPr="00C52F73" w14:paraId="77E46BC0" w14:textId="6E3EEA62" w:rsidTr="00D344A3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6FB85108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669F7CDE" w14:textId="44E1D2C3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FFFFFF" w:themeFill="background1"/>
          </w:tcPr>
          <w:p w14:paraId="0D098AAF" w14:textId="4C6B211A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421A08E8" w14:textId="369AD796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7BD481FF" w14:textId="6D4D7912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552" w:type="dxa"/>
            <w:shd w:val="clear" w:color="auto" w:fill="BDD6EE" w:themeFill="accent5" w:themeFillTint="66"/>
            <w:vAlign w:val="center"/>
          </w:tcPr>
          <w:p w14:paraId="228C0C0C" w14:textId="5B094B40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816" w:type="dxa"/>
            <w:shd w:val="clear" w:color="auto" w:fill="BDD6EE" w:themeFill="accent5" w:themeFillTint="66"/>
            <w:vAlign w:val="center"/>
          </w:tcPr>
          <w:p w14:paraId="71B6FE4D" w14:textId="0E98CAD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2029" w:type="dxa"/>
            <w:shd w:val="clear" w:color="auto" w:fill="BDD6EE" w:themeFill="accent5" w:themeFillTint="66"/>
            <w:vAlign w:val="center"/>
          </w:tcPr>
          <w:p w14:paraId="1446B6ED" w14:textId="16AA65DC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</w:tr>
      <w:tr w:rsidR="005F05B7" w:rsidRPr="00C52F73" w14:paraId="2B86D257" w14:textId="25E679D5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110693CC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ME</w:t>
            </w:r>
          </w:p>
        </w:tc>
        <w:tc>
          <w:tcPr>
            <w:tcW w:w="1842" w:type="dxa"/>
            <w:shd w:val="clear" w:color="auto" w:fill="auto"/>
          </w:tcPr>
          <w:p w14:paraId="4460B414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auto"/>
          </w:tcPr>
          <w:p w14:paraId="4CE93B3B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2A9229B7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44571ECE" w14:textId="380827DA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auto"/>
            <w:vAlign w:val="center"/>
          </w:tcPr>
          <w:p w14:paraId="5D45B00F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845" w:type="dxa"/>
            <w:gridSpan w:val="2"/>
            <w:shd w:val="clear" w:color="auto" w:fill="auto"/>
            <w:vAlign w:val="center"/>
          </w:tcPr>
          <w:p w14:paraId="55800684" w14:textId="2671C277" w:rsidR="005F05B7" w:rsidRPr="002940E5" w:rsidRDefault="005F05B7" w:rsidP="009740CD">
            <w:pPr>
              <w:spacing w:after="0"/>
              <w:jc w:val="center"/>
              <w:rPr>
                <w:rFonts w:ascii="Times New Roman" w:hAnsi="Times New Roman"/>
                <w:strike/>
              </w:rPr>
            </w:pPr>
          </w:p>
        </w:tc>
      </w:tr>
      <w:tr w:rsidR="005F05B7" w:rsidRPr="00C52F73" w14:paraId="6476831F" w14:textId="4D17E817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6E402C05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auto"/>
            <w:vAlign w:val="center"/>
          </w:tcPr>
          <w:p w14:paraId="2EE5A28B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auto"/>
            <w:vAlign w:val="center"/>
          </w:tcPr>
          <w:p w14:paraId="3A998989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2F3E1AD9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7C98B4A5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09571887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845" w:type="dxa"/>
            <w:gridSpan w:val="2"/>
            <w:shd w:val="clear" w:color="auto" w:fill="auto"/>
            <w:vAlign w:val="center"/>
          </w:tcPr>
          <w:p w14:paraId="6D54ACCF" w14:textId="753E24F2" w:rsidR="005F05B7" w:rsidRPr="002940E5" w:rsidRDefault="005F05B7" w:rsidP="009740CD">
            <w:pPr>
              <w:spacing w:after="0"/>
              <w:jc w:val="center"/>
              <w:rPr>
                <w:rFonts w:ascii="Times New Roman" w:hAnsi="Times New Roman"/>
                <w:strike/>
              </w:rPr>
            </w:pPr>
          </w:p>
        </w:tc>
      </w:tr>
      <w:tr w:rsidR="005F05B7" w:rsidRPr="00C52F73" w14:paraId="114326B4" w14:textId="1F32EC69" w:rsidTr="005F05B7">
        <w:trPr>
          <w:jc w:val="center"/>
        </w:trPr>
        <w:tc>
          <w:tcPr>
            <w:tcW w:w="988" w:type="dxa"/>
            <w:shd w:val="clear" w:color="auto" w:fill="auto"/>
            <w:vAlign w:val="center"/>
          </w:tcPr>
          <w:p w14:paraId="31913B44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PE</w:t>
            </w:r>
          </w:p>
        </w:tc>
        <w:tc>
          <w:tcPr>
            <w:tcW w:w="1842" w:type="dxa"/>
            <w:shd w:val="clear" w:color="auto" w:fill="auto"/>
          </w:tcPr>
          <w:p w14:paraId="2B9B74F9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300" w:type="dxa"/>
            <w:shd w:val="clear" w:color="auto" w:fill="auto"/>
          </w:tcPr>
          <w:p w14:paraId="05E34310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7A905EAD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BDD6EE" w:themeFill="accent5" w:themeFillTint="66"/>
          </w:tcPr>
          <w:p w14:paraId="0F8D16F3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PB)</w:t>
            </w:r>
          </w:p>
        </w:tc>
        <w:tc>
          <w:tcPr>
            <w:tcW w:w="1552" w:type="dxa"/>
            <w:shd w:val="clear" w:color="auto" w:fill="auto"/>
          </w:tcPr>
          <w:p w14:paraId="32B624BF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</w:tcPr>
          <w:p w14:paraId="10AC7D45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</w:tcPr>
          <w:p w14:paraId="444E774A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156EED29" w14:textId="5A74AA0D" w:rsidTr="005F05B7">
        <w:trPr>
          <w:jc w:val="center"/>
        </w:trPr>
        <w:tc>
          <w:tcPr>
            <w:tcW w:w="988" w:type="dxa"/>
            <w:shd w:val="clear" w:color="auto" w:fill="auto"/>
            <w:vAlign w:val="center"/>
          </w:tcPr>
          <w:p w14:paraId="160A3C7B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auto"/>
          </w:tcPr>
          <w:p w14:paraId="21BEFB6C" w14:textId="77777777" w:rsidR="005F05B7" w:rsidRPr="006F409A" w:rsidRDefault="005F05B7" w:rsidP="009740CD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2300" w:type="dxa"/>
            <w:shd w:val="clear" w:color="auto" w:fill="auto"/>
          </w:tcPr>
          <w:p w14:paraId="36C035AD" w14:textId="77777777" w:rsidR="005F05B7" w:rsidRPr="006F409A" w:rsidRDefault="005F05B7" w:rsidP="009740CD">
            <w:pPr>
              <w:spacing w:after="0"/>
              <w:jc w:val="center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06D806B7" w14:textId="44B81B5F" w:rsidR="005F05B7" w:rsidRPr="006F409A" w:rsidRDefault="005F05B7" w:rsidP="009740C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28865E4B" w14:textId="65FEF66F" w:rsidR="005F05B7" w:rsidRPr="006F409A" w:rsidRDefault="005F05B7" w:rsidP="009740C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552" w:type="dxa"/>
            <w:shd w:val="clear" w:color="auto" w:fill="auto"/>
          </w:tcPr>
          <w:p w14:paraId="45DC257C" w14:textId="77777777" w:rsidR="005F05B7" w:rsidRPr="006F409A" w:rsidRDefault="005F05B7" w:rsidP="009740C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1816" w:type="dxa"/>
            <w:shd w:val="clear" w:color="auto" w:fill="auto"/>
          </w:tcPr>
          <w:p w14:paraId="2996CF67" w14:textId="77777777" w:rsidR="005F05B7" w:rsidRPr="006F409A" w:rsidRDefault="005F05B7" w:rsidP="009740C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</w:tc>
        <w:tc>
          <w:tcPr>
            <w:tcW w:w="2029" w:type="dxa"/>
            <w:shd w:val="clear" w:color="auto" w:fill="auto"/>
          </w:tcPr>
          <w:p w14:paraId="199F7597" w14:textId="77777777" w:rsidR="005F05B7" w:rsidRPr="006F409A" w:rsidRDefault="005F05B7" w:rsidP="009740CD">
            <w:pPr>
              <w:spacing w:after="0"/>
              <w:jc w:val="center"/>
              <w:rPr>
                <w:rFonts w:ascii="Times New Roman" w:hAnsi="Times New Roman"/>
                <w:b/>
                <w:bCs/>
              </w:rPr>
            </w:pPr>
          </w:p>
        </w:tc>
      </w:tr>
      <w:tr w:rsidR="005F05B7" w:rsidRPr="00C52F73" w14:paraId="48EBF249" w14:textId="1F58F6D0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58A00CAD" w14:textId="2D310464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SE</w:t>
            </w:r>
            <w:r>
              <w:rPr>
                <w:rFonts w:ascii="Times New Roman" w:hAnsi="Times New Roman"/>
              </w:rPr>
              <w:t xml:space="preserve"> A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0F131DE5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E2EFD9" w:themeFill="accent6" w:themeFillTint="33"/>
          </w:tcPr>
          <w:p w14:paraId="6B6E93E2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auto"/>
          </w:tcPr>
          <w:p w14:paraId="0C2C4010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</w:tcPr>
          <w:p w14:paraId="18A25C23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</w:tcPr>
          <w:p w14:paraId="27B578A4" w14:textId="36499679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E2EFD9" w:themeFill="accent6" w:themeFillTint="33"/>
          </w:tcPr>
          <w:p w14:paraId="77E201D1" w14:textId="63CE27D1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RS2)</w:t>
            </w:r>
          </w:p>
        </w:tc>
        <w:tc>
          <w:tcPr>
            <w:tcW w:w="2029" w:type="dxa"/>
            <w:shd w:val="clear" w:color="auto" w:fill="E2EFD9" w:themeFill="accent6" w:themeFillTint="33"/>
          </w:tcPr>
          <w:p w14:paraId="346CB1C0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3DC8368A" w14:textId="55890C86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1EBAA4B3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14:paraId="794D3A1F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2300" w:type="dxa"/>
            <w:shd w:val="clear" w:color="auto" w:fill="E2EFD9" w:themeFill="accent6" w:themeFillTint="33"/>
          </w:tcPr>
          <w:p w14:paraId="22BBA1F6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09" w:type="dxa"/>
            <w:shd w:val="clear" w:color="auto" w:fill="auto"/>
          </w:tcPr>
          <w:p w14:paraId="13412706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</w:tcPr>
          <w:p w14:paraId="4582BDB0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</w:tcPr>
          <w:p w14:paraId="43B3DEBB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816" w:type="dxa"/>
            <w:shd w:val="clear" w:color="auto" w:fill="E2EFD9" w:themeFill="accent6" w:themeFillTint="33"/>
          </w:tcPr>
          <w:p w14:paraId="667484F2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2029" w:type="dxa"/>
            <w:shd w:val="clear" w:color="auto" w:fill="E2EFD9" w:themeFill="accent6" w:themeFillTint="33"/>
          </w:tcPr>
          <w:p w14:paraId="1F1D3007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</w:tr>
      <w:tr w:rsidR="005F05B7" w:rsidRPr="00C52F73" w14:paraId="453D80D5" w14:textId="23A82494" w:rsidTr="005F05B7">
        <w:trPr>
          <w:trHeight w:val="58"/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38192F5B" w14:textId="1959BC70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B</w:t>
            </w:r>
          </w:p>
        </w:tc>
        <w:tc>
          <w:tcPr>
            <w:tcW w:w="1842" w:type="dxa"/>
            <w:shd w:val="clear" w:color="auto" w:fill="auto"/>
          </w:tcPr>
          <w:p w14:paraId="393A876E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auto"/>
          </w:tcPr>
          <w:p w14:paraId="156A6AD8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2E9198D1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BDD6EE" w:themeFill="accent5" w:themeFillTint="66"/>
          </w:tcPr>
          <w:p w14:paraId="22A0542F" w14:textId="707707D3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736E6D">
              <w:rPr>
                <w:rFonts w:ascii="Times New Roman" w:hAnsi="Times New Roman"/>
              </w:rPr>
              <w:t>GF5</w:t>
            </w: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552" w:type="dxa"/>
            <w:shd w:val="clear" w:color="auto" w:fill="auto"/>
          </w:tcPr>
          <w:p w14:paraId="7BCA42C5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</w:tcPr>
          <w:p w14:paraId="19708C82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</w:tcPr>
          <w:p w14:paraId="0DCB2455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28D8C30B" w14:textId="22895425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63844ECF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auto"/>
          </w:tcPr>
          <w:p w14:paraId="65D03676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auto"/>
          </w:tcPr>
          <w:p w14:paraId="7FC62FD8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71266FA5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6A9608A5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552" w:type="dxa"/>
            <w:shd w:val="clear" w:color="auto" w:fill="auto"/>
          </w:tcPr>
          <w:p w14:paraId="18D69DF3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</w:tcPr>
          <w:p w14:paraId="7C763E5A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</w:tcPr>
          <w:p w14:paraId="5F43030C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2D80F963" w14:textId="558D6401" w:rsidTr="00D344A3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33D0C118" w14:textId="301AD846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(AIML)</w:t>
            </w:r>
          </w:p>
        </w:tc>
        <w:tc>
          <w:tcPr>
            <w:tcW w:w="1842" w:type="dxa"/>
            <w:shd w:val="clear" w:color="auto" w:fill="FFFFFF" w:themeFill="background1"/>
          </w:tcPr>
          <w:p w14:paraId="6A8C7EB2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FFFFFF" w:themeFill="background1"/>
          </w:tcPr>
          <w:p w14:paraId="2AE56FB9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3EFBC5C1" w14:textId="513BDE12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 w:rsidRPr="009D523F">
              <w:rPr>
                <w:rFonts w:ascii="Times New Roman" w:hAnsi="Times New Roman"/>
              </w:rPr>
              <w:t>MATH (</w:t>
            </w:r>
            <w:proofErr w:type="spellStart"/>
            <w:r>
              <w:rPr>
                <w:rFonts w:ascii="Times New Roman" w:hAnsi="Times New Roman"/>
              </w:rPr>
              <w:t>SKP</w:t>
            </w:r>
            <w:r w:rsidR="007B52E8">
              <w:rPr>
                <w:rFonts w:ascii="Times New Roman" w:hAnsi="Times New Roman"/>
              </w:rPr>
              <w:t>n</w:t>
            </w:r>
            <w:proofErr w:type="spellEnd"/>
            <w:r w:rsidRPr="009D523F">
              <w:rPr>
                <w:rFonts w:ascii="Times New Roman" w:hAnsi="Times New Roman"/>
              </w:rPr>
              <w:t>)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5BDE43C5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FFFFFF" w:themeFill="background1"/>
          </w:tcPr>
          <w:p w14:paraId="78DAC16B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FFFFFF" w:themeFill="background1"/>
          </w:tcPr>
          <w:p w14:paraId="7B3B1270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FFFFFF" w:themeFill="background1"/>
          </w:tcPr>
          <w:p w14:paraId="243F5A89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4BFBF974" w14:textId="08D5D2DC" w:rsidTr="00D344A3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47EC069C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4C658A0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FFFFFF" w:themeFill="background1"/>
          </w:tcPr>
          <w:p w14:paraId="0842D6AF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0732A1EA" w14:textId="635117DA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 w:rsidRPr="00EB3944">
              <w:rPr>
                <w:rFonts w:ascii="Times New Roman" w:hAnsi="Times New Roman"/>
              </w:rPr>
              <w:t>A-32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3C7A332C" w14:textId="390CE5F4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 w:rsidRPr="00EB3944">
              <w:rPr>
                <w:rFonts w:ascii="Times New Roman" w:hAnsi="Times New Roman"/>
              </w:rPr>
              <w:t>A-32</w:t>
            </w:r>
          </w:p>
        </w:tc>
        <w:tc>
          <w:tcPr>
            <w:tcW w:w="1552" w:type="dxa"/>
            <w:shd w:val="clear" w:color="auto" w:fill="FFFFFF" w:themeFill="background1"/>
          </w:tcPr>
          <w:p w14:paraId="3709FC6C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FFFFFF" w:themeFill="background1"/>
          </w:tcPr>
          <w:p w14:paraId="1525821F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FFFFFF" w:themeFill="background1"/>
          </w:tcPr>
          <w:p w14:paraId="5AFD8C4B" w14:textId="77777777" w:rsidR="005F05B7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064C1D83" w14:textId="39B6B61C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409E5934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15D0E966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0A96A8CD" w14:textId="67AB7E5E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IN)</w:t>
            </w:r>
          </w:p>
        </w:tc>
        <w:tc>
          <w:tcPr>
            <w:tcW w:w="2300" w:type="dxa"/>
            <w:shd w:val="clear" w:color="auto" w:fill="E2EFD9" w:themeFill="accent6" w:themeFillTint="33"/>
            <w:vAlign w:val="center"/>
          </w:tcPr>
          <w:p w14:paraId="50D68388" w14:textId="7075863B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auto"/>
            <w:vAlign w:val="center"/>
          </w:tcPr>
          <w:p w14:paraId="038C9F60" w14:textId="0A4D53B9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5080E80C" w14:textId="4E115742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7C5306EC" w14:textId="4153FCAD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E2EFD9" w:themeFill="accent6" w:themeFillTint="33"/>
            <w:vAlign w:val="center"/>
          </w:tcPr>
          <w:p w14:paraId="183D8186" w14:textId="610614AC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E2EFD9" w:themeFill="accent6" w:themeFillTint="33"/>
            <w:vAlign w:val="center"/>
          </w:tcPr>
          <w:p w14:paraId="0A9EB9D7" w14:textId="009EA3FF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17552C6C" w14:textId="7649CD3A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114EB1B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0A8C2D59" w14:textId="0BF13325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2300" w:type="dxa"/>
            <w:shd w:val="clear" w:color="auto" w:fill="E2EFD9" w:themeFill="accent6" w:themeFillTint="33"/>
            <w:vAlign w:val="center"/>
          </w:tcPr>
          <w:p w14:paraId="3EB46E33" w14:textId="06A18E33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2BA60BBD" w14:textId="0207152B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2AF45D37" w14:textId="049C7A28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7BA8D3C7" w14:textId="7ED8EE39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816" w:type="dxa"/>
            <w:shd w:val="clear" w:color="auto" w:fill="E2EFD9" w:themeFill="accent6" w:themeFillTint="33"/>
            <w:vAlign w:val="center"/>
          </w:tcPr>
          <w:p w14:paraId="16D18077" w14:textId="63380DA5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2029" w:type="dxa"/>
            <w:shd w:val="clear" w:color="auto" w:fill="E2EFD9" w:themeFill="accent6" w:themeFillTint="33"/>
            <w:vAlign w:val="center"/>
          </w:tcPr>
          <w:p w14:paraId="7E3A22C7" w14:textId="7870666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</w:tr>
      <w:tr w:rsidR="005F05B7" w:rsidRPr="00C52F73" w14:paraId="41B375CF" w14:textId="75DABB98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3995F617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490E9570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4142" w:type="dxa"/>
            <w:gridSpan w:val="2"/>
            <w:shd w:val="clear" w:color="auto" w:fill="auto"/>
            <w:vAlign w:val="center"/>
          </w:tcPr>
          <w:p w14:paraId="291C846B" w14:textId="6043C5A9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4610D669" w14:textId="5F12FB7F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RS1)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0EFE564F" w14:textId="4CE21E0F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auto"/>
            <w:vAlign w:val="center"/>
          </w:tcPr>
          <w:p w14:paraId="4E41D836" w14:textId="2212F8DE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3A91D3E6" w14:textId="3D3E8221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  <w:vAlign w:val="center"/>
          </w:tcPr>
          <w:p w14:paraId="4F105C58" w14:textId="345BB514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32FEBFC2" w14:textId="4D056680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1CBB57E0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142" w:type="dxa"/>
            <w:gridSpan w:val="2"/>
            <w:shd w:val="clear" w:color="auto" w:fill="auto"/>
            <w:vAlign w:val="center"/>
          </w:tcPr>
          <w:p w14:paraId="205540A5" w14:textId="3470DEF2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019DC5B3" w14:textId="0B157A1A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1CB609A5" w14:textId="51F9F483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552" w:type="dxa"/>
            <w:shd w:val="clear" w:color="auto" w:fill="auto"/>
            <w:vAlign w:val="center"/>
          </w:tcPr>
          <w:p w14:paraId="0E9CB977" w14:textId="3E88FF3A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  <w:vAlign w:val="center"/>
          </w:tcPr>
          <w:p w14:paraId="626AE8B4" w14:textId="3E3CD375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  <w:vAlign w:val="center"/>
          </w:tcPr>
          <w:p w14:paraId="2D83C3E4" w14:textId="2302D1F1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0B6A41EF" w14:textId="472171A6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20F40F7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E</w:t>
            </w: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0C6B6DA0" w14:textId="70B6B60F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E2EFD9" w:themeFill="accent6" w:themeFillTint="33"/>
            <w:vAlign w:val="center"/>
          </w:tcPr>
          <w:p w14:paraId="4E3C30DD" w14:textId="446636D5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GF1)</w:t>
            </w:r>
          </w:p>
        </w:tc>
        <w:tc>
          <w:tcPr>
            <w:tcW w:w="3688" w:type="dxa"/>
            <w:gridSpan w:val="2"/>
            <w:shd w:val="clear" w:color="auto" w:fill="auto"/>
          </w:tcPr>
          <w:p w14:paraId="7AA26128" w14:textId="31931CFD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42762AA6" w14:textId="68F8F31A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E2EFD9" w:themeFill="accent6" w:themeFillTint="33"/>
            <w:vAlign w:val="center"/>
          </w:tcPr>
          <w:p w14:paraId="077A97E6" w14:textId="6B0C06FA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E2EFD9" w:themeFill="accent6" w:themeFillTint="33"/>
            <w:vAlign w:val="center"/>
          </w:tcPr>
          <w:p w14:paraId="5553D048" w14:textId="4057E861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5FDA9631" w14:textId="680F1F43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06703742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148DC0DD" w14:textId="44261093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2300" w:type="dxa"/>
            <w:shd w:val="clear" w:color="auto" w:fill="E2EFD9" w:themeFill="accent6" w:themeFillTint="33"/>
            <w:vAlign w:val="center"/>
          </w:tcPr>
          <w:p w14:paraId="1A0492C1" w14:textId="55C47865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3688" w:type="dxa"/>
            <w:gridSpan w:val="2"/>
            <w:shd w:val="clear" w:color="auto" w:fill="auto"/>
          </w:tcPr>
          <w:p w14:paraId="6530D583" w14:textId="3AC0731C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1D7BF8AE" w14:textId="06EA1E74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816" w:type="dxa"/>
            <w:shd w:val="clear" w:color="auto" w:fill="E2EFD9" w:themeFill="accent6" w:themeFillTint="33"/>
            <w:vAlign w:val="center"/>
          </w:tcPr>
          <w:p w14:paraId="6E64DF9F" w14:textId="14CE6693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2029" w:type="dxa"/>
            <w:shd w:val="clear" w:color="auto" w:fill="E2EFD9" w:themeFill="accent6" w:themeFillTint="33"/>
            <w:vAlign w:val="center"/>
          </w:tcPr>
          <w:p w14:paraId="6F95C605" w14:textId="6E5FC172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</w:tr>
      <w:tr w:rsidR="005F05B7" w:rsidRPr="00C52F73" w14:paraId="43EA6EA4" w14:textId="583DF307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5FC0B0B0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7E473670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55CA9281" w14:textId="429926E4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300" w:type="dxa"/>
            <w:shd w:val="clear" w:color="auto" w:fill="E2EFD9" w:themeFill="accent6" w:themeFillTint="33"/>
          </w:tcPr>
          <w:p w14:paraId="0D00531D" w14:textId="7F298884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SKPY)</w:t>
            </w:r>
          </w:p>
        </w:tc>
        <w:tc>
          <w:tcPr>
            <w:tcW w:w="1709" w:type="dxa"/>
            <w:shd w:val="clear" w:color="auto" w:fill="auto"/>
          </w:tcPr>
          <w:p w14:paraId="60812CB7" w14:textId="2514055A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</w:tcPr>
          <w:p w14:paraId="569D56A0" w14:textId="0BC52473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6D111269" w14:textId="7A4A344B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E2EFD9" w:themeFill="accent6" w:themeFillTint="33"/>
          </w:tcPr>
          <w:p w14:paraId="39ACFA3F" w14:textId="7777777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E2EFD9" w:themeFill="accent6" w:themeFillTint="33"/>
          </w:tcPr>
          <w:p w14:paraId="626E7E26" w14:textId="2EF9B0CF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AKS)</w:t>
            </w:r>
          </w:p>
        </w:tc>
      </w:tr>
      <w:tr w:rsidR="005F05B7" w:rsidRPr="00C52F73" w14:paraId="11B89053" w14:textId="51B5B601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13A36691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5F4B631E" w14:textId="17FCB4C7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2300" w:type="dxa"/>
            <w:shd w:val="clear" w:color="auto" w:fill="E2EFD9" w:themeFill="accent6" w:themeFillTint="33"/>
          </w:tcPr>
          <w:p w14:paraId="7EA28C1C" w14:textId="54AFF96E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09" w:type="dxa"/>
            <w:shd w:val="clear" w:color="auto" w:fill="auto"/>
          </w:tcPr>
          <w:p w14:paraId="3CE5FA4B" w14:textId="4D31AC18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5DBFED48" w14:textId="4907D98C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E2EFD9" w:themeFill="accent6" w:themeFillTint="33"/>
            <w:vAlign w:val="center"/>
          </w:tcPr>
          <w:p w14:paraId="26FEBB6C" w14:textId="7E00C135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816" w:type="dxa"/>
            <w:shd w:val="clear" w:color="auto" w:fill="E2EFD9" w:themeFill="accent6" w:themeFillTint="33"/>
          </w:tcPr>
          <w:p w14:paraId="1A094652" w14:textId="6CC3307F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2029" w:type="dxa"/>
            <w:shd w:val="clear" w:color="auto" w:fill="E2EFD9" w:themeFill="accent6" w:themeFillTint="33"/>
          </w:tcPr>
          <w:p w14:paraId="76D98462" w14:textId="172873B2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</w:tr>
      <w:tr w:rsidR="005F05B7" w:rsidRPr="00C52F73" w14:paraId="41490ED1" w14:textId="78640534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0858934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4DED93EA" w14:textId="77777777" w:rsidR="005F05B7" w:rsidRPr="00C52F73" w:rsidRDefault="005F05B7" w:rsidP="00227B29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4142" w:type="dxa"/>
            <w:gridSpan w:val="2"/>
            <w:shd w:val="clear" w:color="auto" w:fill="auto"/>
          </w:tcPr>
          <w:p w14:paraId="5AB13FE2" w14:textId="11E92E8E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23E1FF47" w14:textId="50EC3CE6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BDD6EE" w:themeFill="accent5" w:themeFillTint="66"/>
          </w:tcPr>
          <w:p w14:paraId="7BE42283" w14:textId="41DCDBE2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52" w:type="dxa"/>
            <w:shd w:val="clear" w:color="auto" w:fill="auto"/>
          </w:tcPr>
          <w:p w14:paraId="7A0CFE30" w14:textId="2467EC31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</w:tcPr>
          <w:p w14:paraId="5F80685A" w14:textId="4D21CAA5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</w:tcPr>
          <w:p w14:paraId="5C303AB5" w14:textId="50CC6A96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006AE69E" w14:textId="1EB190A5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2ACA3255" w14:textId="77777777" w:rsidR="005F05B7" w:rsidRPr="00C52F73" w:rsidRDefault="005F05B7" w:rsidP="009740C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142" w:type="dxa"/>
            <w:gridSpan w:val="2"/>
            <w:shd w:val="clear" w:color="auto" w:fill="auto"/>
          </w:tcPr>
          <w:p w14:paraId="69C2AE49" w14:textId="2E81DA7B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57C04BC9" w14:textId="05EB3B60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14FC8DB4" w14:textId="67D6E098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552" w:type="dxa"/>
            <w:shd w:val="clear" w:color="auto" w:fill="auto"/>
          </w:tcPr>
          <w:p w14:paraId="37D4F0CF" w14:textId="38347502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16" w:type="dxa"/>
            <w:shd w:val="clear" w:color="auto" w:fill="auto"/>
          </w:tcPr>
          <w:p w14:paraId="7F26F46F" w14:textId="0CE7EB24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29" w:type="dxa"/>
            <w:shd w:val="clear" w:color="auto" w:fill="auto"/>
          </w:tcPr>
          <w:p w14:paraId="147C5238" w14:textId="39ABBFC0" w:rsidR="005F05B7" w:rsidRPr="004A3F16" w:rsidRDefault="005F05B7" w:rsidP="009740CD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</w:tbl>
    <w:p w14:paraId="6E7ED1B6" w14:textId="77777777" w:rsidR="00577B87" w:rsidRDefault="00577B87" w:rsidP="002A7E56">
      <w:pPr>
        <w:pStyle w:val="Heading1"/>
        <w:jc w:val="left"/>
        <w:rPr>
          <w:rFonts w:ascii="Times New Roman" w:hAnsi="Times New Roman"/>
          <w:b/>
          <w:sz w:val="32"/>
        </w:rPr>
      </w:pPr>
    </w:p>
    <w:p w14:paraId="2F2472C6" w14:textId="77777777" w:rsidR="002A7E56" w:rsidRPr="002A7E56" w:rsidRDefault="002A7E56" w:rsidP="002A7E56">
      <w:pPr>
        <w:rPr>
          <w:lang w:bidi="hi-IN"/>
        </w:rPr>
      </w:pPr>
    </w:p>
    <w:p w14:paraId="411DC3A5" w14:textId="77777777" w:rsidR="00577B87" w:rsidRDefault="00577B87" w:rsidP="00DA4962">
      <w:pPr>
        <w:pStyle w:val="Heading1"/>
        <w:rPr>
          <w:rFonts w:ascii="Times New Roman" w:hAnsi="Times New Roman"/>
          <w:b/>
          <w:sz w:val="32"/>
        </w:rPr>
      </w:pPr>
    </w:p>
    <w:p w14:paraId="473CF52D" w14:textId="12402024" w:rsidR="00DA4962" w:rsidRPr="00743CE5" w:rsidRDefault="00DA4962" w:rsidP="00DA4962">
      <w:pPr>
        <w:pStyle w:val="Heading1"/>
        <w:rPr>
          <w:rFonts w:ascii="Times New Roman" w:hAnsi="Times New Roman"/>
          <w:b/>
          <w:sz w:val="32"/>
        </w:rPr>
      </w:pPr>
      <w:r w:rsidRPr="00743CE5">
        <w:rPr>
          <w:rFonts w:ascii="Times New Roman" w:hAnsi="Times New Roman"/>
          <w:b/>
          <w:sz w:val="32"/>
        </w:rPr>
        <w:t>VEER SURENDRA SAI UNIVERSITY OF TECHNOLOGY, ODISHA, BURLA</w:t>
      </w:r>
    </w:p>
    <w:p w14:paraId="08968D94" w14:textId="77777777" w:rsidR="00DA4962" w:rsidRDefault="00DA4962" w:rsidP="00AE3905">
      <w:pPr>
        <w:spacing w:after="0" w:line="240" w:lineRule="auto"/>
        <w:jc w:val="center"/>
        <w:rPr>
          <w:rFonts w:ascii="Times New Roman" w:hAnsi="Times New Roman"/>
          <w:b/>
          <w:sz w:val="32"/>
        </w:rPr>
      </w:pPr>
      <w:r w:rsidRPr="00743CE5">
        <w:rPr>
          <w:rFonts w:ascii="Times New Roman" w:hAnsi="Times New Roman"/>
          <w:b/>
          <w:sz w:val="32"/>
        </w:rPr>
        <w:t xml:space="preserve">TIME TABLE FOR </w:t>
      </w:r>
      <w:r>
        <w:rPr>
          <w:rFonts w:ascii="Times New Roman" w:hAnsi="Times New Roman"/>
          <w:b/>
          <w:sz w:val="32"/>
        </w:rPr>
        <w:t>3</w:t>
      </w:r>
      <w:r w:rsidRPr="00F70597">
        <w:rPr>
          <w:rFonts w:ascii="Times New Roman" w:hAnsi="Times New Roman"/>
          <w:b/>
          <w:sz w:val="32"/>
          <w:vertAlign w:val="superscript"/>
        </w:rPr>
        <w:t>RD</w:t>
      </w:r>
      <w:r>
        <w:rPr>
          <w:rFonts w:ascii="Times New Roman" w:hAnsi="Times New Roman"/>
          <w:b/>
          <w:sz w:val="32"/>
        </w:rPr>
        <w:t xml:space="preserve"> </w:t>
      </w:r>
      <w:r w:rsidRPr="00743CE5">
        <w:rPr>
          <w:rFonts w:ascii="Times New Roman" w:hAnsi="Times New Roman"/>
          <w:b/>
          <w:sz w:val="32"/>
        </w:rPr>
        <w:t xml:space="preserve">SEMESTER </w:t>
      </w:r>
      <w:proofErr w:type="gramStart"/>
      <w:r>
        <w:rPr>
          <w:rFonts w:ascii="Times New Roman" w:hAnsi="Times New Roman"/>
          <w:b/>
          <w:sz w:val="32"/>
        </w:rPr>
        <w:t>B.TECH</w:t>
      </w:r>
      <w:proofErr w:type="gramEnd"/>
      <w:r w:rsidRPr="00743CE5">
        <w:rPr>
          <w:rFonts w:ascii="Times New Roman" w:hAnsi="Times New Roman"/>
          <w:b/>
          <w:sz w:val="32"/>
        </w:rPr>
        <w:t xml:space="preserve"> EFFECTIVE </w:t>
      </w:r>
      <w:r>
        <w:rPr>
          <w:rFonts w:ascii="Times New Roman" w:hAnsi="Times New Roman"/>
          <w:b/>
          <w:sz w:val="32"/>
        </w:rPr>
        <w:t>FROM ..............</w:t>
      </w:r>
    </w:p>
    <w:p w14:paraId="42C62E60" w14:textId="77777777" w:rsidR="002A7E56" w:rsidRPr="00743CE5" w:rsidRDefault="002A7E56" w:rsidP="00AE3905">
      <w:pPr>
        <w:spacing w:after="0" w:line="240" w:lineRule="auto"/>
        <w:jc w:val="center"/>
        <w:rPr>
          <w:rFonts w:ascii="Times New Roman" w:hAnsi="Times New Roman"/>
          <w:b/>
          <w:sz w:val="32"/>
        </w:rPr>
      </w:pPr>
    </w:p>
    <w:tbl>
      <w:tblPr>
        <w:tblW w:w="137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59"/>
        <w:gridCol w:w="1871"/>
        <w:gridCol w:w="2115"/>
        <w:gridCol w:w="1890"/>
        <w:gridCol w:w="1890"/>
        <w:gridCol w:w="1507"/>
        <w:gridCol w:w="1733"/>
        <w:gridCol w:w="23"/>
        <w:gridCol w:w="1757"/>
      </w:tblGrid>
      <w:tr w:rsidR="005F05B7" w:rsidRPr="00C52F73" w14:paraId="3BEDB163" w14:textId="3D3089AC" w:rsidTr="005F05B7">
        <w:trPr>
          <w:jc w:val="center"/>
        </w:trPr>
        <w:tc>
          <w:tcPr>
            <w:tcW w:w="959" w:type="dxa"/>
            <w:shd w:val="clear" w:color="auto" w:fill="auto"/>
            <w:vAlign w:val="center"/>
          </w:tcPr>
          <w:p w14:paraId="12C20C28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TUE</w:t>
            </w:r>
          </w:p>
        </w:tc>
        <w:tc>
          <w:tcPr>
            <w:tcW w:w="1871" w:type="dxa"/>
            <w:shd w:val="clear" w:color="auto" w:fill="auto"/>
          </w:tcPr>
          <w:p w14:paraId="39592682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ST</w:t>
            </w:r>
          </w:p>
          <w:p w14:paraId="2C272A1C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9.00AM -</w:t>
            </w:r>
          </w:p>
          <w:p w14:paraId="758748B0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</w:t>
            </w:r>
          </w:p>
        </w:tc>
        <w:tc>
          <w:tcPr>
            <w:tcW w:w="2115" w:type="dxa"/>
            <w:shd w:val="clear" w:color="auto" w:fill="auto"/>
          </w:tcPr>
          <w:p w14:paraId="61FC83F1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ND</w:t>
            </w:r>
          </w:p>
          <w:p w14:paraId="2F5EA612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 -</w:t>
            </w:r>
          </w:p>
          <w:p w14:paraId="5D15BB22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</w:t>
            </w:r>
          </w:p>
        </w:tc>
        <w:tc>
          <w:tcPr>
            <w:tcW w:w="1890" w:type="dxa"/>
            <w:shd w:val="clear" w:color="auto" w:fill="auto"/>
          </w:tcPr>
          <w:p w14:paraId="25B8E2D7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 xml:space="preserve"> 3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RD</w:t>
            </w:r>
          </w:p>
          <w:p w14:paraId="40E323A1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 -</w:t>
            </w:r>
          </w:p>
          <w:p w14:paraId="64DAA2F0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</w:t>
            </w:r>
          </w:p>
        </w:tc>
        <w:tc>
          <w:tcPr>
            <w:tcW w:w="1890" w:type="dxa"/>
            <w:shd w:val="clear" w:color="auto" w:fill="auto"/>
          </w:tcPr>
          <w:p w14:paraId="32A9CE05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375160D2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 -</w:t>
            </w:r>
          </w:p>
          <w:p w14:paraId="47FC2B4F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.00 PM</w:t>
            </w:r>
          </w:p>
        </w:tc>
        <w:tc>
          <w:tcPr>
            <w:tcW w:w="1507" w:type="dxa"/>
            <w:shd w:val="clear" w:color="auto" w:fill="auto"/>
          </w:tcPr>
          <w:p w14:paraId="3016596E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5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6471A1BB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.00 PM -</w:t>
            </w:r>
          </w:p>
          <w:p w14:paraId="76567BCA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</w:t>
            </w:r>
          </w:p>
        </w:tc>
        <w:tc>
          <w:tcPr>
            <w:tcW w:w="1733" w:type="dxa"/>
            <w:shd w:val="clear" w:color="auto" w:fill="auto"/>
          </w:tcPr>
          <w:p w14:paraId="6ED7F40F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6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6DBAD111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 -</w:t>
            </w:r>
          </w:p>
          <w:p w14:paraId="32F36F7D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</w:t>
            </w:r>
          </w:p>
        </w:tc>
        <w:tc>
          <w:tcPr>
            <w:tcW w:w="1780" w:type="dxa"/>
            <w:gridSpan w:val="2"/>
            <w:shd w:val="clear" w:color="auto" w:fill="auto"/>
          </w:tcPr>
          <w:p w14:paraId="4008E10E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7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2FAEBD57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 -</w:t>
            </w:r>
          </w:p>
          <w:p w14:paraId="5DA2719E" w14:textId="77777777" w:rsidR="005F05B7" w:rsidRPr="00C52F73" w:rsidRDefault="005F05B7" w:rsidP="00273C9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5.00 PM</w:t>
            </w:r>
          </w:p>
        </w:tc>
      </w:tr>
      <w:tr w:rsidR="005F05B7" w:rsidRPr="00C52F73" w14:paraId="1F80A366" w14:textId="4A10EA93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28BAE787" w14:textId="77777777" w:rsidR="005F05B7" w:rsidRPr="00C52F73" w:rsidRDefault="005F05B7" w:rsidP="00B0470E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M</w:t>
            </w:r>
          </w:p>
        </w:tc>
        <w:tc>
          <w:tcPr>
            <w:tcW w:w="1871" w:type="dxa"/>
            <w:shd w:val="clear" w:color="auto" w:fill="auto"/>
          </w:tcPr>
          <w:p w14:paraId="2550E13D" w14:textId="63E33966" w:rsidR="005F05B7" w:rsidRPr="00F9095D" w:rsidRDefault="005F05B7" w:rsidP="00B0470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</w:tcPr>
          <w:p w14:paraId="2ADDA7AB" w14:textId="09D24D11" w:rsidR="005F05B7" w:rsidRPr="00F9095D" w:rsidRDefault="005F05B7" w:rsidP="00B0470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476220A" w14:textId="100779A4" w:rsidR="005F05B7" w:rsidRPr="00F9095D" w:rsidRDefault="005F05B7" w:rsidP="00B0470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304A816" w14:textId="0D2643E6" w:rsidR="005F05B7" w:rsidRPr="00F9095D" w:rsidRDefault="005F05B7" w:rsidP="00B0470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34B10E4A" w14:textId="79B0C298" w:rsidR="005F05B7" w:rsidRPr="00F9095D" w:rsidRDefault="005F05B7" w:rsidP="00B0470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077DEC80" w14:textId="0C92E03A" w:rsidR="005F05B7" w:rsidRPr="00F9095D" w:rsidRDefault="005F05B7" w:rsidP="00B0470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04E6A626" w14:textId="7E57E255" w:rsidR="005F05B7" w:rsidRPr="00F9095D" w:rsidRDefault="005F05B7" w:rsidP="00B0470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0113EA74" w14:textId="5E1A943A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25093E3F" w14:textId="77777777" w:rsidR="005F05B7" w:rsidRPr="00C52F73" w:rsidRDefault="005F05B7" w:rsidP="003F29E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6EA5C795" w14:textId="1975672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  <w:vAlign w:val="center"/>
          </w:tcPr>
          <w:p w14:paraId="68E69105" w14:textId="5CA0A20B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70564A40" w14:textId="4C6AAB8C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96B667F" w14:textId="3343F041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6847E9AE" w14:textId="747FF0E3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29DCA65B" w14:textId="5A6875E6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10E6CB5A" w14:textId="1F1DEF0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749B3F2B" w14:textId="17809A31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741624CD" w14:textId="77777777" w:rsidR="005F05B7" w:rsidRPr="00C52F73" w:rsidRDefault="005F05B7" w:rsidP="00CA414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108EC350" w14:textId="77777777" w:rsidR="005F05B7" w:rsidRPr="00C52F73" w:rsidRDefault="005F05B7" w:rsidP="00CA414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3986" w:type="dxa"/>
            <w:gridSpan w:val="2"/>
            <w:shd w:val="clear" w:color="auto" w:fill="auto"/>
          </w:tcPr>
          <w:p w14:paraId="4FE79639" w14:textId="4D9BDBA3" w:rsidR="005F05B7" w:rsidRPr="00F9095D" w:rsidRDefault="005F05B7" w:rsidP="00CA414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27AF176" w14:textId="646BD665" w:rsidR="005F05B7" w:rsidRPr="00F9095D" w:rsidRDefault="005F05B7" w:rsidP="00CA414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418DECCC" w14:textId="71DD8016" w:rsidR="005F05B7" w:rsidRPr="00F9095D" w:rsidRDefault="005F05B7" w:rsidP="00CA414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7CC21909" w14:textId="6218F0DF" w:rsidR="005F05B7" w:rsidRPr="00F9095D" w:rsidRDefault="005F05B7" w:rsidP="00CA414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513" w:type="dxa"/>
            <w:gridSpan w:val="3"/>
            <w:shd w:val="clear" w:color="auto" w:fill="auto"/>
            <w:vAlign w:val="center"/>
          </w:tcPr>
          <w:p w14:paraId="79C779DE" w14:textId="14C34ACD" w:rsidR="005F05B7" w:rsidRPr="00DB5ADD" w:rsidRDefault="005F05B7" w:rsidP="00CA414E">
            <w:pPr>
              <w:spacing w:after="0"/>
              <w:jc w:val="center"/>
              <w:rPr>
                <w:rFonts w:ascii="Times New Roman" w:hAnsi="Times New Roman"/>
                <w:strike/>
                <w:color w:val="000000" w:themeColor="text1"/>
              </w:rPr>
            </w:pPr>
          </w:p>
        </w:tc>
      </w:tr>
      <w:tr w:rsidR="005F05B7" w:rsidRPr="00C52F73" w14:paraId="0BBF09D4" w14:textId="38C8C627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02D348D7" w14:textId="77777777" w:rsidR="005F05B7" w:rsidRPr="00C52F73" w:rsidRDefault="005F05B7" w:rsidP="00CA414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86" w:type="dxa"/>
            <w:gridSpan w:val="2"/>
            <w:shd w:val="clear" w:color="auto" w:fill="auto"/>
          </w:tcPr>
          <w:p w14:paraId="7E9E0916" w14:textId="3121D734" w:rsidR="005F05B7" w:rsidRPr="00F9095D" w:rsidRDefault="005F05B7" w:rsidP="00CA414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FCF9EE9" w14:textId="7CDF13E1" w:rsidR="005F05B7" w:rsidRPr="00F9095D" w:rsidRDefault="005F05B7" w:rsidP="00CA414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B101C40" w14:textId="150AAB88" w:rsidR="005F05B7" w:rsidRPr="00F9095D" w:rsidRDefault="005F05B7" w:rsidP="00CA414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418814B" w14:textId="1B486ECB" w:rsidR="005F05B7" w:rsidRPr="00F9095D" w:rsidRDefault="005F05B7" w:rsidP="00CA414E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513" w:type="dxa"/>
            <w:gridSpan w:val="3"/>
            <w:shd w:val="clear" w:color="auto" w:fill="auto"/>
            <w:vAlign w:val="center"/>
          </w:tcPr>
          <w:p w14:paraId="303F697F" w14:textId="23195D16" w:rsidR="005F05B7" w:rsidRPr="00DB5ADD" w:rsidRDefault="005F05B7" w:rsidP="00CA414E">
            <w:pPr>
              <w:spacing w:after="0"/>
              <w:jc w:val="center"/>
              <w:rPr>
                <w:rFonts w:ascii="Times New Roman" w:hAnsi="Times New Roman"/>
                <w:strike/>
                <w:color w:val="000000" w:themeColor="text1"/>
              </w:rPr>
            </w:pPr>
          </w:p>
        </w:tc>
      </w:tr>
      <w:tr w:rsidR="005F05B7" w:rsidRPr="00C52F73" w14:paraId="30FDBB8E" w14:textId="3FE48C1B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3AE8B194" w14:textId="77777777" w:rsidR="005F05B7" w:rsidRPr="00C52F73" w:rsidRDefault="005F05B7" w:rsidP="00FE05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0BF15103" w14:textId="77777777" w:rsidR="005F05B7" w:rsidRPr="00C52F73" w:rsidRDefault="005F05B7" w:rsidP="00FE05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43BD9630" w14:textId="14B28C7A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5B378ED2" w14:textId="4E2E6BD9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7D6EF0E4" w14:textId="18FD72EB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241C5C88" w14:textId="12426A87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6F169110" w14:textId="00BC6068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OB(GF2)</w:t>
            </w:r>
          </w:p>
        </w:tc>
        <w:tc>
          <w:tcPr>
            <w:tcW w:w="1756" w:type="dxa"/>
            <w:gridSpan w:val="2"/>
            <w:shd w:val="clear" w:color="auto" w:fill="BDD6EE" w:themeFill="accent5" w:themeFillTint="66"/>
          </w:tcPr>
          <w:p w14:paraId="27C82BA0" w14:textId="3882130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57" w:type="dxa"/>
            <w:shd w:val="clear" w:color="auto" w:fill="BDD6EE" w:themeFill="accent5" w:themeFillTint="66"/>
          </w:tcPr>
          <w:p w14:paraId="49ADF0DA" w14:textId="41C88BF2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</w:t>
            </w:r>
            <w:r w:rsidR="000214D1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3)</w:t>
            </w:r>
          </w:p>
        </w:tc>
      </w:tr>
      <w:tr w:rsidR="005F05B7" w:rsidRPr="00C52F73" w14:paraId="6DE54986" w14:textId="4E3CB625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111100B1" w14:textId="77777777" w:rsidR="005F05B7" w:rsidRPr="00C52F73" w:rsidRDefault="005F05B7" w:rsidP="00FE05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5454526D" w14:textId="55633F92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41EB0E6B" w14:textId="5B8AA299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890" w:type="dxa"/>
            <w:shd w:val="clear" w:color="auto" w:fill="auto"/>
          </w:tcPr>
          <w:p w14:paraId="7194EB25" w14:textId="5BB01A2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790DE732" w14:textId="6ACD2923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256B53A4" w14:textId="708CAA43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56" w:type="dxa"/>
            <w:gridSpan w:val="2"/>
            <w:shd w:val="clear" w:color="auto" w:fill="BDD6EE" w:themeFill="accent5" w:themeFillTint="66"/>
          </w:tcPr>
          <w:p w14:paraId="6FB08882" w14:textId="5F6CAEA5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57" w:type="dxa"/>
            <w:shd w:val="clear" w:color="auto" w:fill="BDD6EE" w:themeFill="accent5" w:themeFillTint="66"/>
          </w:tcPr>
          <w:p w14:paraId="0B559943" w14:textId="6774D5C4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</w:tr>
      <w:tr w:rsidR="005F05B7" w:rsidRPr="00C52F73" w14:paraId="508594EA" w14:textId="37E3DAC6" w:rsidTr="00E96332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676C9B4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4C8DD7E9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3986" w:type="dxa"/>
            <w:gridSpan w:val="2"/>
            <w:shd w:val="clear" w:color="auto" w:fill="C189F7"/>
            <w:vAlign w:val="center"/>
          </w:tcPr>
          <w:p w14:paraId="78A0D105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----- Python Lab -----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4C7FA2AE" w14:textId="3589BD99" w:rsidR="005F05B7" w:rsidRPr="00F9095D" w:rsidRDefault="0084455D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SRM)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5790BC69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6698E1C2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1219B29C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7EE5CA0F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4A2ED3A2" w14:textId="093E51BA" w:rsidTr="00E96332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2FAEAB6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86" w:type="dxa"/>
            <w:gridSpan w:val="2"/>
            <w:shd w:val="clear" w:color="auto" w:fill="C189F7"/>
            <w:vAlign w:val="center"/>
          </w:tcPr>
          <w:p w14:paraId="5AF25274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A-11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D520349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E54C482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503A9E2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38992A47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66F7C433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01CFE030" w14:textId="2ECEFB43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0179D86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3A6FA622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71" w:type="dxa"/>
            <w:shd w:val="clear" w:color="auto" w:fill="BDD6EE" w:themeFill="accent5" w:themeFillTint="66"/>
            <w:vAlign w:val="center"/>
          </w:tcPr>
          <w:p w14:paraId="68454177" w14:textId="13C7272F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  <w:vAlign w:val="center"/>
          </w:tcPr>
          <w:p w14:paraId="43ED52BD" w14:textId="4B69197D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28BF4B4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4E376146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3D9BAA00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17D59E3D" w14:textId="51D48FAA" w:rsidR="005F05B7" w:rsidRPr="00F9095D" w:rsidRDefault="00736E6D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OB(GF1)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792454A3" w14:textId="60F92A31" w:rsidR="005F05B7" w:rsidRPr="00F9095D" w:rsidRDefault="00736E6D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MATH (GF5)</w:t>
            </w:r>
          </w:p>
        </w:tc>
      </w:tr>
      <w:tr w:rsidR="005F05B7" w:rsidRPr="00C52F73" w14:paraId="459D5DCC" w14:textId="28D5CE03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1ED8455D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  <w:vAlign w:val="center"/>
          </w:tcPr>
          <w:p w14:paraId="69E9D5E7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2115" w:type="dxa"/>
            <w:shd w:val="clear" w:color="auto" w:fill="BDD6EE" w:themeFill="accent5" w:themeFillTint="66"/>
            <w:vAlign w:val="center"/>
          </w:tcPr>
          <w:p w14:paraId="4ABFFCF2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4257BDAF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3B14C063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26255954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01E0AA4F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22F2546B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</w:tr>
      <w:tr w:rsidR="005F05B7" w:rsidRPr="00C52F73" w14:paraId="2C1BB34F" w14:textId="7FAFBF41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41242C2F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ME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23BFCF15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</w:tcPr>
          <w:p w14:paraId="10782176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890" w:type="dxa"/>
            <w:shd w:val="clear" w:color="auto" w:fill="auto"/>
          </w:tcPr>
          <w:p w14:paraId="6BA8749F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388EDFEA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5C30DA10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BDD6EE" w:themeFill="accent5" w:themeFillTint="66"/>
          </w:tcPr>
          <w:p w14:paraId="592A91A5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BDD6EE" w:themeFill="accent5" w:themeFillTint="66"/>
          </w:tcPr>
          <w:p w14:paraId="51224E1E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OB(PB)</w:t>
            </w:r>
          </w:p>
        </w:tc>
      </w:tr>
      <w:tr w:rsidR="005F05B7" w:rsidRPr="00C52F73" w14:paraId="57A197F6" w14:textId="555739D8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3DBAB272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3E5C8399" w14:textId="77777777" w:rsidR="005F05B7" w:rsidRPr="00F9095D" w:rsidRDefault="005F05B7" w:rsidP="00080B75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7E3169A8" w14:textId="77777777" w:rsidR="005F05B7" w:rsidRPr="00F9095D" w:rsidRDefault="005F05B7" w:rsidP="00080B75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890" w:type="dxa"/>
            <w:shd w:val="clear" w:color="auto" w:fill="auto"/>
          </w:tcPr>
          <w:p w14:paraId="48AF5382" w14:textId="77777777" w:rsidR="005F05B7" w:rsidRPr="00F9095D" w:rsidRDefault="005F05B7" w:rsidP="00080B75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09237746" w14:textId="77777777" w:rsidR="005F05B7" w:rsidRPr="00F9095D" w:rsidRDefault="005F05B7" w:rsidP="00080B75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30A37220" w14:textId="77777777" w:rsidR="005F05B7" w:rsidRPr="00F9095D" w:rsidRDefault="005F05B7" w:rsidP="00080B75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33" w:type="dxa"/>
            <w:shd w:val="clear" w:color="auto" w:fill="BDD6EE" w:themeFill="accent5" w:themeFillTint="66"/>
          </w:tcPr>
          <w:p w14:paraId="095E0A39" w14:textId="77777777" w:rsidR="005F05B7" w:rsidRPr="00F9095D" w:rsidRDefault="005F05B7" w:rsidP="00080B75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</w:tcPr>
          <w:p w14:paraId="77BAE2F4" w14:textId="77777777" w:rsidR="005F05B7" w:rsidRPr="00F9095D" w:rsidRDefault="005F05B7" w:rsidP="00080B75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</w:tr>
      <w:tr w:rsidR="005F05B7" w:rsidRPr="00C52F73" w14:paraId="5631CD2F" w14:textId="1E6F60FC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6D4F92CE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PE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20BFCBE5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</w:tcPr>
          <w:p w14:paraId="78FDC8C2" w14:textId="7B90649F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highlight w:val="yellow"/>
              </w:rPr>
            </w:pPr>
            <w:r>
              <w:rPr>
                <w:rFonts w:ascii="Times New Roman" w:hAnsi="Times New Roman"/>
              </w:rPr>
              <w:t>MATH (AB)</w:t>
            </w:r>
          </w:p>
        </w:tc>
        <w:tc>
          <w:tcPr>
            <w:tcW w:w="1890" w:type="dxa"/>
            <w:shd w:val="clear" w:color="auto" w:fill="auto"/>
          </w:tcPr>
          <w:p w14:paraId="3B0BC000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4CD18DDA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1E3BB379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56" w:type="dxa"/>
            <w:gridSpan w:val="2"/>
            <w:shd w:val="clear" w:color="auto" w:fill="BDD6EE" w:themeFill="accent5" w:themeFillTint="66"/>
          </w:tcPr>
          <w:p w14:paraId="7360E32C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57" w:type="dxa"/>
            <w:shd w:val="clear" w:color="auto" w:fill="BDD6EE" w:themeFill="accent5" w:themeFillTint="66"/>
          </w:tcPr>
          <w:p w14:paraId="66F8145B" w14:textId="063B1DD6" w:rsidR="005F05B7" w:rsidRPr="00F9095D" w:rsidRDefault="003C3793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</w:tr>
      <w:tr w:rsidR="005F05B7" w:rsidRPr="00C52F73" w14:paraId="742312F2" w14:textId="3D3386C0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4F997404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4D04A587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464F1159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890" w:type="dxa"/>
            <w:shd w:val="clear" w:color="auto" w:fill="auto"/>
          </w:tcPr>
          <w:p w14:paraId="62594CFC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16EB4E98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5C32D809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756" w:type="dxa"/>
            <w:gridSpan w:val="2"/>
            <w:shd w:val="clear" w:color="auto" w:fill="BDD6EE" w:themeFill="accent5" w:themeFillTint="66"/>
          </w:tcPr>
          <w:p w14:paraId="2596C1AA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757" w:type="dxa"/>
            <w:shd w:val="clear" w:color="auto" w:fill="BDD6EE" w:themeFill="accent5" w:themeFillTint="66"/>
          </w:tcPr>
          <w:p w14:paraId="23905BEB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</w:tr>
      <w:tr w:rsidR="005F05B7" w:rsidRPr="00C52F73" w14:paraId="6CA72B9F" w14:textId="3A4C73DD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10427DA3" w14:textId="7E5DE9FD" w:rsidR="005F05B7" w:rsidRPr="00C52F73" w:rsidRDefault="005F05B7" w:rsidP="00ED710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SE</w:t>
            </w:r>
            <w:r>
              <w:rPr>
                <w:rFonts w:ascii="Times New Roman" w:hAnsi="Times New Roman"/>
              </w:rPr>
              <w:t xml:space="preserve"> A</w:t>
            </w:r>
          </w:p>
        </w:tc>
        <w:tc>
          <w:tcPr>
            <w:tcW w:w="1871" w:type="dxa"/>
            <w:shd w:val="clear" w:color="auto" w:fill="auto"/>
          </w:tcPr>
          <w:p w14:paraId="61DA95AD" w14:textId="2B211062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</w:tcPr>
          <w:p w14:paraId="19AD0848" w14:textId="01FEE843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1E23845B" w14:textId="301A74C8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53995480" w14:textId="72292918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3C4B8A3E" w14:textId="713AA718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</w:tcPr>
          <w:p w14:paraId="39033AE6" w14:textId="7A1420C9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14:paraId="4BF7633E" w14:textId="1CE436B9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0C14E92D" w14:textId="4DAAEC87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64415464" w14:textId="77777777" w:rsidR="005F05B7" w:rsidRPr="00C52F73" w:rsidRDefault="005F05B7" w:rsidP="00ED710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auto"/>
          </w:tcPr>
          <w:p w14:paraId="394F743E" w14:textId="2035A0FD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</w:tcPr>
          <w:p w14:paraId="382B484A" w14:textId="05AB85B8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6F810995" w14:textId="75B508AF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44599D01" w14:textId="3D1B0FB8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507" w:type="dxa"/>
            <w:shd w:val="clear" w:color="auto" w:fill="auto"/>
          </w:tcPr>
          <w:p w14:paraId="3CE8FD37" w14:textId="661B4591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</w:tcPr>
          <w:p w14:paraId="5146F641" w14:textId="3CC4D48F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14:paraId="2A61FC33" w14:textId="2E7E425E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06D7E1F9" w14:textId="1D07D1E2" w:rsidTr="00D344A3">
        <w:trPr>
          <w:jc w:val="center"/>
        </w:trPr>
        <w:tc>
          <w:tcPr>
            <w:tcW w:w="959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82F04E" w14:textId="6F607974" w:rsidR="005F05B7" w:rsidRPr="00C52F73" w:rsidRDefault="005F05B7" w:rsidP="00ED710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B</w:t>
            </w:r>
          </w:p>
        </w:tc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3149D586" w14:textId="5DDAD0B9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789152D0" w14:textId="3361964E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EE (RS2)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7A22ED4B" w14:textId="77777777" w:rsidR="005F05B7" w:rsidRPr="00ED710F" w:rsidRDefault="005F05B7" w:rsidP="00ED710F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8F660A4" w14:textId="77777777" w:rsidR="005F05B7" w:rsidRPr="00ED710F" w:rsidRDefault="005F05B7" w:rsidP="00ED710F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0EE639F0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3149752B" w14:textId="2872548B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6A20C950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57D16ED9" w14:textId="642C03A0" w:rsidTr="00D344A3">
        <w:trPr>
          <w:jc w:val="center"/>
        </w:trPr>
        <w:tc>
          <w:tcPr>
            <w:tcW w:w="959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304D41E" w14:textId="77777777" w:rsidR="005F05B7" w:rsidRPr="00C52F73" w:rsidRDefault="005F05B7" w:rsidP="00ED710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0B4A4164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B-209</w:t>
            </w:r>
          </w:p>
        </w:tc>
        <w:tc>
          <w:tcPr>
            <w:tcW w:w="21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3ABB5F89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B-209</w:t>
            </w: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14CEC2D" w14:textId="77777777" w:rsidR="005F05B7" w:rsidRPr="00ED710F" w:rsidRDefault="005F05B7" w:rsidP="00ED710F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3F0D5948" w14:textId="77777777" w:rsidR="005F05B7" w:rsidRPr="00ED710F" w:rsidRDefault="005F05B7" w:rsidP="00ED710F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7E26FE50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B-209</w:t>
            </w:r>
          </w:p>
        </w:tc>
        <w:tc>
          <w:tcPr>
            <w:tcW w:w="17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38F73721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B-209</w:t>
            </w:r>
          </w:p>
        </w:tc>
        <w:tc>
          <w:tcPr>
            <w:tcW w:w="178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7F0AAE66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B-209</w:t>
            </w:r>
          </w:p>
        </w:tc>
      </w:tr>
      <w:tr w:rsidR="005F05B7" w:rsidRPr="00C52F73" w14:paraId="67537A17" w14:textId="5372B754" w:rsidTr="00D344A3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28F535AC" w14:textId="6320528C" w:rsidR="005F05B7" w:rsidRPr="00C52F73" w:rsidRDefault="005F05B7" w:rsidP="00ED710F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(AIML)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6218D93B" w14:textId="1482DEEE" w:rsidR="005F05B7" w:rsidRPr="00F9095D" w:rsidRDefault="003604BE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 xml:space="preserve">EE </w:t>
            </w:r>
            <w:proofErr w:type="gramStart"/>
            <w:r>
              <w:rPr>
                <w:rFonts w:ascii="Times New Roman" w:hAnsi="Times New Roman"/>
              </w:rPr>
              <w:t xml:space="preserve">(  </w:t>
            </w:r>
            <w:proofErr w:type="gramEnd"/>
            <w:r>
              <w:rPr>
                <w:rFonts w:ascii="Times New Roman" w:hAnsi="Times New Roman"/>
              </w:rPr>
              <w:t xml:space="preserve"> )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6E528CCA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6FF011D9" w14:textId="77777777" w:rsidR="005F05B7" w:rsidRDefault="005F05B7" w:rsidP="00ED710F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67E9A465" w14:textId="77777777" w:rsidR="005F05B7" w:rsidRDefault="005F05B7" w:rsidP="00ED710F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0954AC8F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BDD6EE" w:themeFill="accent5" w:themeFillTint="66"/>
          </w:tcPr>
          <w:p w14:paraId="106C92B7" w14:textId="00C32CB0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MATH (</w:t>
            </w:r>
            <w:proofErr w:type="spellStart"/>
            <w:r>
              <w:rPr>
                <w:rFonts w:ascii="Times New Roman" w:hAnsi="Times New Roman"/>
                <w:color w:val="000000" w:themeColor="text1"/>
              </w:rPr>
              <w:t>SKP</w:t>
            </w:r>
            <w:r w:rsidR="007B52E8">
              <w:rPr>
                <w:rFonts w:ascii="Times New Roman" w:hAnsi="Times New Roman"/>
                <w:color w:val="000000" w:themeColor="text1"/>
              </w:rPr>
              <w:t>n</w:t>
            </w:r>
            <w:proofErr w:type="spellEnd"/>
            <w:r>
              <w:rPr>
                <w:rFonts w:ascii="Times New Roman" w:hAnsi="Times New Roman"/>
                <w:color w:val="000000" w:themeColor="text1"/>
              </w:rPr>
              <w:t>)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</w:tcPr>
          <w:p w14:paraId="304522C4" w14:textId="77777777" w:rsidR="005F05B7" w:rsidRPr="00F9095D" w:rsidRDefault="005F05B7" w:rsidP="00ED710F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0DDBBBE9" w14:textId="7B247CB5" w:rsidTr="00D344A3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061ADC6F" w14:textId="77777777" w:rsidR="005F05B7" w:rsidRPr="00C52F73" w:rsidRDefault="005F05B7" w:rsidP="002E6708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4F873596" w14:textId="7E90F93F" w:rsidR="005F05B7" w:rsidRPr="00F9095D" w:rsidRDefault="005F05B7" w:rsidP="002E6708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7D2E76">
              <w:rPr>
                <w:rFonts w:ascii="Times New Roman" w:hAnsi="Times New Roman"/>
              </w:rPr>
              <w:t>A-32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111F9C3A" w14:textId="1AB6F1EE" w:rsidR="005F05B7" w:rsidRPr="00F9095D" w:rsidRDefault="005F05B7" w:rsidP="002E6708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7D2E76">
              <w:rPr>
                <w:rFonts w:ascii="Times New Roman" w:hAnsi="Times New Roman"/>
              </w:rPr>
              <w:t>A-32</w:t>
            </w:r>
          </w:p>
        </w:tc>
        <w:tc>
          <w:tcPr>
            <w:tcW w:w="1890" w:type="dxa"/>
            <w:shd w:val="clear" w:color="auto" w:fill="FFFFFF" w:themeFill="background1"/>
          </w:tcPr>
          <w:p w14:paraId="04B923A8" w14:textId="77777777" w:rsidR="005F05B7" w:rsidRDefault="005F05B7" w:rsidP="002E6708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4D999B8D" w14:textId="77777777" w:rsidR="005F05B7" w:rsidRDefault="005F05B7" w:rsidP="002E6708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18F160EB" w14:textId="3455D3C3" w:rsidR="005F05B7" w:rsidRPr="00F9095D" w:rsidRDefault="005F05B7" w:rsidP="002E6708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077FCE">
              <w:rPr>
                <w:rFonts w:ascii="Times New Roman" w:hAnsi="Times New Roman"/>
              </w:rPr>
              <w:t>A-32</w:t>
            </w:r>
          </w:p>
        </w:tc>
        <w:tc>
          <w:tcPr>
            <w:tcW w:w="1733" w:type="dxa"/>
            <w:shd w:val="clear" w:color="auto" w:fill="BDD6EE" w:themeFill="accent5" w:themeFillTint="66"/>
          </w:tcPr>
          <w:p w14:paraId="7F1FD209" w14:textId="5BA99E67" w:rsidR="005F05B7" w:rsidRPr="00F9095D" w:rsidRDefault="005F05B7" w:rsidP="002E6708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077FCE">
              <w:rPr>
                <w:rFonts w:ascii="Times New Roman" w:hAnsi="Times New Roman"/>
              </w:rPr>
              <w:t>A-32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</w:tcPr>
          <w:p w14:paraId="02C9AC18" w14:textId="152EC8F6" w:rsidR="005F05B7" w:rsidRPr="00F9095D" w:rsidRDefault="005F05B7" w:rsidP="002E6708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077FCE">
              <w:rPr>
                <w:rFonts w:ascii="Times New Roman" w:hAnsi="Times New Roman"/>
              </w:rPr>
              <w:t>A-32</w:t>
            </w:r>
          </w:p>
        </w:tc>
      </w:tr>
      <w:tr w:rsidR="005F05B7" w:rsidRPr="00C52F73" w14:paraId="2BBB5DF8" w14:textId="0FCCB08C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1942231D" w14:textId="77777777" w:rsidR="005F05B7" w:rsidRPr="00C52F73" w:rsidRDefault="005F05B7" w:rsidP="00E43C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1949D91E" w14:textId="77777777" w:rsidR="005F05B7" w:rsidRPr="00C52F73" w:rsidRDefault="005F05B7" w:rsidP="00E43C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3986" w:type="dxa"/>
            <w:gridSpan w:val="2"/>
            <w:shd w:val="clear" w:color="auto" w:fill="auto"/>
            <w:vAlign w:val="center"/>
          </w:tcPr>
          <w:p w14:paraId="4718E6FA" w14:textId="5710432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161CE7A" w14:textId="7D0CBE4F" w:rsidR="005F05B7" w:rsidRPr="00F9095D" w:rsidRDefault="005F05B7" w:rsidP="00BA4C67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403AE700" w14:textId="0BB97E6F" w:rsidR="005F05B7" w:rsidRPr="00F9095D" w:rsidRDefault="005F05B7" w:rsidP="00BA4C67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2EBCCC2F" w14:textId="0F7BAA5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04B2A773" w14:textId="42494227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1BF1F11B" w14:textId="446DC5C7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49382E9F" w14:textId="4E8A9B7D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4E10BFAC" w14:textId="77777777" w:rsidR="005F05B7" w:rsidRPr="00C52F73" w:rsidRDefault="005F05B7" w:rsidP="00E43C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86" w:type="dxa"/>
            <w:gridSpan w:val="2"/>
            <w:shd w:val="clear" w:color="auto" w:fill="auto"/>
            <w:vAlign w:val="center"/>
          </w:tcPr>
          <w:p w14:paraId="5AF3B0E1" w14:textId="6E54EF31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51D58061" w14:textId="7D2620D9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6AADE83" w14:textId="3AC72E2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6426EFD3" w14:textId="0BE9F10C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74309DA6" w14:textId="37BDEAEA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44CB603F" w14:textId="25EE0837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62A5CA9F" w14:textId="4946A48D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0B616C85" w14:textId="77777777" w:rsidR="005F05B7" w:rsidRPr="00C52F73" w:rsidRDefault="005F05B7" w:rsidP="0084687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338CED3A" w14:textId="77777777" w:rsidR="005F05B7" w:rsidRPr="00C52F73" w:rsidRDefault="005F05B7" w:rsidP="0084687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71" w:type="dxa"/>
            <w:shd w:val="clear" w:color="auto" w:fill="BDD6EE" w:themeFill="accent5" w:themeFillTint="66"/>
            <w:vAlign w:val="center"/>
          </w:tcPr>
          <w:p w14:paraId="4075ABC7" w14:textId="5E04D063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IN)</w:t>
            </w:r>
          </w:p>
        </w:tc>
        <w:tc>
          <w:tcPr>
            <w:tcW w:w="2115" w:type="dxa"/>
            <w:shd w:val="clear" w:color="auto" w:fill="BDD6EE" w:themeFill="accent5" w:themeFillTint="66"/>
            <w:vAlign w:val="center"/>
          </w:tcPr>
          <w:p w14:paraId="7D4BC5BC" w14:textId="3D7FB648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EE (RS1)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47B713C0" w14:textId="420F65C7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5EEDB255" w14:textId="0B6BCFCB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5FDF5C97" w14:textId="4B6561F5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16EFF469" w14:textId="19B838B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0E8014AC" w14:textId="4B691785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447BCFA2" w14:textId="0F1434E4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0D5B2230" w14:textId="77777777" w:rsidR="005F05B7" w:rsidRPr="00C52F73" w:rsidRDefault="005F05B7" w:rsidP="0084687D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  <w:vAlign w:val="center"/>
          </w:tcPr>
          <w:p w14:paraId="7C3B388A" w14:textId="06434C3E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2115" w:type="dxa"/>
            <w:shd w:val="clear" w:color="auto" w:fill="BDD6EE" w:themeFill="accent5" w:themeFillTint="66"/>
            <w:vAlign w:val="center"/>
          </w:tcPr>
          <w:p w14:paraId="06F513AD" w14:textId="5ED09C78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6C95A124" w14:textId="440CD029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3008BF9" w14:textId="31E54820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470684CE" w14:textId="040F9F68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6021B943" w14:textId="66631D44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08CD3BCD" w14:textId="0366944C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</w:tr>
      <w:tr w:rsidR="005F05B7" w:rsidRPr="00C52F73" w14:paraId="2D5BF3C7" w14:textId="7D9BD8C5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5CD9617A" w14:textId="77777777" w:rsidR="005F05B7" w:rsidRPr="00C52F73" w:rsidRDefault="005F05B7" w:rsidP="00142B2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E</w:t>
            </w:r>
          </w:p>
        </w:tc>
        <w:tc>
          <w:tcPr>
            <w:tcW w:w="1871" w:type="dxa"/>
            <w:shd w:val="clear" w:color="auto" w:fill="auto"/>
            <w:vAlign w:val="center"/>
          </w:tcPr>
          <w:p w14:paraId="1A7D672E" w14:textId="4BE3B4FC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  <w:vAlign w:val="center"/>
          </w:tcPr>
          <w:p w14:paraId="57EC0BBA" w14:textId="3B191266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A81E7B6" w14:textId="53CF7C34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58ACB5E" w14:textId="43D2ED94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MATH (</w:t>
            </w:r>
            <w:r>
              <w:rPr>
                <w:rFonts w:ascii="Times New Roman" w:hAnsi="Times New Roman"/>
                <w:color w:val="000000" w:themeColor="text1"/>
              </w:rPr>
              <w:t>LB</w:t>
            </w:r>
            <w:r w:rsidRPr="00ED710F">
              <w:rPr>
                <w:rFonts w:ascii="Times New Roman" w:hAnsi="Times New Roman"/>
                <w:color w:val="000000" w:themeColor="text1"/>
              </w:rPr>
              <w:t>)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08A8A51A" w14:textId="56713722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513" w:type="dxa"/>
            <w:gridSpan w:val="3"/>
            <w:shd w:val="clear" w:color="auto" w:fill="auto"/>
          </w:tcPr>
          <w:p w14:paraId="4EEB20F3" w14:textId="0EC27E3A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3FDA90EE" w14:textId="20ECCC58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3BA3E98B" w14:textId="77777777" w:rsidR="005F05B7" w:rsidRPr="00C52F73" w:rsidRDefault="005F05B7" w:rsidP="00142B24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1A434194" w14:textId="742EB4AA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  <w:vAlign w:val="center"/>
          </w:tcPr>
          <w:p w14:paraId="21379A91" w14:textId="02C25475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608066B" w14:textId="41E216E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D31714F" w14:textId="39742ACC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CD4CC3A" w14:textId="07FDCD7F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513" w:type="dxa"/>
            <w:gridSpan w:val="3"/>
            <w:shd w:val="clear" w:color="auto" w:fill="auto"/>
          </w:tcPr>
          <w:p w14:paraId="12AE32AB" w14:textId="79A310E5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6337931D" w14:textId="2FC77BA9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3EF6C6E3" w14:textId="77777777" w:rsidR="005F05B7" w:rsidRPr="00C52F73" w:rsidRDefault="005F05B7" w:rsidP="00BE16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1C38D6CC" w14:textId="77777777" w:rsidR="005F05B7" w:rsidRPr="00C52F73" w:rsidRDefault="005F05B7" w:rsidP="00BE16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3986" w:type="dxa"/>
            <w:gridSpan w:val="2"/>
            <w:shd w:val="clear" w:color="auto" w:fill="auto"/>
          </w:tcPr>
          <w:p w14:paraId="4B950BE7" w14:textId="1B6BA6B8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2FF674CF" w14:textId="396CBBC1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1CEC0583" w14:textId="242EFB55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259C440A" w14:textId="32633D2F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76EAF81D" w14:textId="2A023976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2F3D717D" w14:textId="3ED5C563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33E35B62" w14:textId="2DC0C19F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66139D0B" w14:textId="77777777" w:rsidR="005F05B7" w:rsidRPr="00C52F73" w:rsidRDefault="005F05B7" w:rsidP="00BE16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86" w:type="dxa"/>
            <w:gridSpan w:val="2"/>
            <w:shd w:val="clear" w:color="auto" w:fill="auto"/>
          </w:tcPr>
          <w:p w14:paraId="197CA336" w14:textId="75BB56B9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5D8E1DE4" w14:textId="499A20E9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01D9469" w14:textId="38ED7245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9D35F27" w14:textId="271EDDD8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3CF6414C" w14:textId="4FC72D3A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4E33CA43" w14:textId="0BE79EE3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018443E3" w14:textId="211EFCF5" w:rsidTr="005F05B7">
        <w:trPr>
          <w:jc w:val="center"/>
        </w:trPr>
        <w:tc>
          <w:tcPr>
            <w:tcW w:w="959" w:type="dxa"/>
            <w:vMerge w:val="restart"/>
            <w:shd w:val="clear" w:color="auto" w:fill="auto"/>
            <w:vAlign w:val="center"/>
          </w:tcPr>
          <w:p w14:paraId="34359FC9" w14:textId="77777777" w:rsidR="005F05B7" w:rsidRPr="00C52F73" w:rsidRDefault="005F05B7" w:rsidP="00BE16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083FAC0D" w14:textId="77777777" w:rsidR="005F05B7" w:rsidRPr="00C52F73" w:rsidRDefault="005F05B7" w:rsidP="00BE16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0DB833E3" w14:textId="4B8BC59B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</w:tcPr>
          <w:p w14:paraId="6EAB31AD" w14:textId="2CFC33E2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SKPY)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389DAC1D" w14:textId="79E4E3A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13E0AE87" w14:textId="39868D3B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2D942A4A" w14:textId="79A5E4E1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EE (AKS)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28272A08" w14:textId="2EFAFA09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5B251A53" w14:textId="3B47CF27" w:rsidTr="005F05B7">
        <w:trPr>
          <w:jc w:val="center"/>
        </w:trPr>
        <w:tc>
          <w:tcPr>
            <w:tcW w:w="959" w:type="dxa"/>
            <w:vMerge/>
            <w:shd w:val="clear" w:color="auto" w:fill="auto"/>
            <w:vAlign w:val="center"/>
          </w:tcPr>
          <w:p w14:paraId="4A2CF9CF" w14:textId="77777777" w:rsidR="005F05B7" w:rsidRPr="00C52F73" w:rsidRDefault="005F05B7" w:rsidP="00BE16F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3A7869B2" w14:textId="0845A2E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387B9B65" w14:textId="72881A1D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79054156" w14:textId="4E046A3A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59A883AA" w14:textId="6A5EB754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30D001AD" w14:textId="4EAC07D4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36DD196C" w14:textId="38B52296" w:rsidR="005F05B7" w:rsidRPr="00F9095D" w:rsidRDefault="005F05B7" w:rsidP="00D417D9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</w:tr>
    </w:tbl>
    <w:p w14:paraId="46D3BF0E" w14:textId="77777777" w:rsidR="00566764" w:rsidRDefault="00566764" w:rsidP="00DA4962">
      <w:pPr>
        <w:pStyle w:val="Heading1"/>
        <w:rPr>
          <w:rFonts w:ascii="Times New Roman" w:hAnsi="Times New Roman"/>
          <w:b/>
          <w:sz w:val="32"/>
        </w:rPr>
      </w:pPr>
    </w:p>
    <w:p w14:paraId="7A8B33BC" w14:textId="7167C68E" w:rsidR="00DA4962" w:rsidRPr="00743CE5" w:rsidRDefault="00882AD3" w:rsidP="00882AD3">
      <w:pPr>
        <w:pStyle w:val="Heading1"/>
        <w:jc w:val="left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 xml:space="preserve">                </w:t>
      </w:r>
      <w:r w:rsidR="00DA4962" w:rsidRPr="00743CE5">
        <w:rPr>
          <w:rFonts w:ascii="Times New Roman" w:hAnsi="Times New Roman"/>
          <w:b/>
          <w:sz w:val="32"/>
        </w:rPr>
        <w:t>VEER SURENDRA SAI UNIVERSITY OF TECHNOLOGY, ODISHA, BURLA</w:t>
      </w:r>
    </w:p>
    <w:p w14:paraId="494CAA82" w14:textId="612553F6" w:rsidR="00DA4962" w:rsidRDefault="00DA4962" w:rsidP="00AE3905">
      <w:pPr>
        <w:spacing w:after="0" w:line="240" w:lineRule="auto"/>
        <w:jc w:val="center"/>
        <w:rPr>
          <w:rFonts w:ascii="Times New Roman" w:hAnsi="Times New Roman"/>
          <w:b/>
          <w:sz w:val="32"/>
        </w:rPr>
      </w:pPr>
      <w:r w:rsidRPr="00743CE5">
        <w:rPr>
          <w:rFonts w:ascii="Times New Roman" w:hAnsi="Times New Roman"/>
          <w:b/>
          <w:sz w:val="32"/>
        </w:rPr>
        <w:t xml:space="preserve">TIME TABLE FOR </w:t>
      </w:r>
      <w:r>
        <w:rPr>
          <w:rFonts w:ascii="Times New Roman" w:hAnsi="Times New Roman"/>
          <w:b/>
          <w:sz w:val="32"/>
        </w:rPr>
        <w:t>3</w:t>
      </w:r>
      <w:r w:rsidRPr="00F70597">
        <w:rPr>
          <w:rFonts w:ascii="Times New Roman" w:hAnsi="Times New Roman"/>
          <w:b/>
          <w:sz w:val="32"/>
          <w:vertAlign w:val="superscript"/>
        </w:rPr>
        <w:t>RD</w:t>
      </w:r>
      <w:r>
        <w:rPr>
          <w:rFonts w:ascii="Times New Roman" w:hAnsi="Times New Roman"/>
          <w:b/>
          <w:sz w:val="32"/>
        </w:rPr>
        <w:t xml:space="preserve"> </w:t>
      </w:r>
      <w:r w:rsidRPr="00743CE5">
        <w:rPr>
          <w:rFonts w:ascii="Times New Roman" w:hAnsi="Times New Roman"/>
          <w:b/>
          <w:sz w:val="32"/>
        </w:rPr>
        <w:t xml:space="preserve">SEMESTER </w:t>
      </w:r>
      <w:proofErr w:type="gramStart"/>
      <w:r>
        <w:rPr>
          <w:rFonts w:ascii="Times New Roman" w:hAnsi="Times New Roman"/>
          <w:b/>
          <w:sz w:val="32"/>
        </w:rPr>
        <w:t>B.TECH</w:t>
      </w:r>
      <w:proofErr w:type="gramEnd"/>
      <w:r w:rsidRPr="00743CE5">
        <w:rPr>
          <w:rFonts w:ascii="Times New Roman" w:hAnsi="Times New Roman"/>
          <w:b/>
          <w:sz w:val="32"/>
        </w:rPr>
        <w:t xml:space="preserve"> EFFECTIVE </w:t>
      </w:r>
      <w:r>
        <w:rPr>
          <w:rFonts w:ascii="Times New Roman" w:hAnsi="Times New Roman"/>
          <w:b/>
          <w:sz w:val="32"/>
        </w:rPr>
        <w:t>FROM ..............</w:t>
      </w:r>
    </w:p>
    <w:p w14:paraId="67F05B15" w14:textId="1787666E" w:rsidR="00566764" w:rsidRPr="00743CE5" w:rsidRDefault="00566764" w:rsidP="00AE3905">
      <w:pPr>
        <w:spacing w:after="0" w:line="240" w:lineRule="auto"/>
        <w:jc w:val="center"/>
        <w:rPr>
          <w:rFonts w:ascii="Times New Roman" w:hAnsi="Times New Roman"/>
          <w:b/>
          <w:sz w:val="32"/>
        </w:rPr>
      </w:pPr>
    </w:p>
    <w:tbl>
      <w:tblPr>
        <w:tblW w:w="15163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1843"/>
        <w:gridCol w:w="1701"/>
        <w:gridCol w:w="1843"/>
        <w:gridCol w:w="1843"/>
        <w:gridCol w:w="1701"/>
        <w:gridCol w:w="1701"/>
        <w:gridCol w:w="1701"/>
      </w:tblGrid>
      <w:tr w:rsidR="008C712B" w:rsidRPr="00C52F73" w14:paraId="4FA369FF" w14:textId="76792F34" w:rsidTr="009110EF">
        <w:trPr>
          <w:jc w:val="center"/>
        </w:trPr>
        <w:tc>
          <w:tcPr>
            <w:tcW w:w="988" w:type="dxa"/>
            <w:shd w:val="clear" w:color="auto" w:fill="auto"/>
            <w:vAlign w:val="center"/>
          </w:tcPr>
          <w:p w14:paraId="09E2F1E7" w14:textId="6AFE1854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Wed</w:t>
            </w:r>
          </w:p>
        </w:tc>
        <w:tc>
          <w:tcPr>
            <w:tcW w:w="1842" w:type="dxa"/>
            <w:shd w:val="clear" w:color="auto" w:fill="auto"/>
          </w:tcPr>
          <w:p w14:paraId="6266DED7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ST</w:t>
            </w:r>
          </w:p>
          <w:p w14:paraId="1F7FD997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9.00AM -</w:t>
            </w:r>
          </w:p>
          <w:p w14:paraId="06CB3686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</w:t>
            </w:r>
          </w:p>
        </w:tc>
        <w:tc>
          <w:tcPr>
            <w:tcW w:w="1843" w:type="dxa"/>
            <w:shd w:val="clear" w:color="auto" w:fill="auto"/>
          </w:tcPr>
          <w:p w14:paraId="3CF75CCA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ND</w:t>
            </w:r>
          </w:p>
          <w:p w14:paraId="78AF8E5E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 -</w:t>
            </w:r>
          </w:p>
          <w:p w14:paraId="01F595F4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</w:t>
            </w:r>
          </w:p>
        </w:tc>
        <w:tc>
          <w:tcPr>
            <w:tcW w:w="1701" w:type="dxa"/>
            <w:shd w:val="clear" w:color="auto" w:fill="auto"/>
          </w:tcPr>
          <w:p w14:paraId="45865109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 xml:space="preserve"> 3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RD</w:t>
            </w:r>
          </w:p>
          <w:p w14:paraId="4CDFA43B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 -</w:t>
            </w:r>
          </w:p>
          <w:p w14:paraId="3AAC53BC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</w:t>
            </w:r>
          </w:p>
        </w:tc>
        <w:tc>
          <w:tcPr>
            <w:tcW w:w="1843" w:type="dxa"/>
            <w:shd w:val="clear" w:color="auto" w:fill="auto"/>
          </w:tcPr>
          <w:p w14:paraId="00152725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468B73BC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 -</w:t>
            </w:r>
          </w:p>
          <w:p w14:paraId="6EE3BD1A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.00 PM</w:t>
            </w:r>
          </w:p>
        </w:tc>
        <w:tc>
          <w:tcPr>
            <w:tcW w:w="1843" w:type="dxa"/>
            <w:shd w:val="clear" w:color="auto" w:fill="auto"/>
          </w:tcPr>
          <w:p w14:paraId="31DA72B3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5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246F185E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.00 PM -</w:t>
            </w:r>
          </w:p>
          <w:p w14:paraId="550691BC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</w:t>
            </w:r>
          </w:p>
        </w:tc>
        <w:tc>
          <w:tcPr>
            <w:tcW w:w="1701" w:type="dxa"/>
            <w:shd w:val="clear" w:color="auto" w:fill="auto"/>
          </w:tcPr>
          <w:p w14:paraId="7811ACFD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6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592661FD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 -</w:t>
            </w:r>
          </w:p>
          <w:p w14:paraId="308A1F52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</w:t>
            </w:r>
          </w:p>
        </w:tc>
        <w:tc>
          <w:tcPr>
            <w:tcW w:w="1701" w:type="dxa"/>
            <w:shd w:val="clear" w:color="auto" w:fill="auto"/>
          </w:tcPr>
          <w:p w14:paraId="3DE062A8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7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6435A703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 -</w:t>
            </w:r>
          </w:p>
          <w:p w14:paraId="79551213" w14:textId="77777777" w:rsidR="008C712B" w:rsidRPr="00C52F73" w:rsidRDefault="008C712B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5.00 PM</w:t>
            </w:r>
          </w:p>
        </w:tc>
        <w:tc>
          <w:tcPr>
            <w:tcW w:w="1701" w:type="dxa"/>
          </w:tcPr>
          <w:p w14:paraId="1AB65B59" w14:textId="77777777" w:rsidR="008C712B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8</w:t>
            </w:r>
            <w:r w:rsidRPr="008C712B">
              <w:rPr>
                <w:rFonts w:ascii="Times New Roman" w:hAnsi="Times New Roman"/>
                <w:b/>
                <w:vertAlign w:val="superscript"/>
              </w:rPr>
              <w:t>TH</w:t>
            </w:r>
            <w:r>
              <w:rPr>
                <w:rFonts w:ascii="Times New Roman" w:hAnsi="Times New Roman"/>
                <w:b/>
              </w:rPr>
              <w:t xml:space="preserve"> </w:t>
            </w:r>
          </w:p>
          <w:p w14:paraId="2214D807" w14:textId="60DB1AAE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.00 PM-6.00 PM</w:t>
            </w:r>
          </w:p>
        </w:tc>
      </w:tr>
      <w:tr w:rsidR="00F07A62" w:rsidRPr="00C52F73" w14:paraId="28812266" w14:textId="14B03B05" w:rsidTr="00F07A62">
        <w:trPr>
          <w:trHeight w:val="354"/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4B2648A8" w14:textId="77777777" w:rsidR="00F07A62" w:rsidRPr="00C52F73" w:rsidRDefault="00F07A62" w:rsidP="00F07A62">
            <w:pPr>
              <w:spacing w:line="240" w:lineRule="auto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`CM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16BE39E3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</w:tcPr>
          <w:p w14:paraId="1ABF7FAD" w14:textId="25DD199D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SRM)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F91CAE4" w14:textId="77777777" w:rsidR="00F07A62" w:rsidRPr="004A3F16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7216BC3" w14:textId="77777777" w:rsidR="00F07A62" w:rsidRPr="004A3F16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382FF700" w14:textId="55831DAC" w:rsidR="00F07A62" w:rsidRPr="004A3F16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1EE2DC96" w14:textId="77777777" w:rsidR="00F07A62" w:rsidRPr="004A3F16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402" w:type="dxa"/>
            <w:gridSpan w:val="2"/>
            <w:shd w:val="clear" w:color="auto" w:fill="C189F7"/>
            <w:vAlign w:val="center"/>
          </w:tcPr>
          <w:p w14:paraId="47D4E451" w14:textId="78B5E8FC" w:rsidR="00F07A62" w:rsidRPr="002940E5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940E5">
              <w:rPr>
                <w:rFonts w:ascii="Times New Roman" w:hAnsi="Times New Roman"/>
              </w:rPr>
              <w:t>----- Python Lab -----</w:t>
            </w:r>
          </w:p>
        </w:tc>
      </w:tr>
      <w:tr w:rsidR="00F07A62" w:rsidRPr="00C52F73" w14:paraId="394A59D6" w14:textId="4D47C56D" w:rsidTr="00F07A6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7D115AF3" w14:textId="77777777" w:rsidR="00F07A62" w:rsidRPr="00C52F73" w:rsidRDefault="00F07A62" w:rsidP="00F07A62">
            <w:pPr>
              <w:spacing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14:paraId="1DDB0973" w14:textId="11E26F55" w:rsidR="00F07A62" w:rsidRPr="004A3F16" w:rsidRDefault="00F07A62" w:rsidP="00F07A62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843" w:type="dxa"/>
            <w:shd w:val="clear" w:color="auto" w:fill="E2EFD9" w:themeFill="accent6" w:themeFillTint="33"/>
          </w:tcPr>
          <w:p w14:paraId="77064D47" w14:textId="36D5CBBC" w:rsidR="00F07A62" w:rsidRPr="004A3F16" w:rsidRDefault="00F07A62" w:rsidP="00F07A62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47CF8817" w14:textId="77777777" w:rsidR="00F07A62" w:rsidRPr="004A3F16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7FA4B863" w14:textId="77777777" w:rsidR="00F07A62" w:rsidRPr="004A3F16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</w:tcPr>
          <w:p w14:paraId="6D42AC97" w14:textId="6122A3DD" w:rsidR="00F07A62" w:rsidRPr="004A3F16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347CE0FE" w14:textId="08F52F81" w:rsidR="00F07A62" w:rsidRPr="004A3F16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3402" w:type="dxa"/>
            <w:gridSpan w:val="2"/>
            <w:shd w:val="clear" w:color="auto" w:fill="C189F7"/>
            <w:vAlign w:val="center"/>
          </w:tcPr>
          <w:p w14:paraId="556DC3CF" w14:textId="75B80261" w:rsidR="00F07A62" w:rsidRPr="002940E5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2940E5">
              <w:rPr>
                <w:rFonts w:ascii="Times New Roman" w:hAnsi="Times New Roman"/>
              </w:rPr>
              <w:t>A-11</w:t>
            </w:r>
          </w:p>
        </w:tc>
      </w:tr>
      <w:tr w:rsidR="009110EF" w:rsidRPr="00C52F73" w14:paraId="60550CEB" w14:textId="6EFDB48A" w:rsidTr="00F07A62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4652C59" w14:textId="77777777" w:rsidR="008C712B" w:rsidRPr="00C52F73" w:rsidRDefault="008C712B" w:rsidP="0024708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686348B7" w14:textId="77777777" w:rsidR="008C712B" w:rsidRPr="00C52F73" w:rsidRDefault="008C712B" w:rsidP="0024708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43E99462" w14:textId="49B3FBCD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3033E7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2)</w:t>
            </w:r>
          </w:p>
        </w:tc>
        <w:tc>
          <w:tcPr>
            <w:tcW w:w="1843" w:type="dxa"/>
            <w:shd w:val="clear" w:color="auto" w:fill="E2EFD9" w:themeFill="accent6" w:themeFillTint="33"/>
          </w:tcPr>
          <w:p w14:paraId="72EE4FC3" w14:textId="3242FAD6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B76D5B7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8F19A48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47B89CF7" w14:textId="610E981C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GF2)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6DEA86D9" w14:textId="27A257BF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106A7D49" w14:textId="6B7CBD72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603F1E5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084D6140" w14:textId="30639710" w:rsidTr="00F07A6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9DD8470" w14:textId="77777777" w:rsidR="008C712B" w:rsidRPr="00C52F73" w:rsidRDefault="008C712B" w:rsidP="0024708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022E9A34" w14:textId="0839BAA4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50DE6461" w14:textId="29B9D16A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7EBDAC83" w14:textId="314F9B7D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D90152D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2B89354B" w14:textId="58A38CF3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1331007C" w14:textId="2E62714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49CE3ED6" w14:textId="2A146212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7A7157A" w14:textId="77777777" w:rsidR="008C712B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8C712B" w:rsidRPr="00C52F73" w14:paraId="6C5A22CA" w14:textId="5FEFF343" w:rsidTr="00F07A62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1B988EFF" w14:textId="77777777" w:rsidR="008C712B" w:rsidRPr="00C52F73" w:rsidRDefault="008C712B" w:rsidP="0024708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46B28FB3" w14:textId="77777777" w:rsidR="008C712B" w:rsidRPr="00C52F73" w:rsidRDefault="008C712B" w:rsidP="0024708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3685" w:type="dxa"/>
            <w:gridSpan w:val="2"/>
            <w:shd w:val="clear" w:color="auto" w:fill="auto"/>
            <w:vAlign w:val="center"/>
          </w:tcPr>
          <w:p w14:paraId="4B3F8F4F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606995E6" w14:textId="560CE6CC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GF2)</w:t>
            </w:r>
          </w:p>
        </w:tc>
        <w:tc>
          <w:tcPr>
            <w:tcW w:w="1843" w:type="dxa"/>
            <w:shd w:val="clear" w:color="auto" w:fill="BDD6EE" w:themeFill="accent5" w:themeFillTint="66"/>
            <w:vAlign w:val="center"/>
          </w:tcPr>
          <w:p w14:paraId="4DA88E57" w14:textId="325959C2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6698E20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A7E3865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47463B34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13543A9E" w14:textId="77777777" w:rsidR="008C712B" w:rsidRPr="004A3F16" w:rsidRDefault="008C712B" w:rsidP="0024708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F07A62" w:rsidRPr="00C52F73" w14:paraId="33AB72C0" w14:textId="21597ABE" w:rsidTr="00F07A6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58F5849C" w14:textId="77777777" w:rsidR="00F07A62" w:rsidRPr="00C52F73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85" w:type="dxa"/>
            <w:gridSpan w:val="2"/>
            <w:shd w:val="clear" w:color="auto" w:fill="auto"/>
            <w:vAlign w:val="center"/>
          </w:tcPr>
          <w:p w14:paraId="5DED3DCB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71688EE0" w14:textId="55976A2C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843" w:type="dxa"/>
            <w:shd w:val="clear" w:color="auto" w:fill="BDD6EE" w:themeFill="accent5" w:themeFillTint="66"/>
            <w:vAlign w:val="center"/>
          </w:tcPr>
          <w:p w14:paraId="533E2A6C" w14:textId="456406C5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2EE659A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EBC7BCB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7FE5F315" w14:textId="03BC28CF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00C69F79" w14:textId="64765128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</w:tr>
      <w:tr w:rsidR="009110EF" w:rsidRPr="00C52F73" w14:paraId="5348490C" w14:textId="5EE08D44" w:rsidTr="009110EF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1A0F993F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6376C845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5EEDFCB8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6B051022" w14:textId="77897481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3C48DAC5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1FD7921" w14:textId="29F6272E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SRM)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041CBE5C" w14:textId="30A5A656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GF1)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5DBF7AF4" w14:textId="4CA9FEED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15DCD0F0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67985F44" w14:textId="6D250552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</w:tr>
      <w:tr w:rsidR="009110EF" w:rsidRPr="00C52F73" w14:paraId="7EDF44F5" w14:textId="5B8B98C8" w:rsidTr="009110EF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1727449A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587F895B" w14:textId="21980E8C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2FC557DA" w14:textId="6F47691A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0C82056" w14:textId="6349E13B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588D4A6C" w14:textId="24528640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3F6D0081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53B92496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00BD7287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15710BC6" w14:textId="404A1E9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</w:tr>
      <w:tr w:rsidR="009110EF" w:rsidRPr="00C52F73" w14:paraId="5DDF2A81" w14:textId="2CDD599D" w:rsidTr="009110EF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566579BE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0DFC5474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42" w:type="dxa"/>
            <w:shd w:val="clear" w:color="auto" w:fill="auto"/>
          </w:tcPr>
          <w:p w14:paraId="17626DC1" w14:textId="6C2D34D4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2440A53B" w14:textId="6D34DC9D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AC40EE">
              <w:rPr>
                <w:rFonts w:ascii="Times New Roman" w:hAnsi="Times New Roman"/>
              </w:rPr>
              <w:t>GF5</w:t>
            </w: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14:paraId="5F0FA006" w14:textId="6770B44C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BDD6EE" w:themeFill="accent5" w:themeFillTint="66"/>
          </w:tcPr>
          <w:p w14:paraId="757AECFA" w14:textId="45ABB5F8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07E23B1E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0D02B0F6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3B4B96A6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14:paraId="42C395BB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7C9DEC7C" w14:textId="6453FB87" w:rsidTr="009110EF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556E8CA6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auto"/>
          </w:tcPr>
          <w:p w14:paraId="783D1992" w14:textId="6BB8B2F0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843" w:type="dxa"/>
            <w:shd w:val="clear" w:color="auto" w:fill="auto"/>
          </w:tcPr>
          <w:p w14:paraId="0D16AAD4" w14:textId="27B598DA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14:paraId="39A4376C" w14:textId="4704CBCD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BDD6EE" w:themeFill="accent5" w:themeFillTint="66"/>
          </w:tcPr>
          <w:p w14:paraId="6BEEEABF" w14:textId="69C1B334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47B08A49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5AB5F7BF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11EE4370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14:paraId="04E546A9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67B2303D" w14:textId="6AD461FC" w:rsidTr="00F07A62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51865837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ME</w:t>
            </w:r>
          </w:p>
        </w:tc>
        <w:tc>
          <w:tcPr>
            <w:tcW w:w="3685" w:type="dxa"/>
            <w:gridSpan w:val="2"/>
            <w:shd w:val="clear" w:color="auto" w:fill="C189F7"/>
            <w:vAlign w:val="center"/>
          </w:tcPr>
          <w:p w14:paraId="709B0FF4" w14:textId="28CF2DBB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 w:rsidRPr="002940E5">
              <w:rPr>
                <w:rFonts w:ascii="Times New Roman" w:hAnsi="Times New Roman"/>
              </w:rPr>
              <w:t>----- Python Lab -----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14:paraId="07BFF4B6" w14:textId="10D420E2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A34102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4)</w:t>
            </w:r>
          </w:p>
        </w:tc>
        <w:tc>
          <w:tcPr>
            <w:tcW w:w="1843" w:type="dxa"/>
            <w:shd w:val="clear" w:color="auto" w:fill="BDD6EE" w:themeFill="accent5" w:themeFillTint="66"/>
          </w:tcPr>
          <w:p w14:paraId="6A1BA156" w14:textId="015508D4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41095B6D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1F052FC1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2505B9B6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70C00145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F07A62" w:rsidRPr="00C52F73" w14:paraId="6E1A0D81" w14:textId="10FDB6AB" w:rsidTr="00F07A6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9F18C0C" w14:textId="77777777" w:rsidR="00F07A62" w:rsidRPr="00C52F73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85" w:type="dxa"/>
            <w:gridSpan w:val="2"/>
            <w:shd w:val="clear" w:color="auto" w:fill="C189F7"/>
            <w:vAlign w:val="center"/>
          </w:tcPr>
          <w:p w14:paraId="60E5C907" w14:textId="2F1A1C2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 w:rsidRPr="002940E5">
              <w:rPr>
                <w:rFonts w:ascii="Times New Roman" w:hAnsi="Times New Roman"/>
              </w:rPr>
              <w:t>A-11</w:t>
            </w: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6A5E02E9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843" w:type="dxa"/>
            <w:shd w:val="clear" w:color="auto" w:fill="BDD6EE" w:themeFill="accent5" w:themeFillTint="66"/>
            <w:vAlign w:val="center"/>
          </w:tcPr>
          <w:p w14:paraId="33A28EAB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E4810C8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2DB8C09E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23C23FE6" w14:textId="609CB126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705588AC" w14:textId="7644DA70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</w:tr>
      <w:tr w:rsidR="009110EF" w:rsidRPr="00C52F73" w14:paraId="1CA8A448" w14:textId="1C69246D" w:rsidTr="009110EF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884FB7B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PE</w:t>
            </w:r>
          </w:p>
        </w:tc>
        <w:tc>
          <w:tcPr>
            <w:tcW w:w="1842" w:type="dxa"/>
            <w:shd w:val="clear" w:color="auto" w:fill="auto"/>
          </w:tcPr>
          <w:p w14:paraId="20B093FF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43" w:type="dxa"/>
            <w:shd w:val="clear" w:color="auto" w:fill="auto"/>
          </w:tcPr>
          <w:p w14:paraId="312A7049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44226168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PB)</w:t>
            </w:r>
          </w:p>
        </w:tc>
        <w:tc>
          <w:tcPr>
            <w:tcW w:w="1843" w:type="dxa"/>
            <w:shd w:val="clear" w:color="auto" w:fill="BDD6EE" w:themeFill="accent5" w:themeFillTint="66"/>
          </w:tcPr>
          <w:p w14:paraId="75FFB828" w14:textId="265C7FD5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AB)</w:t>
            </w:r>
          </w:p>
        </w:tc>
        <w:tc>
          <w:tcPr>
            <w:tcW w:w="1843" w:type="dxa"/>
            <w:shd w:val="clear" w:color="auto" w:fill="auto"/>
          </w:tcPr>
          <w:p w14:paraId="6E48CD84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7A012BDF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19FD1202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14:paraId="08A7197B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287EA583" w14:textId="0D8939C9" w:rsidTr="009110EF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0CB3118F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auto"/>
          </w:tcPr>
          <w:p w14:paraId="4CB565A7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43" w:type="dxa"/>
            <w:shd w:val="clear" w:color="auto" w:fill="auto"/>
          </w:tcPr>
          <w:p w14:paraId="6609952D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18ACD390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843" w:type="dxa"/>
            <w:shd w:val="clear" w:color="auto" w:fill="BDD6EE" w:themeFill="accent5" w:themeFillTint="66"/>
          </w:tcPr>
          <w:p w14:paraId="393D0A96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843" w:type="dxa"/>
            <w:shd w:val="clear" w:color="auto" w:fill="auto"/>
          </w:tcPr>
          <w:p w14:paraId="75CBFD12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2DB8A0EA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1F01F0C6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</w:tcPr>
          <w:p w14:paraId="647A8D0A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4C853241" w14:textId="4C819B3D" w:rsidTr="00F07A62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535E0EFC" w14:textId="3EE1D1AA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SE</w:t>
            </w:r>
            <w:r>
              <w:rPr>
                <w:rFonts w:ascii="Times New Roman" w:hAnsi="Times New Roman"/>
              </w:rPr>
              <w:t xml:space="preserve"> A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22536E5D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</w:tcPr>
          <w:p w14:paraId="5A71AE37" w14:textId="7E767AD6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5635578F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576CF226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</w:tcPr>
          <w:p w14:paraId="0992768C" w14:textId="29034908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RS2)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52DA8B0F" w14:textId="62966B94" w:rsidR="008C712B" w:rsidRPr="004A3F16" w:rsidRDefault="00736E6D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AC40EE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5)</w:t>
            </w:r>
          </w:p>
        </w:tc>
        <w:tc>
          <w:tcPr>
            <w:tcW w:w="1701" w:type="dxa"/>
            <w:shd w:val="clear" w:color="auto" w:fill="FFFFFF" w:themeFill="background1"/>
          </w:tcPr>
          <w:p w14:paraId="2515B31D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232D4E80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7E239301" w14:textId="1C294816" w:rsidTr="00F07A6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2CE5D5D6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</w:tcPr>
          <w:p w14:paraId="6690018F" w14:textId="10EFF609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843" w:type="dxa"/>
            <w:shd w:val="clear" w:color="auto" w:fill="E2EFD9" w:themeFill="accent6" w:themeFillTint="33"/>
          </w:tcPr>
          <w:p w14:paraId="08492DA4" w14:textId="60BE7310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01" w:type="dxa"/>
            <w:shd w:val="clear" w:color="auto" w:fill="auto"/>
          </w:tcPr>
          <w:p w14:paraId="7A689736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197DDA05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</w:tcPr>
          <w:p w14:paraId="0C21BEC5" w14:textId="055104B5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05A053F3" w14:textId="102E49B5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01" w:type="dxa"/>
            <w:shd w:val="clear" w:color="auto" w:fill="FFFFFF" w:themeFill="background1"/>
          </w:tcPr>
          <w:p w14:paraId="72C15695" w14:textId="5A246E7D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6BF47AF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792AC72B" w14:textId="232E00A8" w:rsidTr="00F07A62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4E57A237" w14:textId="2F99ECA2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B</w:t>
            </w:r>
          </w:p>
        </w:tc>
        <w:tc>
          <w:tcPr>
            <w:tcW w:w="1842" w:type="dxa"/>
            <w:shd w:val="clear" w:color="auto" w:fill="FFFFFF" w:themeFill="background1"/>
          </w:tcPr>
          <w:p w14:paraId="12F6F724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2773EDC8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2575D2FF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BDD6EE" w:themeFill="accent5" w:themeFillTint="66"/>
          </w:tcPr>
          <w:p w14:paraId="342C4319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2116F458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8A89AC8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474690B8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36DBFF14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F07A62" w:rsidRPr="00C52F73" w14:paraId="041A2549" w14:textId="30D57822" w:rsidTr="00F07A6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7B314AD4" w14:textId="77777777" w:rsidR="00F07A62" w:rsidRPr="00C52F73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2D10B0BC" w14:textId="77777777" w:rsidR="00F07A62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7458F0BD" w14:textId="77777777" w:rsidR="00F07A62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131877B4" w14:textId="087F9F3A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843" w:type="dxa"/>
            <w:shd w:val="clear" w:color="auto" w:fill="BDD6EE" w:themeFill="accent5" w:themeFillTint="66"/>
          </w:tcPr>
          <w:p w14:paraId="2CB4DD61" w14:textId="230C3A21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843" w:type="dxa"/>
            <w:shd w:val="clear" w:color="auto" w:fill="FFFFFF" w:themeFill="background1"/>
          </w:tcPr>
          <w:p w14:paraId="319D936D" w14:textId="77777777" w:rsidR="00F07A62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52D977D" w14:textId="77777777" w:rsidR="00F07A62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4119568D" w14:textId="7C4C7777" w:rsidR="00F07A62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14:paraId="086E9057" w14:textId="1C8FF7DC" w:rsidR="00F07A62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</w:tr>
      <w:tr w:rsidR="009110EF" w:rsidRPr="00C52F73" w14:paraId="10E79423" w14:textId="14A400DF" w:rsidTr="003604BE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A150EA0" w14:textId="3F17CA69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(AIML)</w:t>
            </w:r>
          </w:p>
        </w:tc>
        <w:tc>
          <w:tcPr>
            <w:tcW w:w="1842" w:type="dxa"/>
            <w:shd w:val="clear" w:color="auto" w:fill="FFFFFF" w:themeFill="background1"/>
          </w:tcPr>
          <w:p w14:paraId="14DEF74E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48C22375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5AD71B37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BDD6EE" w:themeFill="accent5" w:themeFillTint="66"/>
          </w:tcPr>
          <w:p w14:paraId="093BF369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5BF5C23C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E294F62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11D76FC5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72C22561" w14:textId="7BAF0E59" w:rsidR="008C712B" w:rsidRDefault="003604BE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EE </w:t>
            </w:r>
            <w:proofErr w:type="gramStart"/>
            <w:r>
              <w:rPr>
                <w:rFonts w:ascii="Times New Roman" w:hAnsi="Times New Roman"/>
              </w:rPr>
              <w:t xml:space="preserve">(  </w:t>
            </w:r>
            <w:proofErr w:type="gramEnd"/>
            <w:r>
              <w:rPr>
                <w:rFonts w:ascii="Times New Roman" w:hAnsi="Times New Roman"/>
              </w:rPr>
              <w:t xml:space="preserve"> )</w:t>
            </w:r>
          </w:p>
        </w:tc>
      </w:tr>
      <w:tr w:rsidR="003604BE" w:rsidRPr="00C52F73" w14:paraId="54A483BB" w14:textId="1D20E730" w:rsidTr="003604BE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477AD9F0" w14:textId="77777777" w:rsidR="003604BE" w:rsidRPr="00C52F73" w:rsidRDefault="003604BE" w:rsidP="003604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FFFFFF" w:themeFill="background1"/>
          </w:tcPr>
          <w:p w14:paraId="4F07A0C8" w14:textId="77777777" w:rsidR="003604BE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FFFFFF" w:themeFill="background1"/>
          </w:tcPr>
          <w:p w14:paraId="72AFF544" w14:textId="77777777" w:rsidR="003604BE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63611F06" w14:textId="1E04DEB6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 w:rsidRPr="002839DE">
              <w:rPr>
                <w:rFonts w:ascii="Times New Roman" w:hAnsi="Times New Roman"/>
              </w:rPr>
              <w:t>A-32</w:t>
            </w:r>
          </w:p>
        </w:tc>
        <w:tc>
          <w:tcPr>
            <w:tcW w:w="1843" w:type="dxa"/>
            <w:shd w:val="clear" w:color="auto" w:fill="BDD6EE" w:themeFill="accent5" w:themeFillTint="66"/>
          </w:tcPr>
          <w:p w14:paraId="1FF0039F" w14:textId="3BE0C043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 w:rsidRPr="002839DE">
              <w:rPr>
                <w:rFonts w:ascii="Times New Roman" w:hAnsi="Times New Roman"/>
              </w:rPr>
              <w:t>A-32</w:t>
            </w:r>
          </w:p>
        </w:tc>
        <w:tc>
          <w:tcPr>
            <w:tcW w:w="1843" w:type="dxa"/>
            <w:shd w:val="clear" w:color="auto" w:fill="FFFFFF" w:themeFill="background1"/>
          </w:tcPr>
          <w:p w14:paraId="55C7A774" w14:textId="77777777" w:rsidR="003604BE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76FEBEC" w14:textId="77777777" w:rsidR="003604BE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4BBAB452" w14:textId="3647A5EA" w:rsidR="003604BE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1251D41D" w14:textId="75B4DFBD" w:rsidR="003604BE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</w:tr>
      <w:tr w:rsidR="009110EF" w:rsidRPr="00C52F73" w14:paraId="72000003" w14:textId="68430E6F" w:rsidTr="00CA4E01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35CB7763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59AFEBB4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4CF230F5" w14:textId="630278C6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024CF54F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D6B840E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00B5FB50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6076D798" w14:textId="3A5E3A02" w:rsidR="008C712B" w:rsidRPr="004A3F16" w:rsidRDefault="00CA4E01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RS1)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4A39D084" w14:textId="70E0275B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IN)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27012548" w14:textId="7D0EC310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F8DB77A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405937BB" w14:textId="2AC4A687" w:rsidTr="00CA4E01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050D7086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6FA27ADA" w14:textId="1153CBE1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474FE38C" w14:textId="56C126EB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5ED9507E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1F1DB6C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467B9C6B" w14:textId="4AFED758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0F2C9B14" w14:textId="2D9819DF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3D45F873" w14:textId="04917CBA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5354F66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8C712B" w:rsidRPr="00C52F73" w14:paraId="0CDCB02A" w14:textId="7933EB65" w:rsidTr="00CA4E01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39BBE69D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788ADB2A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3685" w:type="dxa"/>
            <w:gridSpan w:val="2"/>
            <w:shd w:val="clear" w:color="auto" w:fill="auto"/>
            <w:vAlign w:val="center"/>
          </w:tcPr>
          <w:p w14:paraId="0206DB10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5C0EB194" w14:textId="391BBC95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BDD6EE" w:themeFill="accent5" w:themeFillTint="66"/>
            <w:vAlign w:val="center"/>
          </w:tcPr>
          <w:p w14:paraId="3ABF6085" w14:textId="531FD93F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5AE6B26B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5F57A67C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409AC74D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57DA7EBF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CA4E01" w:rsidRPr="00C52F73" w14:paraId="652C5DBF" w14:textId="743D455E" w:rsidTr="00CA4E01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095EF0E9" w14:textId="77777777" w:rsidR="00CA4E01" w:rsidRPr="00C52F73" w:rsidRDefault="00CA4E01" w:rsidP="00CA4E0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85" w:type="dxa"/>
            <w:gridSpan w:val="2"/>
            <w:shd w:val="clear" w:color="auto" w:fill="auto"/>
            <w:vAlign w:val="center"/>
          </w:tcPr>
          <w:p w14:paraId="1A4CD039" w14:textId="77777777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0FDCC951" w14:textId="12BEE25E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843" w:type="dxa"/>
            <w:shd w:val="clear" w:color="auto" w:fill="BDD6EE" w:themeFill="accent5" w:themeFillTint="66"/>
            <w:vAlign w:val="center"/>
          </w:tcPr>
          <w:p w14:paraId="2423DB27" w14:textId="3FFEEE0A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0E9B3FE3" w14:textId="77777777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4EE9D56" w14:textId="77777777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0116DD17" w14:textId="40A129AD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01" w:type="dxa"/>
            <w:shd w:val="clear" w:color="auto" w:fill="BDD6EE" w:themeFill="accent5" w:themeFillTint="66"/>
            <w:vAlign w:val="center"/>
          </w:tcPr>
          <w:p w14:paraId="6D9B1B23" w14:textId="01C8B07C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</w:tr>
      <w:tr w:rsidR="008C712B" w:rsidRPr="00C52F73" w14:paraId="393F7CC4" w14:textId="726CEE72" w:rsidTr="003604BE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2155089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E</w:t>
            </w: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36BF8F81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6DF12BE4" w14:textId="59D5282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544" w:type="dxa"/>
            <w:gridSpan w:val="2"/>
            <w:shd w:val="clear" w:color="auto" w:fill="auto"/>
          </w:tcPr>
          <w:p w14:paraId="582DB679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6CBE287B" w14:textId="61723702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GF1)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45713DA4" w14:textId="3E98C147" w:rsidR="008C712B" w:rsidRPr="004A3F16" w:rsidRDefault="003604BE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MATH (</w:t>
            </w:r>
            <w:r>
              <w:rPr>
                <w:rFonts w:ascii="Times New Roman" w:hAnsi="Times New Roman"/>
                <w:color w:val="000000" w:themeColor="text1"/>
              </w:rPr>
              <w:t>LB</w:t>
            </w:r>
            <w:r w:rsidRPr="00ED710F">
              <w:rPr>
                <w:rFonts w:ascii="Times New Roman" w:hAnsi="Times New Roman"/>
                <w:color w:val="000000" w:themeColor="text1"/>
              </w:rPr>
              <w:t>)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623DF6F" w14:textId="513D7AB1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5804786F" w14:textId="77777777" w:rsidR="008C712B" w:rsidRPr="00ED710F" w:rsidRDefault="008C712B" w:rsidP="008C712B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8C712B" w:rsidRPr="00C52F73" w14:paraId="7FB73E12" w14:textId="3E8D1F41" w:rsidTr="003604BE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53A24411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131A2A5A" w14:textId="21DC2BC5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6DD780EE" w14:textId="768BB7BD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3544" w:type="dxa"/>
            <w:gridSpan w:val="2"/>
            <w:shd w:val="clear" w:color="auto" w:fill="auto"/>
          </w:tcPr>
          <w:p w14:paraId="7F7A1A2D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0A4B29F6" w14:textId="5ED4017A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0A4C0E6F" w14:textId="4CB438A9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00956E5B" w14:textId="053B86A1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6F4CDCA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69C200C9" w14:textId="38879BAB" w:rsidTr="00DC1F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33D52E67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14620029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1842" w:type="dxa"/>
            <w:shd w:val="clear" w:color="auto" w:fill="E2EFD9" w:themeFill="accent6" w:themeFillTint="33"/>
          </w:tcPr>
          <w:p w14:paraId="0EACD71A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</w:tcPr>
          <w:p w14:paraId="17C4A863" w14:textId="275E8B93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AKS)</w:t>
            </w:r>
          </w:p>
        </w:tc>
        <w:tc>
          <w:tcPr>
            <w:tcW w:w="1701" w:type="dxa"/>
            <w:shd w:val="clear" w:color="auto" w:fill="auto"/>
          </w:tcPr>
          <w:p w14:paraId="6E7C8A52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</w:tcPr>
          <w:p w14:paraId="3AD35A02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5930E00F" w14:textId="3782936D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E2EFD9" w:themeFill="accent6" w:themeFillTint="33"/>
          </w:tcPr>
          <w:p w14:paraId="5E73D011" w14:textId="71A0C713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SKPY)</w:t>
            </w:r>
          </w:p>
        </w:tc>
        <w:tc>
          <w:tcPr>
            <w:tcW w:w="1701" w:type="dxa"/>
            <w:shd w:val="clear" w:color="auto" w:fill="FFFFFF" w:themeFill="background1"/>
          </w:tcPr>
          <w:p w14:paraId="4310776A" w14:textId="5B581D95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456BCE6E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9110EF" w:rsidRPr="00C52F73" w14:paraId="5C6485EC" w14:textId="53DB2D99" w:rsidTr="00DC1F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52A512B5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2" w:type="dxa"/>
            <w:shd w:val="clear" w:color="auto" w:fill="E2EFD9" w:themeFill="accent6" w:themeFillTint="33"/>
            <w:vAlign w:val="center"/>
          </w:tcPr>
          <w:p w14:paraId="21CB94FA" w14:textId="769A10D1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843" w:type="dxa"/>
            <w:shd w:val="clear" w:color="auto" w:fill="E2EFD9" w:themeFill="accent6" w:themeFillTint="33"/>
          </w:tcPr>
          <w:p w14:paraId="1A1F11E4" w14:textId="0F8426A1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01" w:type="dxa"/>
            <w:shd w:val="clear" w:color="auto" w:fill="auto"/>
          </w:tcPr>
          <w:p w14:paraId="34FE0DDA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auto"/>
            <w:vAlign w:val="center"/>
          </w:tcPr>
          <w:p w14:paraId="11663C9D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43" w:type="dxa"/>
            <w:shd w:val="clear" w:color="auto" w:fill="E2EFD9" w:themeFill="accent6" w:themeFillTint="33"/>
            <w:vAlign w:val="center"/>
          </w:tcPr>
          <w:p w14:paraId="1A301367" w14:textId="5BCA95F9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3C6800FD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01" w:type="dxa"/>
            <w:shd w:val="clear" w:color="auto" w:fill="FFFFFF" w:themeFill="background1"/>
          </w:tcPr>
          <w:p w14:paraId="41650B05" w14:textId="59024A12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1A71260B" w14:textId="77777777" w:rsidR="008C712B" w:rsidRDefault="008C712B" w:rsidP="008C712B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8C712B" w:rsidRPr="00C52F73" w14:paraId="64B959BE" w14:textId="01CD3736" w:rsidTr="00DC1F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1772970A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2219081E" w14:textId="77777777" w:rsidR="008C712B" w:rsidRPr="00C52F73" w:rsidRDefault="008C712B" w:rsidP="008C712B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3685" w:type="dxa"/>
            <w:gridSpan w:val="2"/>
            <w:shd w:val="clear" w:color="auto" w:fill="auto"/>
          </w:tcPr>
          <w:p w14:paraId="35592431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37CE359B" w14:textId="625F42E9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SKPY)</w:t>
            </w:r>
          </w:p>
        </w:tc>
        <w:tc>
          <w:tcPr>
            <w:tcW w:w="1843" w:type="dxa"/>
            <w:shd w:val="clear" w:color="auto" w:fill="BDD6EE" w:themeFill="accent5" w:themeFillTint="66"/>
          </w:tcPr>
          <w:p w14:paraId="7CEB51EC" w14:textId="04F48701" w:rsidR="008C712B" w:rsidRPr="004A3F16" w:rsidRDefault="00736E6D" w:rsidP="008C712B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AKS)</w:t>
            </w:r>
          </w:p>
        </w:tc>
        <w:tc>
          <w:tcPr>
            <w:tcW w:w="1843" w:type="dxa"/>
            <w:shd w:val="clear" w:color="auto" w:fill="auto"/>
          </w:tcPr>
          <w:p w14:paraId="6AB2CA09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67FDAC7C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09CEFC7F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38CBC379" w14:textId="77777777" w:rsidR="008C712B" w:rsidRPr="004A3F16" w:rsidRDefault="008C712B" w:rsidP="008C712B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DC1FB7" w:rsidRPr="00C52F73" w14:paraId="18A52FFA" w14:textId="7C16BCEA" w:rsidTr="00DC1F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5B4C469" w14:textId="77777777" w:rsidR="00DC1FB7" w:rsidRPr="00C52F73" w:rsidRDefault="00DC1FB7" w:rsidP="00DC1FB7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85" w:type="dxa"/>
            <w:gridSpan w:val="2"/>
            <w:shd w:val="clear" w:color="auto" w:fill="auto"/>
          </w:tcPr>
          <w:p w14:paraId="72DFC9AE" w14:textId="77777777" w:rsidR="00DC1FB7" w:rsidRPr="004A3F16" w:rsidRDefault="00DC1FB7" w:rsidP="00DC1FB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0E491ABD" w14:textId="3FC7E44D" w:rsidR="00DC1FB7" w:rsidRPr="004A3F16" w:rsidRDefault="00DC1FB7" w:rsidP="00DC1FB7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843" w:type="dxa"/>
            <w:shd w:val="clear" w:color="auto" w:fill="BDD6EE" w:themeFill="accent5" w:themeFillTint="66"/>
          </w:tcPr>
          <w:p w14:paraId="25938853" w14:textId="728E3CFB" w:rsidR="00DC1FB7" w:rsidRPr="004A3F16" w:rsidRDefault="00DC1FB7" w:rsidP="00DC1FB7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843" w:type="dxa"/>
            <w:shd w:val="clear" w:color="auto" w:fill="auto"/>
          </w:tcPr>
          <w:p w14:paraId="27E18C74" w14:textId="77777777" w:rsidR="00DC1FB7" w:rsidRPr="004A3F16" w:rsidRDefault="00DC1FB7" w:rsidP="00DC1FB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</w:tcPr>
          <w:p w14:paraId="12D60FBE" w14:textId="77777777" w:rsidR="00DC1FB7" w:rsidRPr="004A3F16" w:rsidRDefault="00DC1FB7" w:rsidP="00DC1FB7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39269815" w14:textId="62B76A42" w:rsidR="00DC1FB7" w:rsidRPr="004A3F16" w:rsidRDefault="00DC1FB7" w:rsidP="00DC1FB7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01" w:type="dxa"/>
            <w:shd w:val="clear" w:color="auto" w:fill="BDD6EE" w:themeFill="accent5" w:themeFillTint="66"/>
          </w:tcPr>
          <w:p w14:paraId="0F5A6A8D" w14:textId="317462E2" w:rsidR="00DC1FB7" w:rsidRPr="004A3F16" w:rsidRDefault="00DC1FB7" w:rsidP="00DC1FB7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</w:tr>
    </w:tbl>
    <w:p w14:paraId="7930A9DB" w14:textId="77777777" w:rsidR="000103A2" w:rsidRPr="000103A2" w:rsidRDefault="000103A2" w:rsidP="000103A2">
      <w:pPr>
        <w:rPr>
          <w:lang w:bidi="hi-IN"/>
        </w:rPr>
      </w:pPr>
    </w:p>
    <w:p w14:paraId="1F269037" w14:textId="00F5E6AB" w:rsidR="00DA4962" w:rsidRPr="00743CE5" w:rsidRDefault="00DA4962" w:rsidP="00DA4962">
      <w:pPr>
        <w:pStyle w:val="Heading1"/>
        <w:rPr>
          <w:rFonts w:ascii="Times New Roman" w:hAnsi="Times New Roman"/>
          <w:b/>
          <w:sz w:val="32"/>
        </w:rPr>
      </w:pPr>
      <w:r w:rsidRPr="00743CE5">
        <w:rPr>
          <w:rFonts w:ascii="Times New Roman" w:hAnsi="Times New Roman"/>
          <w:b/>
          <w:sz w:val="32"/>
        </w:rPr>
        <w:t>VEER SURENDRA SAI UNIVERSITY OF TECHNOLOGY, ODISHA, BURLA</w:t>
      </w:r>
    </w:p>
    <w:p w14:paraId="257746A1" w14:textId="77777777" w:rsidR="00DA4962" w:rsidRDefault="00DA4962" w:rsidP="009655F2">
      <w:pPr>
        <w:spacing w:after="0" w:line="240" w:lineRule="auto"/>
        <w:jc w:val="center"/>
        <w:rPr>
          <w:rFonts w:ascii="Times New Roman" w:hAnsi="Times New Roman"/>
          <w:b/>
          <w:sz w:val="32"/>
        </w:rPr>
      </w:pPr>
      <w:r w:rsidRPr="00743CE5">
        <w:rPr>
          <w:rFonts w:ascii="Times New Roman" w:hAnsi="Times New Roman"/>
          <w:b/>
          <w:sz w:val="32"/>
        </w:rPr>
        <w:t xml:space="preserve">TIME TABLE FOR </w:t>
      </w:r>
      <w:r>
        <w:rPr>
          <w:rFonts w:ascii="Times New Roman" w:hAnsi="Times New Roman"/>
          <w:b/>
          <w:sz w:val="32"/>
        </w:rPr>
        <w:t>3</w:t>
      </w:r>
      <w:r w:rsidRPr="00F70597">
        <w:rPr>
          <w:rFonts w:ascii="Times New Roman" w:hAnsi="Times New Roman"/>
          <w:b/>
          <w:sz w:val="32"/>
          <w:vertAlign w:val="superscript"/>
        </w:rPr>
        <w:t>RD</w:t>
      </w:r>
      <w:r>
        <w:rPr>
          <w:rFonts w:ascii="Times New Roman" w:hAnsi="Times New Roman"/>
          <w:b/>
          <w:sz w:val="32"/>
        </w:rPr>
        <w:t xml:space="preserve"> </w:t>
      </w:r>
      <w:r w:rsidRPr="00743CE5">
        <w:rPr>
          <w:rFonts w:ascii="Times New Roman" w:hAnsi="Times New Roman"/>
          <w:b/>
          <w:sz w:val="32"/>
        </w:rPr>
        <w:t xml:space="preserve">SEMESTER </w:t>
      </w:r>
      <w:proofErr w:type="gramStart"/>
      <w:r>
        <w:rPr>
          <w:rFonts w:ascii="Times New Roman" w:hAnsi="Times New Roman"/>
          <w:b/>
          <w:sz w:val="32"/>
        </w:rPr>
        <w:t>B.TECH</w:t>
      </w:r>
      <w:proofErr w:type="gramEnd"/>
      <w:r w:rsidRPr="00743CE5">
        <w:rPr>
          <w:rFonts w:ascii="Times New Roman" w:hAnsi="Times New Roman"/>
          <w:b/>
          <w:sz w:val="32"/>
        </w:rPr>
        <w:t xml:space="preserve"> EFFECTIVE </w:t>
      </w:r>
      <w:r>
        <w:rPr>
          <w:rFonts w:ascii="Times New Roman" w:hAnsi="Times New Roman"/>
          <w:b/>
          <w:sz w:val="32"/>
        </w:rPr>
        <w:t>FROM ..............</w:t>
      </w:r>
    </w:p>
    <w:tbl>
      <w:tblPr>
        <w:tblW w:w="1374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"/>
        <w:gridCol w:w="935"/>
        <w:gridCol w:w="1871"/>
        <w:gridCol w:w="2115"/>
        <w:gridCol w:w="1890"/>
        <w:gridCol w:w="1890"/>
        <w:gridCol w:w="1507"/>
        <w:gridCol w:w="1733"/>
        <w:gridCol w:w="23"/>
        <w:gridCol w:w="1757"/>
      </w:tblGrid>
      <w:tr w:rsidR="005F05B7" w:rsidRPr="00C52F73" w14:paraId="75F17B86" w14:textId="6C1B592C" w:rsidTr="005F05B7">
        <w:trPr>
          <w:jc w:val="center"/>
        </w:trPr>
        <w:tc>
          <w:tcPr>
            <w:tcW w:w="959" w:type="dxa"/>
            <w:gridSpan w:val="2"/>
            <w:shd w:val="clear" w:color="auto" w:fill="auto"/>
            <w:vAlign w:val="center"/>
          </w:tcPr>
          <w:p w14:paraId="5626334C" w14:textId="23644120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proofErr w:type="spellStart"/>
            <w:r w:rsidRPr="00C52F73">
              <w:rPr>
                <w:rFonts w:ascii="Times New Roman" w:hAnsi="Times New Roman"/>
                <w:b/>
              </w:rPr>
              <w:t>T</w:t>
            </w:r>
            <w:r>
              <w:rPr>
                <w:rFonts w:ascii="Times New Roman" w:hAnsi="Times New Roman"/>
                <w:b/>
              </w:rPr>
              <w:t>hur</w:t>
            </w:r>
            <w:proofErr w:type="spellEnd"/>
          </w:p>
        </w:tc>
        <w:tc>
          <w:tcPr>
            <w:tcW w:w="1871" w:type="dxa"/>
            <w:shd w:val="clear" w:color="auto" w:fill="auto"/>
          </w:tcPr>
          <w:p w14:paraId="128AD7B5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ST</w:t>
            </w:r>
          </w:p>
          <w:p w14:paraId="73820036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9.00AM -</w:t>
            </w:r>
          </w:p>
          <w:p w14:paraId="5D4F0011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</w:t>
            </w:r>
          </w:p>
        </w:tc>
        <w:tc>
          <w:tcPr>
            <w:tcW w:w="2115" w:type="dxa"/>
            <w:shd w:val="clear" w:color="auto" w:fill="auto"/>
          </w:tcPr>
          <w:p w14:paraId="3AC26E1C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ND</w:t>
            </w:r>
          </w:p>
          <w:p w14:paraId="5006EB28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 -</w:t>
            </w:r>
          </w:p>
          <w:p w14:paraId="34784635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</w:t>
            </w:r>
          </w:p>
        </w:tc>
        <w:tc>
          <w:tcPr>
            <w:tcW w:w="1890" w:type="dxa"/>
            <w:shd w:val="clear" w:color="auto" w:fill="auto"/>
          </w:tcPr>
          <w:p w14:paraId="052A2F95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 xml:space="preserve"> 3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RD</w:t>
            </w:r>
          </w:p>
          <w:p w14:paraId="3E700FD1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 -</w:t>
            </w:r>
          </w:p>
          <w:p w14:paraId="6C1B909A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</w:t>
            </w:r>
          </w:p>
        </w:tc>
        <w:tc>
          <w:tcPr>
            <w:tcW w:w="1890" w:type="dxa"/>
            <w:shd w:val="clear" w:color="auto" w:fill="auto"/>
          </w:tcPr>
          <w:p w14:paraId="78874F50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79FABB80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 -</w:t>
            </w:r>
          </w:p>
          <w:p w14:paraId="22F81F0E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.00 PM</w:t>
            </w:r>
          </w:p>
        </w:tc>
        <w:tc>
          <w:tcPr>
            <w:tcW w:w="1507" w:type="dxa"/>
            <w:shd w:val="clear" w:color="auto" w:fill="auto"/>
          </w:tcPr>
          <w:p w14:paraId="23CC11D0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5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66D4151A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.00 PM -</w:t>
            </w:r>
          </w:p>
          <w:p w14:paraId="713A7DA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</w:t>
            </w:r>
          </w:p>
        </w:tc>
        <w:tc>
          <w:tcPr>
            <w:tcW w:w="1733" w:type="dxa"/>
            <w:shd w:val="clear" w:color="auto" w:fill="auto"/>
          </w:tcPr>
          <w:p w14:paraId="6BF36F7E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6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7509307A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 -</w:t>
            </w:r>
          </w:p>
          <w:p w14:paraId="7C95B453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</w:t>
            </w:r>
          </w:p>
        </w:tc>
        <w:tc>
          <w:tcPr>
            <w:tcW w:w="1780" w:type="dxa"/>
            <w:gridSpan w:val="2"/>
            <w:shd w:val="clear" w:color="auto" w:fill="auto"/>
          </w:tcPr>
          <w:p w14:paraId="1633C5AC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7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5B33122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 -</w:t>
            </w:r>
          </w:p>
          <w:p w14:paraId="514C449F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5.00 PM</w:t>
            </w:r>
          </w:p>
        </w:tc>
      </w:tr>
      <w:tr w:rsidR="005F05B7" w:rsidRPr="00C52F73" w14:paraId="3D1EC970" w14:textId="4EE54ABE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4C1CB5DF" w14:textId="77777777" w:rsidR="005F05B7" w:rsidRPr="00C52F73" w:rsidRDefault="005F05B7" w:rsidP="00080B75">
            <w:pPr>
              <w:spacing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M</w:t>
            </w:r>
          </w:p>
        </w:tc>
        <w:tc>
          <w:tcPr>
            <w:tcW w:w="1871" w:type="dxa"/>
            <w:shd w:val="clear" w:color="auto" w:fill="auto"/>
          </w:tcPr>
          <w:p w14:paraId="0479FEF6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</w:tcPr>
          <w:p w14:paraId="5736D9C4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E4D0918" w14:textId="791D5359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C62D635" w14:textId="7238D195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OB(GF3)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6C065BB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513" w:type="dxa"/>
            <w:gridSpan w:val="3"/>
            <w:shd w:val="clear" w:color="auto" w:fill="auto"/>
            <w:vAlign w:val="center"/>
          </w:tcPr>
          <w:p w14:paraId="474BAC53" w14:textId="154FA8E0" w:rsidR="005F05B7" w:rsidRPr="00DB5ADD" w:rsidRDefault="005F05B7" w:rsidP="00080B75">
            <w:pPr>
              <w:spacing w:after="0"/>
              <w:jc w:val="center"/>
              <w:rPr>
                <w:rFonts w:ascii="Times New Roman" w:hAnsi="Times New Roman"/>
                <w:strike/>
                <w:color w:val="000000" w:themeColor="text1"/>
              </w:rPr>
            </w:pPr>
          </w:p>
        </w:tc>
      </w:tr>
      <w:tr w:rsidR="005F05B7" w:rsidRPr="00C52F73" w14:paraId="4B9C8F91" w14:textId="0A1FDE4F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6122ACFF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0A538E47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  <w:vAlign w:val="center"/>
          </w:tcPr>
          <w:p w14:paraId="4285F2E3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7C3D80A" w14:textId="147FA5D1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F43CEDA" w14:textId="000901CB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07634529" w14:textId="77777777" w:rsidR="005F05B7" w:rsidRPr="00F9095D" w:rsidRDefault="005F05B7" w:rsidP="00080B7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513" w:type="dxa"/>
            <w:gridSpan w:val="3"/>
            <w:shd w:val="clear" w:color="auto" w:fill="auto"/>
            <w:vAlign w:val="center"/>
          </w:tcPr>
          <w:p w14:paraId="4D72E3DE" w14:textId="77777777" w:rsidR="005F05B7" w:rsidRPr="00DB5ADD" w:rsidRDefault="005F05B7" w:rsidP="00080B75">
            <w:pPr>
              <w:spacing w:after="0"/>
              <w:jc w:val="center"/>
              <w:rPr>
                <w:rFonts w:ascii="Times New Roman" w:hAnsi="Times New Roman"/>
                <w:strike/>
                <w:color w:val="000000" w:themeColor="text1"/>
              </w:rPr>
            </w:pPr>
          </w:p>
        </w:tc>
      </w:tr>
      <w:tr w:rsidR="005F05B7" w:rsidRPr="00C52F73" w14:paraId="63ECC16E" w14:textId="30FDDBB2" w:rsidTr="009110EF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503C984C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3FAB87A8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3986" w:type="dxa"/>
            <w:gridSpan w:val="2"/>
            <w:shd w:val="clear" w:color="auto" w:fill="C189F7"/>
            <w:vAlign w:val="center"/>
          </w:tcPr>
          <w:p w14:paraId="32800F06" w14:textId="2F88A237" w:rsidR="005F05B7" w:rsidRPr="002940E5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2940E5">
              <w:rPr>
                <w:rFonts w:ascii="Times New Roman" w:hAnsi="Times New Roman"/>
              </w:rPr>
              <w:t>----- Python Lab -----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75CD2E98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5B81801E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121CE554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</w:tcPr>
          <w:p w14:paraId="7996869A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14:paraId="1EB6BFE7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7F5EA0C3" w14:textId="1D3D4917" w:rsidTr="009110EF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0CC581DD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86" w:type="dxa"/>
            <w:gridSpan w:val="2"/>
            <w:shd w:val="clear" w:color="auto" w:fill="C189F7"/>
            <w:vAlign w:val="center"/>
          </w:tcPr>
          <w:p w14:paraId="1013BA27" w14:textId="27C3D426" w:rsidR="005F05B7" w:rsidRPr="002940E5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2940E5">
              <w:rPr>
                <w:rFonts w:ascii="Times New Roman" w:hAnsi="Times New Roman"/>
              </w:rPr>
              <w:t>A-11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5FD92CDA" w14:textId="29649041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99A9A5D" w14:textId="11FEDB8B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2B209C3B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1D1650FD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7C2DAD4F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69DE9C6A" w14:textId="0223ACB1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6C4A5CC9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7BD68646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6FEA23FD" w14:textId="55CB292E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OB(GF2)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047384CB" w14:textId="1DA2FD2D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5EBA182A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243DFAD8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78CD0669" w14:textId="798D5915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</w:t>
            </w:r>
            <w:r w:rsidR="000214D1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3)</w:t>
            </w:r>
          </w:p>
        </w:tc>
        <w:tc>
          <w:tcPr>
            <w:tcW w:w="1756" w:type="dxa"/>
            <w:gridSpan w:val="2"/>
            <w:shd w:val="clear" w:color="auto" w:fill="BDD6EE" w:themeFill="accent5" w:themeFillTint="66"/>
          </w:tcPr>
          <w:p w14:paraId="6C7BD118" w14:textId="414FBEFD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757" w:type="dxa"/>
            <w:shd w:val="clear" w:color="auto" w:fill="BDD6EE" w:themeFill="accent5" w:themeFillTint="66"/>
          </w:tcPr>
          <w:p w14:paraId="651175BC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423EA706" w14:textId="2157768F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1C2376A9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178BF74E" w14:textId="7939135F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6F9B30DE" w14:textId="1DA9265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890" w:type="dxa"/>
            <w:shd w:val="clear" w:color="auto" w:fill="auto"/>
          </w:tcPr>
          <w:p w14:paraId="2FAEA411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59D8FDE9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7491B666" w14:textId="7D3090C6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56" w:type="dxa"/>
            <w:gridSpan w:val="2"/>
            <w:shd w:val="clear" w:color="auto" w:fill="BDD6EE" w:themeFill="accent5" w:themeFillTint="66"/>
          </w:tcPr>
          <w:p w14:paraId="150F5055" w14:textId="4B2EEC79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57" w:type="dxa"/>
            <w:shd w:val="clear" w:color="auto" w:fill="BDD6EE" w:themeFill="accent5" w:themeFillTint="66"/>
          </w:tcPr>
          <w:p w14:paraId="0789884D" w14:textId="6232B133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</w:tr>
      <w:tr w:rsidR="005F05B7" w:rsidRPr="00C52F73" w14:paraId="3C6980DD" w14:textId="52551D35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30CBAB10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106E3FB6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3986" w:type="dxa"/>
            <w:gridSpan w:val="2"/>
            <w:shd w:val="clear" w:color="auto" w:fill="auto"/>
            <w:vAlign w:val="center"/>
          </w:tcPr>
          <w:p w14:paraId="708ED3C0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25E5427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SRM)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7CF291E" w14:textId="4F7DEF7F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PYTHON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16952A5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10944941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23CAF6C4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304D5630" w14:textId="26C90536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368178F3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86" w:type="dxa"/>
            <w:gridSpan w:val="2"/>
            <w:shd w:val="clear" w:color="auto" w:fill="auto"/>
            <w:vAlign w:val="center"/>
          </w:tcPr>
          <w:p w14:paraId="2009D3E0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4120ACC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3350675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144581E2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49948A9A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62960511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79BE8CEF" w14:textId="2159DE78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21F03054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167AC588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71" w:type="dxa"/>
            <w:shd w:val="clear" w:color="auto" w:fill="BDD6EE" w:themeFill="accent5" w:themeFillTint="66"/>
            <w:vAlign w:val="center"/>
          </w:tcPr>
          <w:p w14:paraId="7EF8C307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  <w:vAlign w:val="center"/>
          </w:tcPr>
          <w:p w14:paraId="285ECE78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58238CDC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66DFC7C2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31FF56A3" w14:textId="3A8F19EB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OB(GF1)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2BAB7A0A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6C75AEC4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22EBC512" w14:textId="2E4DFD95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1E31B738" w14:textId="77777777" w:rsidR="005F05B7" w:rsidRPr="00C52F73" w:rsidRDefault="005F05B7" w:rsidP="002940E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  <w:vAlign w:val="center"/>
          </w:tcPr>
          <w:p w14:paraId="744EA5B3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2115" w:type="dxa"/>
            <w:shd w:val="clear" w:color="auto" w:fill="BDD6EE" w:themeFill="accent5" w:themeFillTint="66"/>
            <w:vAlign w:val="center"/>
          </w:tcPr>
          <w:p w14:paraId="0837B360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5BE91A5A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18A4DC8B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07AD7EEA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25EA9640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3392D46A" w14:textId="77777777" w:rsidR="005F05B7" w:rsidRPr="00F9095D" w:rsidRDefault="005F05B7" w:rsidP="002940E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</w:tr>
      <w:tr w:rsidR="005F05B7" w:rsidRPr="00C52F73" w14:paraId="601A6A15" w14:textId="5FA970EA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49F3FFDB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ME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30AB56DE" w14:textId="38730AE8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</w:tcPr>
          <w:p w14:paraId="3830421D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OB(PB)</w:t>
            </w:r>
          </w:p>
        </w:tc>
        <w:tc>
          <w:tcPr>
            <w:tcW w:w="1890" w:type="dxa"/>
            <w:shd w:val="clear" w:color="auto" w:fill="auto"/>
          </w:tcPr>
          <w:p w14:paraId="2E65269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7986DA80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45796AA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BDD6EE" w:themeFill="accent5" w:themeFillTint="66"/>
          </w:tcPr>
          <w:p w14:paraId="5DFDF9DC" w14:textId="7A5784B8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</w:t>
            </w:r>
            <w:r w:rsidR="00A34102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4)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</w:tcPr>
          <w:p w14:paraId="736761A8" w14:textId="3A47ED5F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</w:tr>
      <w:tr w:rsidR="005F05B7" w:rsidRPr="00C52F73" w14:paraId="345120D3" w14:textId="5D49659C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706491CD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5D3A4E12" w14:textId="77777777" w:rsidR="005F05B7" w:rsidRPr="00F9095D" w:rsidRDefault="005F05B7" w:rsidP="00237CB3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20D1F842" w14:textId="77777777" w:rsidR="005F05B7" w:rsidRPr="00F9095D" w:rsidRDefault="005F05B7" w:rsidP="00237CB3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890" w:type="dxa"/>
            <w:shd w:val="clear" w:color="auto" w:fill="auto"/>
          </w:tcPr>
          <w:p w14:paraId="322DCF26" w14:textId="77777777" w:rsidR="005F05B7" w:rsidRPr="00F9095D" w:rsidRDefault="005F05B7" w:rsidP="00237CB3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2270B01C" w14:textId="77777777" w:rsidR="005F05B7" w:rsidRPr="00F9095D" w:rsidRDefault="005F05B7" w:rsidP="00237CB3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5820EAB4" w14:textId="77777777" w:rsidR="005F05B7" w:rsidRPr="00F9095D" w:rsidRDefault="005F05B7" w:rsidP="00237CB3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33" w:type="dxa"/>
            <w:shd w:val="clear" w:color="auto" w:fill="BDD6EE" w:themeFill="accent5" w:themeFillTint="66"/>
          </w:tcPr>
          <w:p w14:paraId="01D8CEA4" w14:textId="77777777" w:rsidR="005F05B7" w:rsidRPr="00F9095D" w:rsidRDefault="005F05B7" w:rsidP="00237CB3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</w:tcPr>
          <w:p w14:paraId="757C157C" w14:textId="77777777" w:rsidR="005F05B7" w:rsidRPr="00F9095D" w:rsidRDefault="005F05B7" w:rsidP="00237CB3">
            <w:pPr>
              <w:spacing w:after="100" w:afterAutospacing="1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</w:tr>
      <w:tr w:rsidR="005F05B7" w:rsidRPr="00C52F73" w14:paraId="61E14618" w14:textId="2601F09F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276502EA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PE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692D90B0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</w:tcPr>
          <w:p w14:paraId="1414AD4C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  <w:highlight w:val="yellow"/>
              </w:rPr>
            </w:pPr>
          </w:p>
        </w:tc>
        <w:tc>
          <w:tcPr>
            <w:tcW w:w="1890" w:type="dxa"/>
            <w:shd w:val="clear" w:color="auto" w:fill="auto"/>
          </w:tcPr>
          <w:p w14:paraId="7848EBA9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2085B54C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4488E4AC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756" w:type="dxa"/>
            <w:gridSpan w:val="2"/>
            <w:shd w:val="clear" w:color="auto" w:fill="BDD6EE" w:themeFill="accent5" w:themeFillTint="66"/>
          </w:tcPr>
          <w:p w14:paraId="52B97FF0" w14:textId="43C3BA06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AB)</w:t>
            </w:r>
          </w:p>
        </w:tc>
        <w:tc>
          <w:tcPr>
            <w:tcW w:w="1757" w:type="dxa"/>
            <w:shd w:val="clear" w:color="auto" w:fill="BDD6EE" w:themeFill="accent5" w:themeFillTint="66"/>
          </w:tcPr>
          <w:p w14:paraId="316DF1C8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4E829886" w14:textId="3D226268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1A4AE8A7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46CC11A7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1DCE1C58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890" w:type="dxa"/>
            <w:shd w:val="clear" w:color="auto" w:fill="auto"/>
          </w:tcPr>
          <w:p w14:paraId="07222C4C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450A084C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2CED174A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756" w:type="dxa"/>
            <w:gridSpan w:val="2"/>
            <w:shd w:val="clear" w:color="auto" w:fill="BDD6EE" w:themeFill="accent5" w:themeFillTint="66"/>
          </w:tcPr>
          <w:p w14:paraId="1EA336E5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757" w:type="dxa"/>
            <w:shd w:val="clear" w:color="auto" w:fill="BDD6EE" w:themeFill="accent5" w:themeFillTint="66"/>
          </w:tcPr>
          <w:p w14:paraId="767DADD4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</w:tr>
      <w:tr w:rsidR="005F05B7" w:rsidRPr="00C52F73" w14:paraId="6D53AC45" w14:textId="29FBF096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789A5BBB" w14:textId="52877409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SE</w:t>
            </w:r>
            <w:r>
              <w:rPr>
                <w:rFonts w:ascii="Times New Roman" w:hAnsi="Times New Roman"/>
              </w:rPr>
              <w:t xml:space="preserve"> A</w:t>
            </w:r>
          </w:p>
        </w:tc>
        <w:tc>
          <w:tcPr>
            <w:tcW w:w="1871" w:type="dxa"/>
            <w:shd w:val="clear" w:color="auto" w:fill="auto"/>
          </w:tcPr>
          <w:p w14:paraId="54BE0ADF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</w:tcPr>
          <w:p w14:paraId="19B3E342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25221114" w14:textId="44ED96D6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</w:t>
            </w:r>
            <w:r w:rsidR="008918FF">
              <w:rPr>
                <w:rFonts w:ascii="Times New Roman" w:hAnsi="Times New Roman"/>
              </w:rPr>
              <w:t>GF5</w:t>
            </w:r>
            <w:r>
              <w:rPr>
                <w:rFonts w:ascii="Times New Roman" w:hAnsi="Times New Roman"/>
              </w:rPr>
              <w:t>)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26F5E54A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</w:tcPr>
          <w:p w14:paraId="426A0420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</w:tcPr>
          <w:p w14:paraId="782D1AF6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14:paraId="75703950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70832C61" w14:textId="3A8F17C3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3E04B6CC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auto"/>
          </w:tcPr>
          <w:p w14:paraId="55E580F5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</w:tcPr>
          <w:p w14:paraId="60911077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3831A0CA" w14:textId="5C60F60B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62F22D03" w14:textId="0ECBDA8B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507" w:type="dxa"/>
            <w:shd w:val="clear" w:color="auto" w:fill="auto"/>
          </w:tcPr>
          <w:p w14:paraId="7FB5BECD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</w:tcPr>
          <w:p w14:paraId="7A65C232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</w:tcPr>
          <w:p w14:paraId="2CD7DE98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F9095D" w14:paraId="3C4600C0" w14:textId="7D2AD801" w:rsidTr="005F05B7">
        <w:trPr>
          <w:gridBefore w:val="1"/>
          <w:wBefore w:w="24" w:type="dxa"/>
          <w:jc w:val="center"/>
        </w:trPr>
        <w:tc>
          <w:tcPr>
            <w:tcW w:w="935" w:type="dxa"/>
            <w:vMerge w:val="restart"/>
            <w:shd w:val="clear" w:color="auto" w:fill="auto"/>
            <w:vAlign w:val="center"/>
          </w:tcPr>
          <w:p w14:paraId="72033756" w14:textId="673C1723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B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006ED77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</w:tcPr>
          <w:p w14:paraId="374D3944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289AA64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4FEA6037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6D79F711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7B084640" w14:textId="24998156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</w:t>
            </w:r>
            <w:r w:rsidR="008918FF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5)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077C07DB" w14:textId="18E4A7D5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EE (RS2)</w:t>
            </w:r>
          </w:p>
        </w:tc>
      </w:tr>
      <w:tr w:rsidR="005F05B7" w:rsidRPr="00F9095D" w14:paraId="5AD59016" w14:textId="70DD071D" w:rsidTr="005F05B7">
        <w:trPr>
          <w:gridBefore w:val="1"/>
          <w:wBefore w:w="24" w:type="dxa"/>
          <w:jc w:val="center"/>
        </w:trPr>
        <w:tc>
          <w:tcPr>
            <w:tcW w:w="935" w:type="dxa"/>
            <w:vMerge/>
            <w:shd w:val="clear" w:color="auto" w:fill="auto"/>
            <w:vAlign w:val="center"/>
          </w:tcPr>
          <w:p w14:paraId="64979552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2648673F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42ADAA69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890" w:type="dxa"/>
            <w:shd w:val="clear" w:color="auto" w:fill="auto"/>
          </w:tcPr>
          <w:p w14:paraId="1B6F65C6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</w:tcPr>
          <w:p w14:paraId="1BA0186D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67D5C99D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0FA478D6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33BC5354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</w:tr>
      <w:tr w:rsidR="005F05B7" w:rsidRPr="00C52F73" w14:paraId="2C9E4608" w14:textId="048CC5D4" w:rsidTr="003604BE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3FA8A843" w14:textId="07509A4C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(AIML)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444BD89F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</w:tcPr>
          <w:p w14:paraId="2CC23423" w14:textId="10787154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CE344D">
              <w:rPr>
                <w:rFonts w:ascii="Times New Roman" w:hAnsi="Times New Roman"/>
                <w:color w:val="000000" w:themeColor="text1"/>
              </w:rPr>
              <w:t>MATH (</w:t>
            </w:r>
            <w:proofErr w:type="spellStart"/>
            <w:r>
              <w:rPr>
                <w:rFonts w:ascii="Times New Roman" w:hAnsi="Times New Roman"/>
                <w:color w:val="000000" w:themeColor="text1"/>
              </w:rPr>
              <w:t>SKP</w:t>
            </w:r>
            <w:r w:rsidR="00676F3C">
              <w:rPr>
                <w:rFonts w:ascii="Times New Roman" w:hAnsi="Times New Roman"/>
                <w:color w:val="000000" w:themeColor="text1"/>
              </w:rPr>
              <w:t>n</w:t>
            </w:r>
            <w:proofErr w:type="spellEnd"/>
            <w:r w:rsidRPr="00CE344D">
              <w:rPr>
                <w:rFonts w:ascii="Times New Roman" w:hAnsi="Times New Roman"/>
                <w:color w:val="000000" w:themeColor="text1"/>
              </w:rPr>
              <w:t>)</w:t>
            </w:r>
          </w:p>
        </w:tc>
        <w:tc>
          <w:tcPr>
            <w:tcW w:w="1890" w:type="dxa"/>
            <w:shd w:val="clear" w:color="auto" w:fill="FFFFFF" w:themeFill="background1"/>
          </w:tcPr>
          <w:p w14:paraId="3156FD87" w14:textId="77777777" w:rsidR="005F05B7" w:rsidRDefault="005F05B7" w:rsidP="00237CB3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71490393" w14:textId="77777777" w:rsidR="005F05B7" w:rsidRDefault="005F05B7" w:rsidP="00237CB3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191B0EF3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BDD6EE" w:themeFill="accent5" w:themeFillTint="66"/>
          </w:tcPr>
          <w:p w14:paraId="3E192D29" w14:textId="1AB0CBD1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 xml:space="preserve">EE </w:t>
            </w:r>
            <w:proofErr w:type="gramStart"/>
            <w:r>
              <w:rPr>
                <w:rFonts w:ascii="Times New Roman" w:hAnsi="Times New Roman"/>
              </w:rPr>
              <w:t xml:space="preserve">(  </w:t>
            </w:r>
            <w:proofErr w:type="gramEnd"/>
            <w:r>
              <w:rPr>
                <w:rFonts w:ascii="Times New Roman" w:hAnsi="Times New Roman"/>
              </w:rPr>
              <w:t xml:space="preserve"> )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</w:tcPr>
          <w:p w14:paraId="66E6502A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5418BC1A" w14:textId="1161FDAE" w:rsidTr="003604BE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29065B07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73DEEFAF" w14:textId="1CE6F419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FD2FBD">
              <w:rPr>
                <w:rFonts w:ascii="Times New Roman" w:hAnsi="Times New Roman"/>
              </w:rPr>
              <w:t>A-32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4A9E0C1A" w14:textId="632F1ECC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FD2FBD">
              <w:rPr>
                <w:rFonts w:ascii="Times New Roman" w:hAnsi="Times New Roman"/>
              </w:rPr>
              <w:t>A-32</w:t>
            </w:r>
          </w:p>
        </w:tc>
        <w:tc>
          <w:tcPr>
            <w:tcW w:w="1890" w:type="dxa"/>
            <w:shd w:val="clear" w:color="auto" w:fill="FFFFFF" w:themeFill="background1"/>
          </w:tcPr>
          <w:p w14:paraId="2C432148" w14:textId="77777777" w:rsidR="005F05B7" w:rsidRDefault="005F05B7" w:rsidP="00237CB3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90" w:type="dxa"/>
            <w:shd w:val="clear" w:color="auto" w:fill="FFFFFF" w:themeFill="background1"/>
          </w:tcPr>
          <w:p w14:paraId="266086D9" w14:textId="77777777" w:rsidR="005F05B7" w:rsidRDefault="005F05B7" w:rsidP="00237CB3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6021F571" w14:textId="5AC5ADE4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AD0982">
              <w:rPr>
                <w:rFonts w:ascii="Times New Roman" w:hAnsi="Times New Roman"/>
              </w:rPr>
              <w:t>A-32</w:t>
            </w:r>
          </w:p>
        </w:tc>
        <w:tc>
          <w:tcPr>
            <w:tcW w:w="1733" w:type="dxa"/>
            <w:shd w:val="clear" w:color="auto" w:fill="BDD6EE" w:themeFill="accent5" w:themeFillTint="66"/>
          </w:tcPr>
          <w:p w14:paraId="11D1DC40" w14:textId="6CACE0A9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AD0982">
              <w:rPr>
                <w:rFonts w:ascii="Times New Roman" w:hAnsi="Times New Roman"/>
              </w:rPr>
              <w:t>A-32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</w:tcPr>
          <w:p w14:paraId="3AFB41D1" w14:textId="3F33B59F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 w:rsidRPr="00AD0982">
              <w:rPr>
                <w:rFonts w:ascii="Times New Roman" w:hAnsi="Times New Roman"/>
              </w:rPr>
              <w:t>A-32</w:t>
            </w:r>
          </w:p>
        </w:tc>
      </w:tr>
      <w:tr w:rsidR="005F05B7" w:rsidRPr="00C52F73" w14:paraId="73D9AFC0" w14:textId="78ECB508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734A8A29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0DA329BA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3986" w:type="dxa"/>
            <w:gridSpan w:val="2"/>
            <w:shd w:val="clear" w:color="auto" w:fill="auto"/>
            <w:vAlign w:val="center"/>
          </w:tcPr>
          <w:p w14:paraId="47848E86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435C8F3C" w14:textId="726E44B1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EE (RS1)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50EFC17E" w14:textId="14A4662D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18DEF0A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3BC38732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5726500C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4757E757" w14:textId="472A403B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01385F53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86" w:type="dxa"/>
            <w:gridSpan w:val="2"/>
            <w:shd w:val="clear" w:color="auto" w:fill="auto"/>
            <w:vAlign w:val="center"/>
          </w:tcPr>
          <w:p w14:paraId="6AADAF51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42BB129" w14:textId="31FED0D2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B384511" w14:textId="179DE44E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78BE687A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3BBAFF37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0FDDB43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20F67C01" w14:textId="7DC463EA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1252DF62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10505FDD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71" w:type="dxa"/>
            <w:shd w:val="clear" w:color="auto" w:fill="BDD6EE" w:themeFill="accent5" w:themeFillTint="66"/>
            <w:vAlign w:val="center"/>
          </w:tcPr>
          <w:p w14:paraId="767A49A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  <w:vAlign w:val="center"/>
          </w:tcPr>
          <w:p w14:paraId="4C6921A7" w14:textId="401242A8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783CD94F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51699D24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</w:tcPr>
          <w:p w14:paraId="5BBE4837" w14:textId="1793F69C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IN)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2DE55387" w14:textId="17FA33A2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51C22AF3" w14:textId="62EF1A1F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EE (RS1)</w:t>
            </w:r>
          </w:p>
        </w:tc>
      </w:tr>
      <w:tr w:rsidR="005F05B7" w:rsidRPr="00C52F73" w14:paraId="4500CD25" w14:textId="36C737E3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2AFFF008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  <w:vAlign w:val="center"/>
          </w:tcPr>
          <w:p w14:paraId="37A82931" w14:textId="1F4C39E9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2115" w:type="dxa"/>
            <w:shd w:val="clear" w:color="auto" w:fill="BDD6EE" w:themeFill="accent5" w:themeFillTint="66"/>
            <w:vAlign w:val="center"/>
          </w:tcPr>
          <w:p w14:paraId="4940FED0" w14:textId="4A56749D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5D7C4C60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048ADE6A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5E832C52" w14:textId="71C4841F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69483F3F" w14:textId="1B0D9858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13AF3E96" w14:textId="739A1DD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</w:tr>
      <w:tr w:rsidR="005F05B7" w:rsidRPr="00C52F73" w14:paraId="7E7ACF76" w14:textId="0C0A7A30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4ACAD750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E</w:t>
            </w:r>
          </w:p>
        </w:tc>
        <w:tc>
          <w:tcPr>
            <w:tcW w:w="1871" w:type="dxa"/>
            <w:shd w:val="clear" w:color="auto" w:fill="auto"/>
            <w:vAlign w:val="center"/>
          </w:tcPr>
          <w:p w14:paraId="62B2EDD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  <w:vAlign w:val="center"/>
          </w:tcPr>
          <w:p w14:paraId="055BC394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C6AB027" w14:textId="153EFB4D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EE (GF1)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3F4822A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26324F5D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513" w:type="dxa"/>
            <w:gridSpan w:val="3"/>
            <w:shd w:val="clear" w:color="auto" w:fill="auto"/>
          </w:tcPr>
          <w:p w14:paraId="731B6EE9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58B01F9D" w14:textId="1CBE32F9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4875D495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auto"/>
            <w:vAlign w:val="center"/>
          </w:tcPr>
          <w:p w14:paraId="6B693590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auto"/>
            <w:vAlign w:val="center"/>
          </w:tcPr>
          <w:p w14:paraId="3E38C28F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28CBB7F" w14:textId="7A729E4E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C01BEEC" w14:textId="3F22FD3B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3A0617A9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513" w:type="dxa"/>
            <w:gridSpan w:val="3"/>
            <w:shd w:val="clear" w:color="auto" w:fill="auto"/>
          </w:tcPr>
          <w:p w14:paraId="16C68384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2100CC26" w14:textId="368253AA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77B9C0DE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2C290800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3986" w:type="dxa"/>
            <w:gridSpan w:val="2"/>
            <w:shd w:val="clear" w:color="auto" w:fill="auto"/>
          </w:tcPr>
          <w:p w14:paraId="3D24AB83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42D48D51" w14:textId="400222C2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MATH (SKPY)</w:t>
            </w:r>
          </w:p>
        </w:tc>
        <w:tc>
          <w:tcPr>
            <w:tcW w:w="1890" w:type="dxa"/>
            <w:shd w:val="clear" w:color="auto" w:fill="E2EFD9" w:themeFill="accent6" w:themeFillTint="33"/>
          </w:tcPr>
          <w:p w14:paraId="6F3E3643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auto"/>
            <w:vAlign w:val="center"/>
          </w:tcPr>
          <w:p w14:paraId="40B4A060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6C795C69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06DB2AAC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5B8D423F" w14:textId="186C57B9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36A4821B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3986" w:type="dxa"/>
            <w:gridSpan w:val="2"/>
            <w:shd w:val="clear" w:color="auto" w:fill="auto"/>
          </w:tcPr>
          <w:p w14:paraId="60201767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890" w:type="dxa"/>
            <w:shd w:val="clear" w:color="auto" w:fill="E2EFD9" w:themeFill="accent6" w:themeFillTint="33"/>
          </w:tcPr>
          <w:p w14:paraId="4A2EC334" w14:textId="77D2A230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7F03743C" w14:textId="66A4FD6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507" w:type="dxa"/>
            <w:shd w:val="clear" w:color="auto" w:fill="auto"/>
            <w:vAlign w:val="center"/>
          </w:tcPr>
          <w:p w14:paraId="428F138A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auto"/>
            <w:vAlign w:val="center"/>
          </w:tcPr>
          <w:p w14:paraId="05ED64C9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auto"/>
            <w:vAlign w:val="center"/>
          </w:tcPr>
          <w:p w14:paraId="7F4029B7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44E27B23" w14:textId="0D3A7E74" w:rsidTr="005F05B7">
        <w:trPr>
          <w:jc w:val="center"/>
        </w:trPr>
        <w:tc>
          <w:tcPr>
            <w:tcW w:w="959" w:type="dxa"/>
            <w:gridSpan w:val="2"/>
            <w:vMerge w:val="restart"/>
            <w:shd w:val="clear" w:color="auto" w:fill="auto"/>
            <w:vAlign w:val="center"/>
          </w:tcPr>
          <w:p w14:paraId="553352F6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2D028CAC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1871" w:type="dxa"/>
            <w:shd w:val="clear" w:color="auto" w:fill="BDD6EE" w:themeFill="accent5" w:themeFillTint="66"/>
          </w:tcPr>
          <w:p w14:paraId="55DB6C23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2115" w:type="dxa"/>
            <w:shd w:val="clear" w:color="auto" w:fill="BDD6EE" w:themeFill="accent5" w:themeFillTint="66"/>
          </w:tcPr>
          <w:p w14:paraId="5DD069C2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3780" w:type="dxa"/>
            <w:gridSpan w:val="2"/>
            <w:shd w:val="clear" w:color="auto" w:fill="auto"/>
          </w:tcPr>
          <w:p w14:paraId="1F7618A9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109CD56D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6BB47BC1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05FC8E0F" w14:textId="7BF1786D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F05B7" w:rsidRPr="00C52F73" w14:paraId="2EAAAEAD" w14:textId="016ABF55" w:rsidTr="005F05B7">
        <w:trPr>
          <w:jc w:val="center"/>
        </w:trPr>
        <w:tc>
          <w:tcPr>
            <w:tcW w:w="959" w:type="dxa"/>
            <w:gridSpan w:val="2"/>
            <w:vMerge/>
            <w:shd w:val="clear" w:color="auto" w:fill="auto"/>
            <w:vAlign w:val="center"/>
          </w:tcPr>
          <w:p w14:paraId="3F9AD591" w14:textId="77777777" w:rsidR="005F05B7" w:rsidRPr="00C52F73" w:rsidRDefault="005F05B7" w:rsidP="00237CB3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871" w:type="dxa"/>
            <w:shd w:val="clear" w:color="auto" w:fill="BDD6EE" w:themeFill="accent5" w:themeFillTint="66"/>
          </w:tcPr>
          <w:p w14:paraId="31FFEC13" w14:textId="629A3CE5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2115" w:type="dxa"/>
            <w:shd w:val="clear" w:color="auto" w:fill="BDD6EE" w:themeFill="accent5" w:themeFillTint="66"/>
          </w:tcPr>
          <w:p w14:paraId="42106AEC" w14:textId="521F0D49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3780" w:type="dxa"/>
            <w:gridSpan w:val="2"/>
            <w:shd w:val="clear" w:color="auto" w:fill="auto"/>
          </w:tcPr>
          <w:p w14:paraId="0AE2A74B" w14:textId="77777777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  <w:tc>
          <w:tcPr>
            <w:tcW w:w="1507" w:type="dxa"/>
            <w:shd w:val="clear" w:color="auto" w:fill="BDD6EE" w:themeFill="accent5" w:themeFillTint="66"/>
            <w:vAlign w:val="center"/>
          </w:tcPr>
          <w:p w14:paraId="3438ADA1" w14:textId="0C4D792C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33" w:type="dxa"/>
            <w:shd w:val="clear" w:color="auto" w:fill="BDD6EE" w:themeFill="accent5" w:themeFillTint="66"/>
            <w:vAlign w:val="center"/>
          </w:tcPr>
          <w:p w14:paraId="7D69DAF7" w14:textId="132E43AF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80" w:type="dxa"/>
            <w:gridSpan w:val="2"/>
            <w:shd w:val="clear" w:color="auto" w:fill="BDD6EE" w:themeFill="accent5" w:themeFillTint="66"/>
            <w:vAlign w:val="center"/>
          </w:tcPr>
          <w:p w14:paraId="610241FF" w14:textId="70E75AFA" w:rsidR="005F05B7" w:rsidRPr="00F9095D" w:rsidRDefault="005F05B7" w:rsidP="00237CB3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</w:tr>
    </w:tbl>
    <w:p w14:paraId="055109A0" w14:textId="77777777" w:rsidR="005C6DE8" w:rsidRPr="00743CE5" w:rsidRDefault="005C6DE8" w:rsidP="00484038">
      <w:pPr>
        <w:spacing w:after="0" w:line="240" w:lineRule="auto"/>
        <w:rPr>
          <w:rFonts w:ascii="Times New Roman" w:hAnsi="Times New Roman"/>
          <w:b/>
          <w:sz w:val="32"/>
        </w:rPr>
      </w:pPr>
    </w:p>
    <w:p w14:paraId="79EA021D" w14:textId="0D24930F" w:rsidR="000F56F2" w:rsidRDefault="005F2813" w:rsidP="005F2813">
      <w:pPr>
        <w:pStyle w:val="Heading1"/>
        <w:tabs>
          <w:tab w:val="center" w:pos="7200"/>
          <w:tab w:val="right" w:pos="14400"/>
        </w:tabs>
        <w:jc w:val="left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lastRenderedPageBreak/>
        <w:tab/>
      </w:r>
    </w:p>
    <w:p w14:paraId="7B90A53E" w14:textId="262F4937" w:rsidR="00DA4962" w:rsidRPr="00743CE5" w:rsidRDefault="00DA4962" w:rsidP="00A10634">
      <w:pPr>
        <w:pStyle w:val="Heading1"/>
        <w:tabs>
          <w:tab w:val="center" w:pos="7200"/>
          <w:tab w:val="right" w:pos="14400"/>
        </w:tabs>
        <w:rPr>
          <w:rFonts w:ascii="Times New Roman" w:hAnsi="Times New Roman"/>
          <w:b/>
          <w:sz w:val="32"/>
        </w:rPr>
      </w:pPr>
      <w:r w:rsidRPr="00743CE5">
        <w:rPr>
          <w:rFonts w:ascii="Times New Roman" w:hAnsi="Times New Roman"/>
          <w:b/>
          <w:sz w:val="32"/>
        </w:rPr>
        <w:t>VEER SURENDRA SAI UNIVERSITY OF TECHNOLOGY, ODISHA, BURLA</w:t>
      </w:r>
    </w:p>
    <w:p w14:paraId="1092968C" w14:textId="421B6661" w:rsidR="000F56F2" w:rsidRDefault="00DA4962" w:rsidP="00A10634">
      <w:pPr>
        <w:spacing w:after="0" w:line="240" w:lineRule="auto"/>
        <w:jc w:val="center"/>
        <w:rPr>
          <w:rFonts w:ascii="Times New Roman" w:hAnsi="Times New Roman"/>
          <w:b/>
          <w:sz w:val="32"/>
        </w:rPr>
      </w:pPr>
      <w:r w:rsidRPr="00743CE5">
        <w:rPr>
          <w:rFonts w:ascii="Times New Roman" w:hAnsi="Times New Roman"/>
          <w:b/>
          <w:sz w:val="32"/>
        </w:rPr>
        <w:t xml:space="preserve">TIME TABLE FOR </w:t>
      </w:r>
      <w:r>
        <w:rPr>
          <w:rFonts w:ascii="Times New Roman" w:hAnsi="Times New Roman"/>
          <w:b/>
          <w:sz w:val="32"/>
        </w:rPr>
        <w:t>3</w:t>
      </w:r>
      <w:r w:rsidRPr="00F70597">
        <w:rPr>
          <w:rFonts w:ascii="Times New Roman" w:hAnsi="Times New Roman"/>
          <w:b/>
          <w:sz w:val="32"/>
          <w:vertAlign w:val="superscript"/>
        </w:rPr>
        <w:t>RD</w:t>
      </w:r>
      <w:r>
        <w:rPr>
          <w:rFonts w:ascii="Times New Roman" w:hAnsi="Times New Roman"/>
          <w:b/>
          <w:sz w:val="32"/>
        </w:rPr>
        <w:t xml:space="preserve"> </w:t>
      </w:r>
      <w:r w:rsidRPr="00743CE5">
        <w:rPr>
          <w:rFonts w:ascii="Times New Roman" w:hAnsi="Times New Roman"/>
          <w:b/>
          <w:sz w:val="32"/>
        </w:rPr>
        <w:t xml:space="preserve">SEMESTER </w:t>
      </w:r>
      <w:proofErr w:type="gramStart"/>
      <w:r>
        <w:rPr>
          <w:rFonts w:ascii="Times New Roman" w:hAnsi="Times New Roman"/>
          <w:b/>
          <w:sz w:val="32"/>
        </w:rPr>
        <w:t>B.TECH</w:t>
      </w:r>
      <w:proofErr w:type="gramEnd"/>
      <w:r w:rsidRPr="00743CE5">
        <w:rPr>
          <w:rFonts w:ascii="Times New Roman" w:hAnsi="Times New Roman"/>
          <w:b/>
          <w:sz w:val="32"/>
        </w:rPr>
        <w:t xml:space="preserve"> EFFECTIVE </w:t>
      </w:r>
      <w:r>
        <w:rPr>
          <w:rFonts w:ascii="Times New Roman" w:hAnsi="Times New Roman"/>
          <w:b/>
          <w:sz w:val="32"/>
        </w:rPr>
        <w:t>FROM ..............</w:t>
      </w:r>
    </w:p>
    <w:p w14:paraId="17334874" w14:textId="77777777" w:rsidR="000F56F2" w:rsidRPr="00743CE5" w:rsidRDefault="000F56F2" w:rsidP="003B0273">
      <w:pPr>
        <w:spacing w:after="0" w:line="240" w:lineRule="auto"/>
        <w:rPr>
          <w:rFonts w:ascii="Times New Roman" w:hAnsi="Times New Roman"/>
          <w:b/>
          <w:sz w:val="32"/>
        </w:rPr>
      </w:pPr>
    </w:p>
    <w:tbl>
      <w:tblPr>
        <w:tblW w:w="143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88"/>
        <w:gridCol w:w="2076"/>
        <w:gridCol w:w="41"/>
        <w:gridCol w:w="2117"/>
        <w:gridCol w:w="1709"/>
        <w:gridCol w:w="1979"/>
        <w:gridCol w:w="1717"/>
        <w:gridCol w:w="1701"/>
        <w:gridCol w:w="1979"/>
      </w:tblGrid>
      <w:tr w:rsidR="005F05B7" w:rsidRPr="00C52F73" w14:paraId="397562DF" w14:textId="69844F04" w:rsidTr="005F05B7">
        <w:trPr>
          <w:jc w:val="center"/>
        </w:trPr>
        <w:tc>
          <w:tcPr>
            <w:tcW w:w="988" w:type="dxa"/>
            <w:shd w:val="clear" w:color="auto" w:fill="auto"/>
            <w:vAlign w:val="center"/>
          </w:tcPr>
          <w:p w14:paraId="3AC2E7EF" w14:textId="335D548D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Fri</w:t>
            </w:r>
          </w:p>
        </w:tc>
        <w:tc>
          <w:tcPr>
            <w:tcW w:w="2076" w:type="dxa"/>
            <w:shd w:val="clear" w:color="auto" w:fill="auto"/>
          </w:tcPr>
          <w:p w14:paraId="6248929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ST</w:t>
            </w:r>
          </w:p>
          <w:p w14:paraId="152C91BC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9.00AM -</w:t>
            </w:r>
          </w:p>
          <w:p w14:paraId="69DF9BD5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</w:t>
            </w:r>
          </w:p>
        </w:tc>
        <w:tc>
          <w:tcPr>
            <w:tcW w:w="2158" w:type="dxa"/>
            <w:gridSpan w:val="2"/>
            <w:shd w:val="clear" w:color="auto" w:fill="auto"/>
          </w:tcPr>
          <w:p w14:paraId="426A1F9B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ND</w:t>
            </w:r>
          </w:p>
          <w:p w14:paraId="7C4B665B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0.00AM -</w:t>
            </w:r>
          </w:p>
          <w:p w14:paraId="73A2A438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</w:t>
            </w:r>
          </w:p>
        </w:tc>
        <w:tc>
          <w:tcPr>
            <w:tcW w:w="1709" w:type="dxa"/>
            <w:shd w:val="clear" w:color="auto" w:fill="auto"/>
          </w:tcPr>
          <w:p w14:paraId="4182FF9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 xml:space="preserve"> 3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RD</w:t>
            </w:r>
          </w:p>
          <w:p w14:paraId="59941873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1.00 AM -</w:t>
            </w:r>
          </w:p>
          <w:p w14:paraId="217AD064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</w:t>
            </w:r>
          </w:p>
        </w:tc>
        <w:tc>
          <w:tcPr>
            <w:tcW w:w="1979" w:type="dxa"/>
            <w:shd w:val="clear" w:color="auto" w:fill="auto"/>
          </w:tcPr>
          <w:p w14:paraId="7F995348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381CF1E2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2.00 PM -</w:t>
            </w:r>
          </w:p>
          <w:p w14:paraId="4978475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1.00 PM</w:t>
            </w:r>
          </w:p>
        </w:tc>
        <w:tc>
          <w:tcPr>
            <w:tcW w:w="1717" w:type="dxa"/>
            <w:shd w:val="clear" w:color="auto" w:fill="auto"/>
          </w:tcPr>
          <w:p w14:paraId="26559F16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5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3DC4D799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2.00 PM -</w:t>
            </w:r>
          </w:p>
          <w:p w14:paraId="438FE2CC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</w:t>
            </w:r>
          </w:p>
        </w:tc>
        <w:tc>
          <w:tcPr>
            <w:tcW w:w="1701" w:type="dxa"/>
            <w:shd w:val="clear" w:color="auto" w:fill="auto"/>
          </w:tcPr>
          <w:p w14:paraId="01FC7A44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6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>TH</w:t>
            </w:r>
          </w:p>
          <w:p w14:paraId="4DEB2120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3.00 PM -</w:t>
            </w:r>
          </w:p>
          <w:p w14:paraId="506298BA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</w:t>
            </w:r>
          </w:p>
        </w:tc>
        <w:tc>
          <w:tcPr>
            <w:tcW w:w="1979" w:type="dxa"/>
            <w:shd w:val="clear" w:color="auto" w:fill="auto"/>
          </w:tcPr>
          <w:p w14:paraId="7189E8B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  <w:vertAlign w:val="superscript"/>
              </w:rPr>
            </w:pPr>
            <w:r w:rsidRPr="00C52F73">
              <w:rPr>
                <w:rFonts w:ascii="Times New Roman" w:hAnsi="Times New Roman"/>
                <w:b/>
              </w:rPr>
              <w:t>7</w:t>
            </w:r>
            <w:r w:rsidRPr="00C52F73">
              <w:rPr>
                <w:rFonts w:ascii="Times New Roman" w:hAnsi="Times New Roman"/>
                <w:b/>
                <w:vertAlign w:val="superscript"/>
              </w:rPr>
              <w:t xml:space="preserve">TH  </w:t>
            </w:r>
          </w:p>
          <w:p w14:paraId="52B1A9D1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4.00 PM -</w:t>
            </w:r>
          </w:p>
          <w:p w14:paraId="04CCA227" w14:textId="77777777" w:rsidR="005F05B7" w:rsidRPr="00C52F73" w:rsidRDefault="005F05B7" w:rsidP="00080B75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C52F73">
              <w:rPr>
                <w:rFonts w:ascii="Times New Roman" w:hAnsi="Times New Roman"/>
                <w:b/>
              </w:rPr>
              <w:t>5.00 PM</w:t>
            </w:r>
          </w:p>
        </w:tc>
      </w:tr>
      <w:tr w:rsidR="005F05B7" w:rsidRPr="00C52F73" w14:paraId="18DD60A8" w14:textId="6A63AD53" w:rsidTr="009110EF">
        <w:trPr>
          <w:trHeight w:val="354"/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675EE165" w14:textId="77777777" w:rsidR="005F05B7" w:rsidRPr="00C52F73" w:rsidRDefault="005F05B7" w:rsidP="002F46CE">
            <w:pPr>
              <w:spacing w:line="240" w:lineRule="auto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`CM</w:t>
            </w:r>
          </w:p>
        </w:tc>
        <w:tc>
          <w:tcPr>
            <w:tcW w:w="2076" w:type="dxa"/>
            <w:shd w:val="clear" w:color="auto" w:fill="E2EFD9" w:themeFill="accent6" w:themeFillTint="33"/>
          </w:tcPr>
          <w:p w14:paraId="3DF9DE78" w14:textId="76F9ED30" w:rsidR="005F05B7" w:rsidRPr="004A3F16" w:rsidRDefault="005F05B7" w:rsidP="002F46C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</w:tcPr>
          <w:p w14:paraId="35D88852" w14:textId="4845BAFD" w:rsidR="005F05B7" w:rsidRPr="004A3F16" w:rsidRDefault="005F05B7" w:rsidP="002F46C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SRM)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4EF28CC0" w14:textId="77777777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4A0E8F38" w14:textId="77777777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2B993FA5" w14:textId="17E0B55D" w:rsidR="005F05B7" w:rsidRPr="004A3F16" w:rsidRDefault="003C3793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GF3)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312B70CA" w14:textId="77777777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E2EFD9" w:themeFill="accent6" w:themeFillTint="33"/>
          </w:tcPr>
          <w:p w14:paraId="6A92B2AC" w14:textId="77777777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5A118CE6" w14:textId="68D4DDAE" w:rsidTr="009110EF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7FD1BD48" w14:textId="77777777" w:rsidR="005F05B7" w:rsidRPr="00C52F73" w:rsidRDefault="005F05B7" w:rsidP="002F46CE">
            <w:pPr>
              <w:spacing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E2EFD9" w:themeFill="accent6" w:themeFillTint="33"/>
          </w:tcPr>
          <w:p w14:paraId="2C577276" w14:textId="5073A0E7" w:rsidR="005F05B7" w:rsidRPr="004A3F16" w:rsidRDefault="005F05B7" w:rsidP="002F46CE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</w:tcPr>
          <w:p w14:paraId="31CEE3B9" w14:textId="7EF0B068" w:rsidR="005F05B7" w:rsidRPr="004A3F16" w:rsidRDefault="005F05B7" w:rsidP="002F46CE">
            <w:pPr>
              <w:spacing w:after="0" w:line="36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6902F54A" w14:textId="77777777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318903DB" w14:textId="77777777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7065B894" w14:textId="4421DA4D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096705AC" w14:textId="61C08986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979" w:type="dxa"/>
            <w:shd w:val="clear" w:color="auto" w:fill="E2EFD9" w:themeFill="accent6" w:themeFillTint="33"/>
            <w:vAlign w:val="center"/>
          </w:tcPr>
          <w:p w14:paraId="50514D5B" w14:textId="3268B372" w:rsidR="005F05B7" w:rsidRPr="004A3F16" w:rsidRDefault="005F05B7" w:rsidP="002F46C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</w:tr>
      <w:tr w:rsidR="005F05B7" w:rsidRPr="00C52F73" w14:paraId="3A9DAC15" w14:textId="1D90AA03" w:rsidTr="001B4674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6E574285" w14:textId="77777777" w:rsidR="005F05B7" w:rsidRPr="00C52F73" w:rsidRDefault="005F05B7" w:rsidP="0000578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249FE8E5" w14:textId="77777777" w:rsidR="005F05B7" w:rsidRPr="00C52F73" w:rsidRDefault="005F05B7" w:rsidP="0000578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2076" w:type="dxa"/>
            <w:shd w:val="clear" w:color="auto" w:fill="E2EFD9" w:themeFill="accent6" w:themeFillTint="33"/>
          </w:tcPr>
          <w:p w14:paraId="25B66758" w14:textId="25819EFB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8" w:type="dxa"/>
            <w:gridSpan w:val="2"/>
            <w:shd w:val="clear" w:color="auto" w:fill="E2EFD9" w:themeFill="accent6" w:themeFillTint="33"/>
          </w:tcPr>
          <w:p w14:paraId="61A75FC0" w14:textId="60A3D616" w:rsidR="005F05B7" w:rsidRPr="004A3F16" w:rsidRDefault="003C3793" w:rsidP="0000578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6D113F36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49B2DB20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6D8D32AA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E2EFD9" w:themeFill="accent6" w:themeFillTint="33"/>
          </w:tcPr>
          <w:p w14:paraId="7A5C822D" w14:textId="5E459668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GF2)</w:t>
            </w:r>
          </w:p>
        </w:tc>
        <w:tc>
          <w:tcPr>
            <w:tcW w:w="1979" w:type="dxa"/>
            <w:shd w:val="clear" w:color="auto" w:fill="E2EFD9" w:themeFill="accent6" w:themeFillTint="33"/>
          </w:tcPr>
          <w:p w14:paraId="5CDD8E01" w14:textId="761F83D1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3033E7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2)</w:t>
            </w:r>
          </w:p>
        </w:tc>
      </w:tr>
      <w:tr w:rsidR="00F07A62" w:rsidRPr="00C52F73" w14:paraId="0FEC3819" w14:textId="3D850A43" w:rsidTr="001B4674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4DDF74CC" w14:textId="77777777" w:rsidR="00F07A62" w:rsidRPr="00C52F73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E2EFD9" w:themeFill="accent6" w:themeFillTint="33"/>
            <w:vAlign w:val="center"/>
          </w:tcPr>
          <w:p w14:paraId="1090A7C7" w14:textId="187C7B5B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  <w:vAlign w:val="center"/>
          </w:tcPr>
          <w:p w14:paraId="188145D4" w14:textId="7A950C0D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326082E6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3B8A83D4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4BF0206D" w14:textId="6518EFEF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0D75606E" w14:textId="51D6F4BE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979" w:type="dxa"/>
            <w:shd w:val="clear" w:color="auto" w:fill="E2EFD9" w:themeFill="accent6" w:themeFillTint="33"/>
            <w:vAlign w:val="center"/>
          </w:tcPr>
          <w:p w14:paraId="5618C937" w14:textId="7BF874E3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</w:tr>
      <w:tr w:rsidR="005F05B7" w:rsidRPr="00C52F73" w14:paraId="39A6946B" w14:textId="51D47E3F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430C6E2" w14:textId="77777777" w:rsidR="005F05B7" w:rsidRPr="00C52F73" w:rsidRDefault="005F05B7" w:rsidP="0000578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E</w:t>
            </w:r>
          </w:p>
          <w:p w14:paraId="0E4AC7F6" w14:textId="77777777" w:rsidR="005F05B7" w:rsidRPr="00C52F73" w:rsidRDefault="005F05B7" w:rsidP="0000578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4234" w:type="dxa"/>
            <w:gridSpan w:val="3"/>
            <w:shd w:val="clear" w:color="auto" w:fill="auto"/>
            <w:vAlign w:val="center"/>
          </w:tcPr>
          <w:p w14:paraId="65E5E595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3FA56E54" w14:textId="4B3601ED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0214D1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3)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48866741" w14:textId="0858EFE6" w:rsidR="005F05B7" w:rsidRPr="004A3F16" w:rsidRDefault="003C3793" w:rsidP="0000578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717" w:type="dxa"/>
            <w:shd w:val="clear" w:color="auto" w:fill="FFFFFF" w:themeFill="background1"/>
            <w:vAlign w:val="center"/>
          </w:tcPr>
          <w:p w14:paraId="6734012D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11E1003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  <w:vAlign w:val="center"/>
          </w:tcPr>
          <w:p w14:paraId="095915D0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47FAC398" w14:textId="66D221F1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4698AE21" w14:textId="77777777" w:rsidR="005F05B7" w:rsidRPr="00C52F73" w:rsidRDefault="005F05B7" w:rsidP="00005780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34" w:type="dxa"/>
            <w:gridSpan w:val="3"/>
            <w:shd w:val="clear" w:color="auto" w:fill="auto"/>
            <w:vAlign w:val="center"/>
          </w:tcPr>
          <w:p w14:paraId="6A5CF8FC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0BC8C2F4" w14:textId="4BAAA0BE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2FEBB13B" w14:textId="6BE567C5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30</w:t>
            </w:r>
          </w:p>
        </w:tc>
        <w:tc>
          <w:tcPr>
            <w:tcW w:w="1717" w:type="dxa"/>
            <w:shd w:val="clear" w:color="auto" w:fill="FFFFFF" w:themeFill="background1"/>
            <w:vAlign w:val="center"/>
          </w:tcPr>
          <w:p w14:paraId="7FFAECD0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85BD33C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  <w:vAlign w:val="center"/>
          </w:tcPr>
          <w:p w14:paraId="55C37F62" w14:textId="77777777" w:rsidR="005F05B7" w:rsidRPr="004A3F16" w:rsidRDefault="005F05B7" w:rsidP="00005780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12E15" w:rsidRPr="00C52F73" w14:paraId="27CBA95A" w14:textId="429CB04D" w:rsidTr="001E487A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0A21E230" w14:textId="77777777" w:rsidR="00512E15" w:rsidRPr="00C52F73" w:rsidRDefault="00512E15" w:rsidP="00512E1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50EEFD44" w14:textId="77777777" w:rsidR="00512E15" w:rsidRPr="00C52F73" w:rsidRDefault="00512E15" w:rsidP="00512E1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2076" w:type="dxa"/>
            <w:shd w:val="clear" w:color="auto" w:fill="E2EFD9" w:themeFill="accent6" w:themeFillTint="33"/>
            <w:vAlign w:val="center"/>
          </w:tcPr>
          <w:p w14:paraId="7B76EB86" w14:textId="4B926107" w:rsidR="00512E15" w:rsidRPr="004A3F16" w:rsidRDefault="00512E15" w:rsidP="00512E1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OS (MKS)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</w:tcPr>
          <w:p w14:paraId="1C365B02" w14:textId="3E5F4DAC" w:rsidR="00512E15" w:rsidRPr="004A3F16" w:rsidRDefault="00512E15" w:rsidP="00512E1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auto"/>
            <w:vAlign w:val="center"/>
          </w:tcPr>
          <w:p w14:paraId="6C4E21C8" w14:textId="77777777" w:rsidR="00512E15" w:rsidRPr="004A3F16" w:rsidRDefault="00512E15" w:rsidP="00512E1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0C72EF7E" w14:textId="77777777" w:rsidR="00512E15" w:rsidRPr="004A3F16" w:rsidRDefault="00512E15" w:rsidP="00512E1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305A75BD" w14:textId="16F5C96F" w:rsidR="00512E15" w:rsidRPr="004A3F16" w:rsidRDefault="00512E15" w:rsidP="00512E1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 (GF1)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196399A5" w14:textId="04934FCD" w:rsidR="00512E15" w:rsidRPr="004A3F16" w:rsidRDefault="00512E15" w:rsidP="00512E1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 (GF1)</w:t>
            </w:r>
          </w:p>
        </w:tc>
        <w:tc>
          <w:tcPr>
            <w:tcW w:w="1979" w:type="dxa"/>
            <w:shd w:val="clear" w:color="auto" w:fill="E2EFD9" w:themeFill="accent6" w:themeFillTint="33"/>
            <w:vAlign w:val="center"/>
          </w:tcPr>
          <w:p w14:paraId="1D0A1B72" w14:textId="77777777" w:rsidR="00512E15" w:rsidRPr="004A3F16" w:rsidRDefault="00512E15" w:rsidP="00512E1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578FF9C6" w14:textId="5F17488F" w:rsidTr="001B4674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4B2C995E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E2EFD9" w:themeFill="accent6" w:themeFillTint="33"/>
            <w:vAlign w:val="center"/>
          </w:tcPr>
          <w:p w14:paraId="0904836B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  <w:vAlign w:val="center"/>
          </w:tcPr>
          <w:p w14:paraId="0D32524D" w14:textId="533F5A56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5E8C10D0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3E6DE84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19750181" w14:textId="56E78260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38C76231" w14:textId="096DDA39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979" w:type="dxa"/>
            <w:shd w:val="clear" w:color="auto" w:fill="E2EFD9" w:themeFill="accent6" w:themeFillTint="33"/>
            <w:vAlign w:val="center"/>
          </w:tcPr>
          <w:p w14:paraId="540ED1B5" w14:textId="0D361203" w:rsidR="005F05B7" w:rsidRPr="004A3F16" w:rsidRDefault="00CA4E01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</w:tr>
      <w:tr w:rsidR="005F05B7" w:rsidRPr="00C52F73" w14:paraId="60979EC3" w14:textId="1E986A0F" w:rsidTr="00E96332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496E05C8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E</w:t>
            </w:r>
          </w:p>
          <w:p w14:paraId="1CE0B63B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2117" w:type="dxa"/>
            <w:gridSpan w:val="2"/>
            <w:shd w:val="clear" w:color="auto" w:fill="auto"/>
          </w:tcPr>
          <w:p w14:paraId="78489360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17" w:type="dxa"/>
            <w:shd w:val="clear" w:color="auto" w:fill="auto"/>
          </w:tcPr>
          <w:p w14:paraId="73BBB079" w14:textId="73BEC2EA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026E1742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547EF7D9" w14:textId="1D508AF3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auto"/>
          </w:tcPr>
          <w:p w14:paraId="25F71481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80" w:type="dxa"/>
            <w:gridSpan w:val="2"/>
            <w:shd w:val="clear" w:color="auto" w:fill="C189F7"/>
          </w:tcPr>
          <w:p w14:paraId="12DA6D16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-- Python Lab -----</w:t>
            </w:r>
          </w:p>
        </w:tc>
      </w:tr>
      <w:tr w:rsidR="005F05B7" w:rsidRPr="00C52F73" w14:paraId="239174DE" w14:textId="49663A8C" w:rsidTr="00E9633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3B27A67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17" w:type="dxa"/>
            <w:gridSpan w:val="2"/>
            <w:shd w:val="clear" w:color="auto" w:fill="auto"/>
          </w:tcPr>
          <w:p w14:paraId="13887982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17" w:type="dxa"/>
            <w:shd w:val="clear" w:color="auto" w:fill="auto"/>
          </w:tcPr>
          <w:p w14:paraId="610E99E8" w14:textId="19EC265D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083346FB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3236BBAA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-227</w:t>
            </w:r>
          </w:p>
        </w:tc>
        <w:tc>
          <w:tcPr>
            <w:tcW w:w="1717" w:type="dxa"/>
            <w:shd w:val="clear" w:color="auto" w:fill="auto"/>
          </w:tcPr>
          <w:p w14:paraId="78CA303C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80" w:type="dxa"/>
            <w:gridSpan w:val="2"/>
            <w:shd w:val="clear" w:color="auto" w:fill="C189F7"/>
          </w:tcPr>
          <w:p w14:paraId="7FA978EF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11</w:t>
            </w:r>
          </w:p>
        </w:tc>
      </w:tr>
      <w:tr w:rsidR="005F05B7" w:rsidRPr="00C52F73" w14:paraId="5DDB60AD" w14:textId="59E2CB03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1E3D2EDC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MME</w:t>
            </w:r>
          </w:p>
        </w:tc>
        <w:tc>
          <w:tcPr>
            <w:tcW w:w="2076" w:type="dxa"/>
            <w:shd w:val="clear" w:color="auto" w:fill="auto"/>
          </w:tcPr>
          <w:p w14:paraId="2C3B68F8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8" w:type="dxa"/>
            <w:gridSpan w:val="2"/>
            <w:shd w:val="clear" w:color="auto" w:fill="auto"/>
          </w:tcPr>
          <w:p w14:paraId="7E36AAA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123E1AEB" w14:textId="0852039A" w:rsidR="005F05B7" w:rsidRPr="004A3F16" w:rsidRDefault="00A34102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GF4)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739B7738" w14:textId="27BB8ADE" w:rsidR="005F05B7" w:rsidRPr="004A3F16" w:rsidRDefault="00A34102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B(PB)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2E3994FC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721541EA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348E9AF4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47E1F6D1" w14:textId="61516EB7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4418A51D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auto"/>
            <w:vAlign w:val="center"/>
          </w:tcPr>
          <w:p w14:paraId="00832254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8" w:type="dxa"/>
            <w:gridSpan w:val="2"/>
            <w:shd w:val="clear" w:color="auto" w:fill="auto"/>
            <w:vAlign w:val="center"/>
          </w:tcPr>
          <w:p w14:paraId="41C8AD5C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4AAF68C8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4653951A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21</w:t>
            </w:r>
          </w:p>
        </w:tc>
        <w:tc>
          <w:tcPr>
            <w:tcW w:w="1717" w:type="dxa"/>
            <w:shd w:val="clear" w:color="auto" w:fill="auto"/>
            <w:vAlign w:val="center"/>
          </w:tcPr>
          <w:p w14:paraId="0F8BD520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027BD577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63B8E97B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61EBE405" w14:textId="102C3A75" w:rsidTr="00F07A62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42C68651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PE</w:t>
            </w:r>
          </w:p>
        </w:tc>
        <w:tc>
          <w:tcPr>
            <w:tcW w:w="2076" w:type="dxa"/>
            <w:shd w:val="clear" w:color="auto" w:fill="BDD6EE" w:themeFill="accent5" w:themeFillTint="66"/>
          </w:tcPr>
          <w:p w14:paraId="551BBBD3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PYTHON</w:t>
            </w:r>
          </w:p>
        </w:tc>
        <w:tc>
          <w:tcPr>
            <w:tcW w:w="2158" w:type="dxa"/>
            <w:gridSpan w:val="2"/>
            <w:shd w:val="clear" w:color="auto" w:fill="BDD6EE" w:themeFill="accent5" w:themeFillTint="66"/>
          </w:tcPr>
          <w:p w14:paraId="240164CC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 xml:space="preserve"> OB(PB)</w:t>
            </w:r>
          </w:p>
        </w:tc>
        <w:tc>
          <w:tcPr>
            <w:tcW w:w="3688" w:type="dxa"/>
            <w:gridSpan w:val="2"/>
            <w:shd w:val="clear" w:color="auto" w:fill="C189F7"/>
          </w:tcPr>
          <w:p w14:paraId="6484A31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----- Python Lab -----</w:t>
            </w:r>
          </w:p>
        </w:tc>
        <w:tc>
          <w:tcPr>
            <w:tcW w:w="1717" w:type="dxa"/>
            <w:shd w:val="clear" w:color="auto" w:fill="auto"/>
          </w:tcPr>
          <w:p w14:paraId="4F71F0BD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612D69C3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BDD6EE" w:themeFill="accent5" w:themeFillTint="66"/>
          </w:tcPr>
          <w:p w14:paraId="263F3548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4D8C456C" w14:textId="14F67FC4" w:rsidTr="00F07A62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1977DFE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BDD6EE" w:themeFill="accent5" w:themeFillTint="66"/>
          </w:tcPr>
          <w:p w14:paraId="1BC93B83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2158" w:type="dxa"/>
            <w:gridSpan w:val="2"/>
            <w:shd w:val="clear" w:color="auto" w:fill="BDD6EE" w:themeFill="accent5" w:themeFillTint="66"/>
          </w:tcPr>
          <w:p w14:paraId="11FCD9F3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3688" w:type="dxa"/>
            <w:gridSpan w:val="2"/>
            <w:shd w:val="clear" w:color="auto" w:fill="C189F7"/>
          </w:tcPr>
          <w:p w14:paraId="2C41EC16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11</w:t>
            </w:r>
          </w:p>
        </w:tc>
        <w:tc>
          <w:tcPr>
            <w:tcW w:w="1717" w:type="dxa"/>
            <w:shd w:val="clear" w:color="auto" w:fill="auto"/>
          </w:tcPr>
          <w:p w14:paraId="780AD34B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BDD6EE" w:themeFill="accent5" w:themeFillTint="66"/>
          </w:tcPr>
          <w:p w14:paraId="5258D324" w14:textId="54F4B549" w:rsidR="005F05B7" w:rsidRPr="004A3F16" w:rsidRDefault="00F07A62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34A8DF53" w14:textId="4ADBA236" w:rsidR="005F05B7" w:rsidRPr="004A3F16" w:rsidRDefault="00F07A62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-233</w:t>
            </w:r>
          </w:p>
        </w:tc>
      </w:tr>
      <w:tr w:rsidR="005F05B7" w:rsidRPr="00C52F73" w14:paraId="5600153D" w14:textId="6E5BF85C" w:rsidTr="001B4674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A2E74C2" w14:textId="64555526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CSE</w:t>
            </w:r>
            <w:r>
              <w:rPr>
                <w:rFonts w:ascii="Times New Roman" w:hAnsi="Times New Roman"/>
              </w:rPr>
              <w:t xml:space="preserve"> A</w:t>
            </w:r>
          </w:p>
        </w:tc>
        <w:tc>
          <w:tcPr>
            <w:tcW w:w="2076" w:type="dxa"/>
            <w:shd w:val="clear" w:color="auto" w:fill="E2EFD9" w:themeFill="accent6" w:themeFillTint="33"/>
          </w:tcPr>
          <w:p w14:paraId="3E8247EF" w14:textId="142797E9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MATH (</w:t>
            </w:r>
            <w:r w:rsidR="008918FF">
              <w:rPr>
                <w:rFonts w:ascii="Times New Roman" w:hAnsi="Times New Roman"/>
                <w:color w:val="000000" w:themeColor="text1"/>
              </w:rPr>
              <w:t>GF</w:t>
            </w:r>
            <w:r>
              <w:rPr>
                <w:rFonts w:ascii="Times New Roman" w:hAnsi="Times New Roman"/>
                <w:color w:val="000000" w:themeColor="text1"/>
              </w:rPr>
              <w:t>5</w:t>
            </w:r>
            <w:r w:rsidRPr="00ED710F">
              <w:rPr>
                <w:rFonts w:ascii="Times New Roman" w:hAnsi="Times New Roman"/>
                <w:color w:val="000000" w:themeColor="text1"/>
              </w:rPr>
              <w:t>)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</w:tcPr>
          <w:p w14:paraId="63422ECF" w14:textId="119CFAB6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RS2)</w:t>
            </w:r>
          </w:p>
        </w:tc>
        <w:tc>
          <w:tcPr>
            <w:tcW w:w="1709" w:type="dxa"/>
            <w:shd w:val="clear" w:color="auto" w:fill="auto"/>
          </w:tcPr>
          <w:p w14:paraId="7D0AB09C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</w:tcPr>
          <w:p w14:paraId="1E2642B7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</w:tcPr>
          <w:p w14:paraId="3CDA2BA4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E2EFD9" w:themeFill="accent6" w:themeFillTint="33"/>
          </w:tcPr>
          <w:p w14:paraId="18C8FF28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E2EFD9" w:themeFill="accent6" w:themeFillTint="33"/>
          </w:tcPr>
          <w:p w14:paraId="71F16D6E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F07A62" w:rsidRPr="00C52F73" w14:paraId="45C52F29" w14:textId="7D467F72" w:rsidTr="001B4674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5C3B9DCD" w14:textId="77777777" w:rsidR="00F07A62" w:rsidRPr="00C52F73" w:rsidRDefault="00F07A62" w:rsidP="00F07A6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E2EFD9" w:themeFill="accent6" w:themeFillTint="33"/>
          </w:tcPr>
          <w:p w14:paraId="4DDDDA3F" w14:textId="63864E26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</w:tcPr>
          <w:p w14:paraId="762196BD" w14:textId="3270F6ED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09" w:type="dxa"/>
            <w:shd w:val="clear" w:color="auto" w:fill="auto"/>
          </w:tcPr>
          <w:p w14:paraId="01A0C5A1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</w:tcPr>
          <w:p w14:paraId="0FCA536F" w14:textId="77777777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</w:tcPr>
          <w:p w14:paraId="5FEF87AA" w14:textId="03171A74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03346EE6" w14:textId="285E85AC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979" w:type="dxa"/>
            <w:shd w:val="clear" w:color="auto" w:fill="E2EFD9" w:themeFill="accent6" w:themeFillTint="33"/>
          </w:tcPr>
          <w:p w14:paraId="0D8F192B" w14:textId="4D3ACD6F" w:rsidR="00F07A62" w:rsidRPr="004A3F16" w:rsidRDefault="00F07A62" w:rsidP="00F07A62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</w:tr>
      <w:tr w:rsidR="005F05B7" w:rsidRPr="00C52F73" w14:paraId="7FF5F779" w14:textId="126FD80D" w:rsidTr="001B4674">
        <w:trPr>
          <w:jc w:val="center"/>
        </w:trPr>
        <w:tc>
          <w:tcPr>
            <w:tcW w:w="98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FA6B841" w14:textId="66866D92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B</w:t>
            </w:r>
          </w:p>
        </w:tc>
        <w:tc>
          <w:tcPr>
            <w:tcW w:w="2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9F7608A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23F808D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593362B5" w14:textId="033E743E" w:rsidR="005F05B7" w:rsidRPr="004A3F16" w:rsidRDefault="00736E6D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</w:t>
            </w:r>
            <w:r w:rsidR="00BA3B2D">
              <w:rPr>
                <w:rFonts w:ascii="Times New Roman" w:hAnsi="Times New Roman"/>
              </w:rPr>
              <w:t>GF</w:t>
            </w:r>
            <w:r>
              <w:rPr>
                <w:rFonts w:ascii="Times New Roman" w:hAnsi="Times New Roman"/>
              </w:rPr>
              <w:t>5)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235EB085" w14:textId="27740C41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RS2)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2A6A4FA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4E13C94F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81EC845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1724BF96" w14:textId="5283E2FB" w:rsidTr="001B4674">
        <w:trPr>
          <w:jc w:val="center"/>
        </w:trPr>
        <w:tc>
          <w:tcPr>
            <w:tcW w:w="98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A23D931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6C4FE691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504D4A9A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4033CE96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DD6EE" w:themeFill="accent5" w:themeFillTint="66"/>
          </w:tcPr>
          <w:p w14:paraId="1E8925C3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209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E7A7871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0B6B4F4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14:paraId="2ECD5AE5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73C40380" w14:textId="3FAFC223" w:rsidTr="003604BE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6AB5567F" w14:textId="4E266BEE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 (AIML)</w:t>
            </w:r>
          </w:p>
        </w:tc>
        <w:tc>
          <w:tcPr>
            <w:tcW w:w="2076" w:type="dxa"/>
            <w:shd w:val="clear" w:color="auto" w:fill="FFFFFF" w:themeFill="background1"/>
          </w:tcPr>
          <w:p w14:paraId="49C44511" w14:textId="77777777" w:rsidR="005F05B7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8" w:type="dxa"/>
            <w:gridSpan w:val="2"/>
            <w:shd w:val="clear" w:color="auto" w:fill="FFFFFF" w:themeFill="background1"/>
          </w:tcPr>
          <w:p w14:paraId="099A6B7B" w14:textId="77777777" w:rsidR="005F05B7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0419FA0C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BDD6EE" w:themeFill="accent5" w:themeFillTint="66"/>
          </w:tcPr>
          <w:p w14:paraId="739A3FD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FFFFFF" w:themeFill="background1"/>
          </w:tcPr>
          <w:p w14:paraId="7F906F73" w14:textId="294B02AE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6310864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</w:tcPr>
          <w:p w14:paraId="0BFC93F0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420CAFC5" w14:textId="1FF454FA" w:rsidTr="003604BE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15F2C78C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FFFFFF" w:themeFill="background1"/>
          </w:tcPr>
          <w:p w14:paraId="1DDDF810" w14:textId="77777777" w:rsidR="005F05B7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2158" w:type="dxa"/>
            <w:gridSpan w:val="2"/>
            <w:shd w:val="clear" w:color="auto" w:fill="FFFFFF" w:themeFill="background1"/>
          </w:tcPr>
          <w:p w14:paraId="67824C1C" w14:textId="77777777" w:rsidR="005F05B7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0CAEC742" w14:textId="5650E14E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 w:rsidRPr="00252045">
              <w:rPr>
                <w:rFonts w:ascii="Times New Roman" w:hAnsi="Times New Roman"/>
              </w:rPr>
              <w:t>A-32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281EF6D6" w14:textId="77E04EF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 w:rsidRPr="00252045">
              <w:rPr>
                <w:rFonts w:ascii="Times New Roman" w:hAnsi="Times New Roman"/>
              </w:rPr>
              <w:t>A-32</w:t>
            </w:r>
          </w:p>
        </w:tc>
        <w:tc>
          <w:tcPr>
            <w:tcW w:w="1717" w:type="dxa"/>
            <w:shd w:val="clear" w:color="auto" w:fill="FFFFFF" w:themeFill="background1"/>
          </w:tcPr>
          <w:p w14:paraId="46F02AA3" w14:textId="3DB28BA0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06A08037" w14:textId="6D8EF9AC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</w:tcPr>
          <w:p w14:paraId="56637F04" w14:textId="371CF926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2219B70A" w14:textId="17751C99" w:rsidTr="001B4674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38AF0CA4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2E84B3C4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2076" w:type="dxa"/>
            <w:shd w:val="clear" w:color="auto" w:fill="E2EFD9" w:themeFill="accent6" w:themeFillTint="33"/>
            <w:vAlign w:val="center"/>
          </w:tcPr>
          <w:p w14:paraId="33F124EB" w14:textId="6CEDE12C" w:rsidR="005F05B7" w:rsidRPr="004A3F16" w:rsidRDefault="00D344A3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RS1)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  <w:vAlign w:val="center"/>
          </w:tcPr>
          <w:p w14:paraId="4522267C" w14:textId="6252CFAF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IN)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4A2B3817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7713AA6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487D791A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109BB723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E2EFD9" w:themeFill="accent6" w:themeFillTint="33"/>
            <w:vAlign w:val="center"/>
          </w:tcPr>
          <w:p w14:paraId="40CD6147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CA4E01" w:rsidRPr="00C52F73" w14:paraId="72BE4EF4" w14:textId="06BBFC28" w:rsidTr="001B4674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4F8FB0BB" w14:textId="77777777" w:rsidR="00CA4E01" w:rsidRPr="00C52F73" w:rsidRDefault="00CA4E01" w:rsidP="00CA4E0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E2EFD9" w:themeFill="accent6" w:themeFillTint="33"/>
            <w:vAlign w:val="center"/>
          </w:tcPr>
          <w:p w14:paraId="567BD551" w14:textId="7A77B1F2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  <w:vAlign w:val="center"/>
          </w:tcPr>
          <w:p w14:paraId="67B36708" w14:textId="5CF28008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09" w:type="dxa"/>
            <w:shd w:val="clear" w:color="auto" w:fill="auto"/>
            <w:vAlign w:val="center"/>
          </w:tcPr>
          <w:p w14:paraId="6884793E" w14:textId="77777777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3D2C2979" w14:textId="77777777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623FDAA6" w14:textId="13EBC987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46B40E63" w14:textId="48C0620D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979" w:type="dxa"/>
            <w:shd w:val="clear" w:color="auto" w:fill="E2EFD9" w:themeFill="accent6" w:themeFillTint="33"/>
            <w:vAlign w:val="center"/>
          </w:tcPr>
          <w:p w14:paraId="0498BE04" w14:textId="177E5C60" w:rsidR="00CA4E01" w:rsidRPr="004A3F16" w:rsidRDefault="00CA4E01" w:rsidP="00CA4E01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</w:tr>
      <w:tr w:rsidR="005F05B7" w:rsidRPr="00C52F73" w14:paraId="55927A9D" w14:textId="5021E1C9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09E7ECFE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</w:t>
            </w:r>
          </w:p>
          <w:p w14:paraId="217B739D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4234" w:type="dxa"/>
            <w:gridSpan w:val="3"/>
            <w:shd w:val="clear" w:color="auto" w:fill="auto"/>
            <w:vAlign w:val="center"/>
          </w:tcPr>
          <w:p w14:paraId="180F0F60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14CD9857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2E59F981" w14:textId="6FBBD5DA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IN)</w:t>
            </w:r>
          </w:p>
        </w:tc>
        <w:tc>
          <w:tcPr>
            <w:tcW w:w="1717" w:type="dxa"/>
            <w:shd w:val="clear" w:color="auto" w:fill="FFFFFF" w:themeFill="background1"/>
            <w:vAlign w:val="center"/>
          </w:tcPr>
          <w:p w14:paraId="4CC590AC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24BE2E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  <w:vAlign w:val="center"/>
          </w:tcPr>
          <w:p w14:paraId="444CE8F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504880C8" w14:textId="27CF04E8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6F76B0EC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34" w:type="dxa"/>
            <w:gridSpan w:val="3"/>
            <w:shd w:val="clear" w:color="auto" w:fill="auto"/>
            <w:vAlign w:val="center"/>
          </w:tcPr>
          <w:p w14:paraId="376E506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  <w:vAlign w:val="center"/>
          </w:tcPr>
          <w:p w14:paraId="1E0F9D98" w14:textId="5E269B21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979" w:type="dxa"/>
            <w:shd w:val="clear" w:color="auto" w:fill="BDD6EE" w:themeFill="accent5" w:themeFillTint="66"/>
            <w:vAlign w:val="center"/>
          </w:tcPr>
          <w:p w14:paraId="581D94B4" w14:textId="0A1A343B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-310</w:t>
            </w:r>
          </w:p>
        </w:tc>
        <w:tc>
          <w:tcPr>
            <w:tcW w:w="1717" w:type="dxa"/>
            <w:shd w:val="clear" w:color="auto" w:fill="FFFFFF" w:themeFill="background1"/>
            <w:vAlign w:val="center"/>
          </w:tcPr>
          <w:p w14:paraId="01DE97FC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537942D0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  <w:vAlign w:val="center"/>
          </w:tcPr>
          <w:p w14:paraId="6E04FC1B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3604BE" w:rsidRPr="00C52F73" w14:paraId="45F3C093" w14:textId="1C1171D2" w:rsidTr="003604BE">
        <w:trPr>
          <w:trHeight w:val="106"/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088164EE" w14:textId="77777777" w:rsidR="003604BE" w:rsidRPr="00C52F73" w:rsidRDefault="003604BE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EE</w:t>
            </w:r>
          </w:p>
        </w:tc>
        <w:tc>
          <w:tcPr>
            <w:tcW w:w="2076" w:type="dxa"/>
            <w:shd w:val="clear" w:color="auto" w:fill="E2EFD9" w:themeFill="accent6" w:themeFillTint="33"/>
            <w:vAlign w:val="center"/>
          </w:tcPr>
          <w:p w14:paraId="6709C3FE" w14:textId="669922D2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 w:rsidRPr="00ED710F">
              <w:rPr>
                <w:rFonts w:ascii="Times New Roman" w:hAnsi="Times New Roman"/>
                <w:color w:val="000000" w:themeColor="text1"/>
              </w:rPr>
              <w:t>MATH (</w:t>
            </w:r>
            <w:r>
              <w:rPr>
                <w:rFonts w:ascii="Times New Roman" w:hAnsi="Times New Roman"/>
                <w:color w:val="000000" w:themeColor="text1"/>
              </w:rPr>
              <w:t>LB</w:t>
            </w:r>
            <w:r w:rsidRPr="00ED710F">
              <w:rPr>
                <w:rFonts w:ascii="Times New Roman" w:hAnsi="Times New Roman"/>
                <w:color w:val="000000" w:themeColor="text1"/>
              </w:rPr>
              <w:t>)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  <w:vAlign w:val="center"/>
          </w:tcPr>
          <w:p w14:paraId="7CB0D6B0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3688" w:type="dxa"/>
            <w:gridSpan w:val="2"/>
            <w:shd w:val="clear" w:color="auto" w:fill="auto"/>
          </w:tcPr>
          <w:p w14:paraId="272921F7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7008B64D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63E08DC0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E2EFD9" w:themeFill="accent6" w:themeFillTint="33"/>
            <w:vAlign w:val="center"/>
          </w:tcPr>
          <w:p w14:paraId="1946A34F" w14:textId="30270466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3604BE" w:rsidRPr="00C52F73" w14:paraId="428E81B6" w14:textId="4520618F" w:rsidTr="003604BE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32FAE0E" w14:textId="77777777" w:rsidR="003604BE" w:rsidRPr="00C52F73" w:rsidRDefault="003604BE" w:rsidP="003604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E2EFD9" w:themeFill="accent6" w:themeFillTint="33"/>
            <w:vAlign w:val="center"/>
          </w:tcPr>
          <w:p w14:paraId="47352315" w14:textId="55075B06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  <w:vAlign w:val="center"/>
          </w:tcPr>
          <w:p w14:paraId="5C8FA7DB" w14:textId="0F28A880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3688" w:type="dxa"/>
            <w:gridSpan w:val="2"/>
            <w:shd w:val="clear" w:color="auto" w:fill="auto"/>
          </w:tcPr>
          <w:p w14:paraId="0E27647D" w14:textId="77777777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1846C06A" w14:textId="4994ED9F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701" w:type="dxa"/>
            <w:shd w:val="clear" w:color="auto" w:fill="E2EFD9" w:themeFill="accent6" w:themeFillTint="33"/>
            <w:vAlign w:val="center"/>
          </w:tcPr>
          <w:p w14:paraId="57303E96" w14:textId="4C7B05A0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  <w:tc>
          <w:tcPr>
            <w:tcW w:w="1979" w:type="dxa"/>
            <w:shd w:val="clear" w:color="auto" w:fill="E2EFD9" w:themeFill="accent6" w:themeFillTint="33"/>
            <w:vAlign w:val="center"/>
          </w:tcPr>
          <w:p w14:paraId="6D507467" w14:textId="2693A14B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-32</w:t>
            </w:r>
          </w:p>
        </w:tc>
      </w:tr>
      <w:tr w:rsidR="003604BE" w:rsidRPr="00C52F73" w14:paraId="476D6C00" w14:textId="1C1AB512" w:rsidTr="003604BE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70130B57" w14:textId="77777777" w:rsidR="003604BE" w:rsidRPr="00C52F73" w:rsidRDefault="003604BE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25A6FBD9" w14:textId="77777777" w:rsidR="003604BE" w:rsidRPr="00C52F73" w:rsidRDefault="003604BE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A</w:t>
            </w:r>
          </w:p>
        </w:tc>
        <w:tc>
          <w:tcPr>
            <w:tcW w:w="2076" w:type="dxa"/>
            <w:shd w:val="clear" w:color="auto" w:fill="E2EFD9" w:themeFill="accent6" w:themeFillTint="33"/>
          </w:tcPr>
          <w:p w14:paraId="12187566" w14:textId="50A5EC8F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AKS)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</w:tcPr>
          <w:p w14:paraId="4F5C7B0F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auto"/>
          </w:tcPr>
          <w:p w14:paraId="29E9C059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</w:tcPr>
          <w:p w14:paraId="0784DE44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  <w:vAlign w:val="center"/>
          </w:tcPr>
          <w:p w14:paraId="0F4F9892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E2EFD9" w:themeFill="accent6" w:themeFillTint="33"/>
          </w:tcPr>
          <w:p w14:paraId="076F4FEA" w14:textId="77777777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E2EFD9" w:themeFill="accent6" w:themeFillTint="33"/>
          </w:tcPr>
          <w:p w14:paraId="7B9CBF8D" w14:textId="47B1B4BB" w:rsidR="003604BE" w:rsidRPr="004A3F16" w:rsidRDefault="003604BE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3604BE" w:rsidRPr="00C52F73" w14:paraId="434F0FCE" w14:textId="108FE605" w:rsidTr="005063CE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4BD50581" w14:textId="77777777" w:rsidR="003604BE" w:rsidRPr="00C52F73" w:rsidRDefault="003604BE" w:rsidP="003604BE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2076" w:type="dxa"/>
            <w:shd w:val="clear" w:color="auto" w:fill="E2EFD9" w:themeFill="accent6" w:themeFillTint="33"/>
            <w:vAlign w:val="center"/>
          </w:tcPr>
          <w:p w14:paraId="464106F8" w14:textId="119050D4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2158" w:type="dxa"/>
            <w:gridSpan w:val="2"/>
            <w:shd w:val="clear" w:color="auto" w:fill="E2EFD9" w:themeFill="accent6" w:themeFillTint="33"/>
          </w:tcPr>
          <w:p w14:paraId="47B54185" w14:textId="68798125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09" w:type="dxa"/>
            <w:shd w:val="clear" w:color="auto" w:fill="auto"/>
          </w:tcPr>
          <w:p w14:paraId="0F9F5499" w14:textId="77777777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auto"/>
            <w:vAlign w:val="center"/>
          </w:tcPr>
          <w:p w14:paraId="6E7D3DC8" w14:textId="77777777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17" w:type="dxa"/>
            <w:shd w:val="clear" w:color="auto" w:fill="E2EFD9" w:themeFill="accent6" w:themeFillTint="33"/>
          </w:tcPr>
          <w:p w14:paraId="55B81771" w14:textId="1BE12616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303C27FB" w14:textId="12BBD72D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979" w:type="dxa"/>
            <w:shd w:val="clear" w:color="auto" w:fill="E2EFD9" w:themeFill="accent6" w:themeFillTint="33"/>
          </w:tcPr>
          <w:p w14:paraId="12683893" w14:textId="4B3A91EB" w:rsidR="003604BE" w:rsidRPr="004A3F16" w:rsidRDefault="003604BE" w:rsidP="003604BE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</w:tr>
      <w:tr w:rsidR="005F05B7" w:rsidRPr="00C52F73" w14:paraId="46AB934C" w14:textId="45FEAA1B" w:rsidTr="005F05B7">
        <w:trPr>
          <w:jc w:val="center"/>
        </w:trPr>
        <w:tc>
          <w:tcPr>
            <w:tcW w:w="988" w:type="dxa"/>
            <w:vMerge w:val="restart"/>
            <w:shd w:val="clear" w:color="auto" w:fill="auto"/>
            <w:vAlign w:val="center"/>
          </w:tcPr>
          <w:p w14:paraId="4B1E38B6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ETC</w:t>
            </w:r>
          </w:p>
          <w:p w14:paraId="61728704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C52F73">
              <w:rPr>
                <w:rFonts w:ascii="Times New Roman" w:hAnsi="Times New Roman"/>
              </w:rPr>
              <w:t>B</w:t>
            </w:r>
          </w:p>
        </w:tc>
        <w:tc>
          <w:tcPr>
            <w:tcW w:w="4234" w:type="dxa"/>
            <w:gridSpan w:val="3"/>
            <w:shd w:val="clear" w:color="auto" w:fill="auto"/>
          </w:tcPr>
          <w:p w14:paraId="01B289AF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3958C143" w14:textId="41AA7C84" w:rsidR="005F05B7" w:rsidRPr="004A3F16" w:rsidRDefault="00736E6D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ATH (SKPY)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1CFAF425" w14:textId="749B9541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E (AKS)</w:t>
            </w:r>
          </w:p>
        </w:tc>
        <w:tc>
          <w:tcPr>
            <w:tcW w:w="1717" w:type="dxa"/>
            <w:shd w:val="clear" w:color="auto" w:fill="FFFFFF" w:themeFill="background1"/>
          </w:tcPr>
          <w:p w14:paraId="627500E3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3DAFEF50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</w:tcPr>
          <w:p w14:paraId="217CAAA7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tr w:rsidR="005F05B7" w:rsidRPr="00C52F73" w14:paraId="1CA16F4D" w14:textId="43853CE7" w:rsidTr="005F05B7">
        <w:trPr>
          <w:jc w:val="center"/>
        </w:trPr>
        <w:tc>
          <w:tcPr>
            <w:tcW w:w="988" w:type="dxa"/>
            <w:vMerge/>
            <w:shd w:val="clear" w:color="auto" w:fill="auto"/>
            <w:vAlign w:val="center"/>
          </w:tcPr>
          <w:p w14:paraId="3F3EA127" w14:textId="77777777" w:rsidR="005F05B7" w:rsidRPr="00C52F73" w:rsidRDefault="005F05B7" w:rsidP="00797125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4234" w:type="dxa"/>
            <w:gridSpan w:val="3"/>
            <w:shd w:val="clear" w:color="auto" w:fill="auto"/>
          </w:tcPr>
          <w:p w14:paraId="60B92723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9" w:type="dxa"/>
            <w:shd w:val="clear" w:color="auto" w:fill="BDD6EE" w:themeFill="accent5" w:themeFillTint="66"/>
          </w:tcPr>
          <w:p w14:paraId="3A1F5EFA" w14:textId="185C681F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979" w:type="dxa"/>
            <w:shd w:val="clear" w:color="auto" w:fill="BDD6EE" w:themeFill="accent5" w:themeFillTint="66"/>
          </w:tcPr>
          <w:p w14:paraId="608B80EC" w14:textId="2C133485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color w:val="000000" w:themeColor="text1"/>
              </w:rPr>
              <w:t>B-207</w:t>
            </w:r>
          </w:p>
        </w:tc>
        <w:tc>
          <w:tcPr>
            <w:tcW w:w="1717" w:type="dxa"/>
            <w:shd w:val="clear" w:color="auto" w:fill="FFFFFF" w:themeFill="background1"/>
          </w:tcPr>
          <w:p w14:paraId="62DDD159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701" w:type="dxa"/>
            <w:shd w:val="clear" w:color="auto" w:fill="FFFFFF" w:themeFill="background1"/>
          </w:tcPr>
          <w:p w14:paraId="72B52795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  <w:tc>
          <w:tcPr>
            <w:tcW w:w="1979" w:type="dxa"/>
            <w:shd w:val="clear" w:color="auto" w:fill="FFFFFF" w:themeFill="background1"/>
          </w:tcPr>
          <w:p w14:paraId="2ABC80AE" w14:textId="77777777" w:rsidR="005F05B7" w:rsidRPr="004A3F16" w:rsidRDefault="005F05B7" w:rsidP="00797125">
            <w:pPr>
              <w:spacing w:after="0"/>
              <w:jc w:val="center"/>
              <w:rPr>
                <w:rFonts w:ascii="Times New Roman" w:hAnsi="Times New Roman"/>
              </w:rPr>
            </w:pPr>
          </w:p>
        </w:tc>
      </w:tr>
      <w:bookmarkEnd w:id="0"/>
    </w:tbl>
    <w:p w14:paraId="19252090" w14:textId="4477B390" w:rsidR="009456FF" w:rsidRDefault="009456FF" w:rsidP="00FC35E0">
      <w:pPr>
        <w:tabs>
          <w:tab w:val="left" w:pos="4521"/>
        </w:tabs>
        <w:rPr>
          <w:rFonts w:ascii="Times New Roman" w:hAnsi="Times New Roman"/>
          <w:b/>
          <w:sz w:val="32"/>
        </w:rPr>
      </w:pPr>
    </w:p>
    <w:sectPr w:rsidR="009456FF" w:rsidSect="00AE3905">
      <w:pgSz w:w="15840" w:h="12240" w:orient="landscape"/>
      <w:pgMar w:top="284" w:right="720" w:bottom="284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9A167A"/>
    <w:multiLevelType w:val="hybridMultilevel"/>
    <w:tmpl w:val="9774D37C"/>
    <w:lvl w:ilvl="0" w:tplc="FC840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8C644EC"/>
    <w:multiLevelType w:val="hybridMultilevel"/>
    <w:tmpl w:val="CB504F92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5711703">
    <w:abstractNumId w:val="1"/>
  </w:num>
  <w:num w:numId="2" w16cid:durableId="831796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BUyNLM1MLIxMzIFtJRyk4tbg4Mz8PpMC4FgDIGeGzLAAAAA=="/>
  </w:docVars>
  <w:rsids>
    <w:rsidRoot w:val="009456FF"/>
    <w:rsid w:val="00002C6F"/>
    <w:rsid w:val="00005780"/>
    <w:rsid w:val="00006D3B"/>
    <w:rsid w:val="000103A2"/>
    <w:rsid w:val="00014631"/>
    <w:rsid w:val="00020D1F"/>
    <w:rsid w:val="000214D1"/>
    <w:rsid w:val="00042FD7"/>
    <w:rsid w:val="00043815"/>
    <w:rsid w:val="00055CF6"/>
    <w:rsid w:val="000564C6"/>
    <w:rsid w:val="00067641"/>
    <w:rsid w:val="000724F5"/>
    <w:rsid w:val="000730B9"/>
    <w:rsid w:val="00074346"/>
    <w:rsid w:val="00075AEE"/>
    <w:rsid w:val="000802FD"/>
    <w:rsid w:val="00080B75"/>
    <w:rsid w:val="000811F1"/>
    <w:rsid w:val="000834F9"/>
    <w:rsid w:val="00085A4D"/>
    <w:rsid w:val="0009498C"/>
    <w:rsid w:val="000972BB"/>
    <w:rsid w:val="000A3292"/>
    <w:rsid w:val="000C1A78"/>
    <w:rsid w:val="000C6883"/>
    <w:rsid w:val="000D0C2C"/>
    <w:rsid w:val="000D44F7"/>
    <w:rsid w:val="000E2519"/>
    <w:rsid w:val="000E5B17"/>
    <w:rsid w:val="000E768B"/>
    <w:rsid w:val="000F405E"/>
    <w:rsid w:val="000F4AE9"/>
    <w:rsid w:val="000F56F2"/>
    <w:rsid w:val="000F6ACD"/>
    <w:rsid w:val="00105D40"/>
    <w:rsid w:val="0011499C"/>
    <w:rsid w:val="001234E8"/>
    <w:rsid w:val="001310F9"/>
    <w:rsid w:val="00134667"/>
    <w:rsid w:val="001373FE"/>
    <w:rsid w:val="00142B24"/>
    <w:rsid w:val="001432FD"/>
    <w:rsid w:val="00145B25"/>
    <w:rsid w:val="001569E7"/>
    <w:rsid w:val="0016257A"/>
    <w:rsid w:val="00164CEE"/>
    <w:rsid w:val="00165E38"/>
    <w:rsid w:val="00174B64"/>
    <w:rsid w:val="00191A6F"/>
    <w:rsid w:val="00195469"/>
    <w:rsid w:val="001A1FAD"/>
    <w:rsid w:val="001A421B"/>
    <w:rsid w:val="001A4C8F"/>
    <w:rsid w:val="001B1360"/>
    <w:rsid w:val="001B1936"/>
    <w:rsid w:val="001B3B30"/>
    <w:rsid w:val="001B43F2"/>
    <w:rsid w:val="001B4674"/>
    <w:rsid w:val="001C02A2"/>
    <w:rsid w:val="001C16A5"/>
    <w:rsid w:val="001C7B42"/>
    <w:rsid w:val="001D09ED"/>
    <w:rsid w:val="001D0C6E"/>
    <w:rsid w:val="001F3961"/>
    <w:rsid w:val="0020675E"/>
    <w:rsid w:val="00206ACA"/>
    <w:rsid w:val="00217924"/>
    <w:rsid w:val="002228BA"/>
    <w:rsid w:val="0022468C"/>
    <w:rsid w:val="00227B29"/>
    <w:rsid w:val="00227E8F"/>
    <w:rsid w:val="002335F1"/>
    <w:rsid w:val="00237CB3"/>
    <w:rsid w:val="00247082"/>
    <w:rsid w:val="00252EF4"/>
    <w:rsid w:val="002714FC"/>
    <w:rsid w:val="00271C76"/>
    <w:rsid w:val="00273C90"/>
    <w:rsid w:val="00280078"/>
    <w:rsid w:val="00280CD6"/>
    <w:rsid w:val="00282C2C"/>
    <w:rsid w:val="00284174"/>
    <w:rsid w:val="002940E5"/>
    <w:rsid w:val="002A2C71"/>
    <w:rsid w:val="002A7E56"/>
    <w:rsid w:val="002B2C7C"/>
    <w:rsid w:val="002B3455"/>
    <w:rsid w:val="002B7925"/>
    <w:rsid w:val="002C13FF"/>
    <w:rsid w:val="002D15EE"/>
    <w:rsid w:val="002E1B76"/>
    <w:rsid w:val="002E4BDE"/>
    <w:rsid w:val="002E61FA"/>
    <w:rsid w:val="002E6708"/>
    <w:rsid w:val="002F1E17"/>
    <w:rsid w:val="002F46CE"/>
    <w:rsid w:val="003033E7"/>
    <w:rsid w:val="0030376D"/>
    <w:rsid w:val="003167A3"/>
    <w:rsid w:val="0032523E"/>
    <w:rsid w:val="00330642"/>
    <w:rsid w:val="00330CE2"/>
    <w:rsid w:val="00344AC4"/>
    <w:rsid w:val="003457B7"/>
    <w:rsid w:val="0036012F"/>
    <w:rsid w:val="003604BE"/>
    <w:rsid w:val="00363782"/>
    <w:rsid w:val="0037052A"/>
    <w:rsid w:val="003707B5"/>
    <w:rsid w:val="003746FF"/>
    <w:rsid w:val="00383BFF"/>
    <w:rsid w:val="0038596F"/>
    <w:rsid w:val="00386E02"/>
    <w:rsid w:val="00390BA7"/>
    <w:rsid w:val="00394150"/>
    <w:rsid w:val="00397D7C"/>
    <w:rsid w:val="003A157E"/>
    <w:rsid w:val="003A2656"/>
    <w:rsid w:val="003A2A13"/>
    <w:rsid w:val="003A78A8"/>
    <w:rsid w:val="003B0273"/>
    <w:rsid w:val="003B38B8"/>
    <w:rsid w:val="003B5526"/>
    <w:rsid w:val="003B70F1"/>
    <w:rsid w:val="003C3793"/>
    <w:rsid w:val="003C43BB"/>
    <w:rsid w:val="003C75FC"/>
    <w:rsid w:val="003F25E9"/>
    <w:rsid w:val="003F29E0"/>
    <w:rsid w:val="003F6A18"/>
    <w:rsid w:val="004135FA"/>
    <w:rsid w:val="00422C9C"/>
    <w:rsid w:val="0043758F"/>
    <w:rsid w:val="00457603"/>
    <w:rsid w:val="004641CD"/>
    <w:rsid w:val="004664AA"/>
    <w:rsid w:val="004708B5"/>
    <w:rsid w:val="004715AA"/>
    <w:rsid w:val="004745CC"/>
    <w:rsid w:val="00476E14"/>
    <w:rsid w:val="00477DC5"/>
    <w:rsid w:val="00480FF4"/>
    <w:rsid w:val="00484038"/>
    <w:rsid w:val="004A0821"/>
    <w:rsid w:val="004A2821"/>
    <w:rsid w:val="004A39D9"/>
    <w:rsid w:val="004A3F16"/>
    <w:rsid w:val="004A4039"/>
    <w:rsid w:val="004B6B55"/>
    <w:rsid w:val="004C2E3C"/>
    <w:rsid w:val="004C5E38"/>
    <w:rsid w:val="004C601A"/>
    <w:rsid w:val="004C7EC0"/>
    <w:rsid w:val="004D212C"/>
    <w:rsid w:val="004E1842"/>
    <w:rsid w:val="004E64AA"/>
    <w:rsid w:val="004F0245"/>
    <w:rsid w:val="004F4320"/>
    <w:rsid w:val="00502271"/>
    <w:rsid w:val="0050655A"/>
    <w:rsid w:val="00512E15"/>
    <w:rsid w:val="005137BB"/>
    <w:rsid w:val="0051713F"/>
    <w:rsid w:val="00517D9C"/>
    <w:rsid w:val="00520A1D"/>
    <w:rsid w:val="00522FCA"/>
    <w:rsid w:val="00530148"/>
    <w:rsid w:val="0053510F"/>
    <w:rsid w:val="00541FD9"/>
    <w:rsid w:val="00551253"/>
    <w:rsid w:val="005563A3"/>
    <w:rsid w:val="005603A2"/>
    <w:rsid w:val="0056408A"/>
    <w:rsid w:val="00566764"/>
    <w:rsid w:val="00575581"/>
    <w:rsid w:val="00576F0D"/>
    <w:rsid w:val="00577300"/>
    <w:rsid w:val="00577B87"/>
    <w:rsid w:val="00580776"/>
    <w:rsid w:val="00580CE3"/>
    <w:rsid w:val="00582878"/>
    <w:rsid w:val="00591E3E"/>
    <w:rsid w:val="00593F97"/>
    <w:rsid w:val="005A56E1"/>
    <w:rsid w:val="005B18DA"/>
    <w:rsid w:val="005B2C0B"/>
    <w:rsid w:val="005B3463"/>
    <w:rsid w:val="005C4B66"/>
    <w:rsid w:val="005C6DE8"/>
    <w:rsid w:val="005D285B"/>
    <w:rsid w:val="005D54D7"/>
    <w:rsid w:val="005E36C3"/>
    <w:rsid w:val="005E3F54"/>
    <w:rsid w:val="005E6B19"/>
    <w:rsid w:val="005F05B7"/>
    <w:rsid w:val="005F2813"/>
    <w:rsid w:val="005F3922"/>
    <w:rsid w:val="005F3DA1"/>
    <w:rsid w:val="006015E0"/>
    <w:rsid w:val="006053C3"/>
    <w:rsid w:val="00605BA9"/>
    <w:rsid w:val="0061303A"/>
    <w:rsid w:val="00615A4A"/>
    <w:rsid w:val="00623C79"/>
    <w:rsid w:val="00644392"/>
    <w:rsid w:val="0064622B"/>
    <w:rsid w:val="006520FC"/>
    <w:rsid w:val="00652946"/>
    <w:rsid w:val="006550CC"/>
    <w:rsid w:val="00662F48"/>
    <w:rsid w:val="00663210"/>
    <w:rsid w:val="0067688B"/>
    <w:rsid w:val="00676F3C"/>
    <w:rsid w:val="00682A4A"/>
    <w:rsid w:val="00693B9E"/>
    <w:rsid w:val="006B6E3C"/>
    <w:rsid w:val="006B749F"/>
    <w:rsid w:val="006B7BF0"/>
    <w:rsid w:val="006C7441"/>
    <w:rsid w:val="006D03BF"/>
    <w:rsid w:val="006D3C17"/>
    <w:rsid w:val="006D769A"/>
    <w:rsid w:val="006F409A"/>
    <w:rsid w:val="00701677"/>
    <w:rsid w:val="007046C5"/>
    <w:rsid w:val="00710544"/>
    <w:rsid w:val="00714872"/>
    <w:rsid w:val="007255F6"/>
    <w:rsid w:val="0073032F"/>
    <w:rsid w:val="00736E6D"/>
    <w:rsid w:val="00744987"/>
    <w:rsid w:val="00765E04"/>
    <w:rsid w:val="00783472"/>
    <w:rsid w:val="007928E6"/>
    <w:rsid w:val="007961DC"/>
    <w:rsid w:val="00797125"/>
    <w:rsid w:val="007A12D1"/>
    <w:rsid w:val="007B2C60"/>
    <w:rsid w:val="007B52E8"/>
    <w:rsid w:val="007B7738"/>
    <w:rsid w:val="007C393D"/>
    <w:rsid w:val="007D27A7"/>
    <w:rsid w:val="007E5E11"/>
    <w:rsid w:val="007E6BBC"/>
    <w:rsid w:val="007E6BFE"/>
    <w:rsid w:val="007E7840"/>
    <w:rsid w:val="007F219C"/>
    <w:rsid w:val="007F3962"/>
    <w:rsid w:val="007F4ABA"/>
    <w:rsid w:val="007F5EA1"/>
    <w:rsid w:val="007F635C"/>
    <w:rsid w:val="00811060"/>
    <w:rsid w:val="0081120E"/>
    <w:rsid w:val="00820C23"/>
    <w:rsid w:val="00834DE8"/>
    <w:rsid w:val="008376DA"/>
    <w:rsid w:val="0084455D"/>
    <w:rsid w:val="0084619E"/>
    <w:rsid w:val="0084687D"/>
    <w:rsid w:val="0084784F"/>
    <w:rsid w:val="008524D0"/>
    <w:rsid w:val="008639E4"/>
    <w:rsid w:val="00864827"/>
    <w:rsid w:val="00866023"/>
    <w:rsid w:val="00871BC8"/>
    <w:rsid w:val="00872A0F"/>
    <w:rsid w:val="0087559C"/>
    <w:rsid w:val="00881C68"/>
    <w:rsid w:val="008826BE"/>
    <w:rsid w:val="00882AD3"/>
    <w:rsid w:val="0088526E"/>
    <w:rsid w:val="008869C1"/>
    <w:rsid w:val="0089019E"/>
    <w:rsid w:val="008918FF"/>
    <w:rsid w:val="00895F05"/>
    <w:rsid w:val="008A0FAB"/>
    <w:rsid w:val="008A3BB7"/>
    <w:rsid w:val="008B0EEB"/>
    <w:rsid w:val="008B4DAE"/>
    <w:rsid w:val="008C1AA6"/>
    <w:rsid w:val="008C712B"/>
    <w:rsid w:val="008D1898"/>
    <w:rsid w:val="008D71A8"/>
    <w:rsid w:val="008E5378"/>
    <w:rsid w:val="008E5462"/>
    <w:rsid w:val="008F1753"/>
    <w:rsid w:val="008F387B"/>
    <w:rsid w:val="008F5C36"/>
    <w:rsid w:val="0090187A"/>
    <w:rsid w:val="00902CA9"/>
    <w:rsid w:val="00904073"/>
    <w:rsid w:val="009046EC"/>
    <w:rsid w:val="00904BA6"/>
    <w:rsid w:val="009051FE"/>
    <w:rsid w:val="00906F8F"/>
    <w:rsid w:val="009110EF"/>
    <w:rsid w:val="009140D6"/>
    <w:rsid w:val="00924633"/>
    <w:rsid w:val="0092728A"/>
    <w:rsid w:val="009354D7"/>
    <w:rsid w:val="009456FF"/>
    <w:rsid w:val="00946D35"/>
    <w:rsid w:val="00954D96"/>
    <w:rsid w:val="0095544A"/>
    <w:rsid w:val="009573B2"/>
    <w:rsid w:val="00962A44"/>
    <w:rsid w:val="009655F2"/>
    <w:rsid w:val="009740CD"/>
    <w:rsid w:val="00981BBD"/>
    <w:rsid w:val="009848EF"/>
    <w:rsid w:val="00986A49"/>
    <w:rsid w:val="009879DA"/>
    <w:rsid w:val="00993A70"/>
    <w:rsid w:val="00996ABE"/>
    <w:rsid w:val="009A0515"/>
    <w:rsid w:val="009A3B0F"/>
    <w:rsid w:val="009A6A05"/>
    <w:rsid w:val="009A6A11"/>
    <w:rsid w:val="009A7E14"/>
    <w:rsid w:val="009B2850"/>
    <w:rsid w:val="009B3BC8"/>
    <w:rsid w:val="009B7C09"/>
    <w:rsid w:val="009C04D9"/>
    <w:rsid w:val="009C1AF4"/>
    <w:rsid w:val="009D2713"/>
    <w:rsid w:val="009D523F"/>
    <w:rsid w:val="009D6B43"/>
    <w:rsid w:val="009D7C9B"/>
    <w:rsid w:val="009E5BC8"/>
    <w:rsid w:val="009E7BFF"/>
    <w:rsid w:val="009F0BB2"/>
    <w:rsid w:val="009F7308"/>
    <w:rsid w:val="00A0145F"/>
    <w:rsid w:val="00A03B27"/>
    <w:rsid w:val="00A10634"/>
    <w:rsid w:val="00A11543"/>
    <w:rsid w:val="00A130AB"/>
    <w:rsid w:val="00A1321D"/>
    <w:rsid w:val="00A15FE5"/>
    <w:rsid w:val="00A16E22"/>
    <w:rsid w:val="00A23C45"/>
    <w:rsid w:val="00A34102"/>
    <w:rsid w:val="00A43A33"/>
    <w:rsid w:val="00A51AC2"/>
    <w:rsid w:val="00AB2432"/>
    <w:rsid w:val="00AB3AB7"/>
    <w:rsid w:val="00AB5F59"/>
    <w:rsid w:val="00AC40EE"/>
    <w:rsid w:val="00AD484B"/>
    <w:rsid w:val="00AD5F7B"/>
    <w:rsid w:val="00AD7502"/>
    <w:rsid w:val="00AE3905"/>
    <w:rsid w:val="00AE649B"/>
    <w:rsid w:val="00AE79C0"/>
    <w:rsid w:val="00AF174C"/>
    <w:rsid w:val="00AF1B11"/>
    <w:rsid w:val="00AF5697"/>
    <w:rsid w:val="00B00C6C"/>
    <w:rsid w:val="00B0470E"/>
    <w:rsid w:val="00B05CD8"/>
    <w:rsid w:val="00B12DD5"/>
    <w:rsid w:val="00B15EAF"/>
    <w:rsid w:val="00B24044"/>
    <w:rsid w:val="00B26B9D"/>
    <w:rsid w:val="00B52662"/>
    <w:rsid w:val="00B61493"/>
    <w:rsid w:val="00B6270C"/>
    <w:rsid w:val="00B63C6A"/>
    <w:rsid w:val="00B80035"/>
    <w:rsid w:val="00B83C6B"/>
    <w:rsid w:val="00B85D10"/>
    <w:rsid w:val="00B915F2"/>
    <w:rsid w:val="00B91A4A"/>
    <w:rsid w:val="00B9362E"/>
    <w:rsid w:val="00BA3B2D"/>
    <w:rsid w:val="00BA4C67"/>
    <w:rsid w:val="00BB39B5"/>
    <w:rsid w:val="00BB6934"/>
    <w:rsid w:val="00BC04A1"/>
    <w:rsid w:val="00BC0546"/>
    <w:rsid w:val="00BC330F"/>
    <w:rsid w:val="00BC77C8"/>
    <w:rsid w:val="00BD2E90"/>
    <w:rsid w:val="00BE00DE"/>
    <w:rsid w:val="00BE16F0"/>
    <w:rsid w:val="00BF13D2"/>
    <w:rsid w:val="00C11879"/>
    <w:rsid w:val="00C139E8"/>
    <w:rsid w:val="00C23E44"/>
    <w:rsid w:val="00C313AF"/>
    <w:rsid w:val="00C44FDD"/>
    <w:rsid w:val="00C52183"/>
    <w:rsid w:val="00C52F73"/>
    <w:rsid w:val="00C53199"/>
    <w:rsid w:val="00C70DFB"/>
    <w:rsid w:val="00C77548"/>
    <w:rsid w:val="00C8363B"/>
    <w:rsid w:val="00C86E51"/>
    <w:rsid w:val="00C87C06"/>
    <w:rsid w:val="00C9715B"/>
    <w:rsid w:val="00CA012B"/>
    <w:rsid w:val="00CA414E"/>
    <w:rsid w:val="00CA4E01"/>
    <w:rsid w:val="00CA53F5"/>
    <w:rsid w:val="00CB2F3A"/>
    <w:rsid w:val="00CB50C7"/>
    <w:rsid w:val="00CB56E9"/>
    <w:rsid w:val="00CC36DB"/>
    <w:rsid w:val="00CC58A4"/>
    <w:rsid w:val="00CD121A"/>
    <w:rsid w:val="00CD2A50"/>
    <w:rsid w:val="00CD5D56"/>
    <w:rsid w:val="00CE344D"/>
    <w:rsid w:val="00CF0A83"/>
    <w:rsid w:val="00CF38B0"/>
    <w:rsid w:val="00D01D8E"/>
    <w:rsid w:val="00D03CB2"/>
    <w:rsid w:val="00D05D04"/>
    <w:rsid w:val="00D24E2E"/>
    <w:rsid w:val="00D344A3"/>
    <w:rsid w:val="00D40ACA"/>
    <w:rsid w:val="00D417D9"/>
    <w:rsid w:val="00D616DA"/>
    <w:rsid w:val="00D62E6C"/>
    <w:rsid w:val="00D63857"/>
    <w:rsid w:val="00D64E5C"/>
    <w:rsid w:val="00D765C8"/>
    <w:rsid w:val="00D85AA6"/>
    <w:rsid w:val="00D87F76"/>
    <w:rsid w:val="00DA12DB"/>
    <w:rsid w:val="00DA4962"/>
    <w:rsid w:val="00DA754E"/>
    <w:rsid w:val="00DB1CA7"/>
    <w:rsid w:val="00DB53B8"/>
    <w:rsid w:val="00DB5ADD"/>
    <w:rsid w:val="00DC1FB7"/>
    <w:rsid w:val="00DC2ADB"/>
    <w:rsid w:val="00DD1CAA"/>
    <w:rsid w:val="00DD2086"/>
    <w:rsid w:val="00DE10D1"/>
    <w:rsid w:val="00DE15AB"/>
    <w:rsid w:val="00DE4A04"/>
    <w:rsid w:val="00DE6174"/>
    <w:rsid w:val="00DE6727"/>
    <w:rsid w:val="00DE709E"/>
    <w:rsid w:val="00DF0780"/>
    <w:rsid w:val="00DF1F74"/>
    <w:rsid w:val="00E00063"/>
    <w:rsid w:val="00E05182"/>
    <w:rsid w:val="00E106EE"/>
    <w:rsid w:val="00E24A4F"/>
    <w:rsid w:val="00E27176"/>
    <w:rsid w:val="00E32B69"/>
    <w:rsid w:val="00E346D4"/>
    <w:rsid w:val="00E43CF0"/>
    <w:rsid w:val="00E524ED"/>
    <w:rsid w:val="00E53316"/>
    <w:rsid w:val="00E56184"/>
    <w:rsid w:val="00E63A33"/>
    <w:rsid w:val="00E64E99"/>
    <w:rsid w:val="00E873F0"/>
    <w:rsid w:val="00E877B0"/>
    <w:rsid w:val="00E87B96"/>
    <w:rsid w:val="00E955A3"/>
    <w:rsid w:val="00E95A75"/>
    <w:rsid w:val="00E96332"/>
    <w:rsid w:val="00EA2EAD"/>
    <w:rsid w:val="00EB5BE6"/>
    <w:rsid w:val="00EC76B8"/>
    <w:rsid w:val="00ED2160"/>
    <w:rsid w:val="00ED710F"/>
    <w:rsid w:val="00EE0F16"/>
    <w:rsid w:val="00EF398D"/>
    <w:rsid w:val="00F0381E"/>
    <w:rsid w:val="00F07A62"/>
    <w:rsid w:val="00F1126A"/>
    <w:rsid w:val="00F1359B"/>
    <w:rsid w:val="00F1675D"/>
    <w:rsid w:val="00F16D46"/>
    <w:rsid w:val="00F61749"/>
    <w:rsid w:val="00F61758"/>
    <w:rsid w:val="00F70597"/>
    <w:rsid w:val="00F71951"/>
    <w:rsid w:val="00F7393E"/>
    <w:rsid w:val="00F73A65"/>
    <w:rsid w:val="00F76DCF"/>
    <w:rsid w:val="00F77129"/>
    <w:rsid w:val="00F9095D"/>
    <w:rsid w:val="00F92381"/>
    <w:rsid w:val="00F96DD1"/>
    <w:rsid w:val="00F9752F"/>
    <w:rsid w:val="00FA231E"/>
    <w:rsid w:val="00FB4E3C"/>
    <w:rsid w:val="00FC35E0"/>
    <w:rsid w:val="00FD6238"/>
    <w:rsid w:val="00FE0562"/>
    <w:rsid w:val="00FE2ACA"/>
    <w:rsid w:val="00FF4C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58B755"/>
  <w15:docId w15:val="{9C479BC8-E632-4B05-AA66-FA2EB14A4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56FF"/>
    <w:pPr>
      <w:spacing w:after="200" w:line="276" w:lineRule="auto"/>
    </w:pPr>
    <w:rPr>
      <w:rFonts w:ascii="Calibri" w:eastAsia="Times New Roman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qFormat/>
    <w:rsid w:val="009456FF"/>
    <w:pPr>
      <w:keepNext/>
      <w:spacing w:after="0" w:line="240" w:lineRule="auto"/>
      <w:jc w:val="center"/>
      <w:outlineLvl w:val="0"/>
    </w:pPr>
    <w:rPr>
      <w:rFonts w:ascii="Comic Sans MS" w:hAnsi="Comic Sans MS" w:cs="Mangal"/>
      <w:sz w:val="28"/>
      <w:szCs w:val="24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56FF"/>
    <w:rPr>
      <w:rFonts w:ascii="Comic Sans MS" w:eastAsia="Times New Roman" w:hAnsi="Comic Sans MS" w:cs="Mangal"/>
      <w:sz w:val="28"/>
      <w:szCs w:val="24"/>
      <w:lang w:bidi="hi-IN"/>
    </w:rPr>
  </w:style>
  <w:style w:type="paragraph" w:styleId="ListParagraph">
    <w:name w:val="List Paragraph"/>
    <w:basedOn w:val="Normal"/>
    <w:uiPriority w:val="34"/>
    <w:qFormat/>
    <w:rsid w:val="00F76DC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16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16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16F0"/>
    <w:rPr>
      <w:rFonts w:ascii="Calibri" w:eastAsia="Times New Roman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16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16F0"/>
    <w:rPr>
      <w:rFonts w:ascii="Calibri" w:eastAsia="Times New Roman" w:hAnsi="Calibri" w:cs="Times New Roman"/>
      <w:b/>
      <w:bCs/>
      <w:sz w:val="20"/>
      <w:szCs w:val="20"/>
      <w:lang w:val="en-US"/>
    </w:rPr>
  </w:style>
  <w:style w:type="paragraph" w:customStyle="1" w:styleId="TableParagraph">
    <w:name w:val="Table Paragraph"/>
    <w:basedOn w:val="Normal"/>
    <w:uiPriority w:val="1"/>
    <w:qFormat/>
    <w:rsid w:val="00577300"/>
    <w:pPr>
      <w:widowControl w:val="0"/>
      <w:autoSpaceDE w:val="0"/>
      <w:autoSpaceDN w:val="0"/>
      <w:spacing w:after="0" w:line="210" w:lineRule="exact"/>
      <w:jc w:val="center"/>
    </w:pPr>
    <w:rPr>
      <w:rFonts w:ascii="Times New Roman" w:hAnsi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5F423D-D144-4799-9F1A-18703BC394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2</Words>
  <Characters>474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jrani pattnaik</dc:creator>
  <cp:keywords/>
  <dc:description/>
  <cp:lastModifiedBy>sarojrani pattnaik</cp:lastModifiedBy>
  <cp:revision>4</cp:revision>
  <cp:lastPrinted>2022-06-19T15:14:00Z</cp:lastPrinted>
  <dcterms:created xsi:type="dcterms:W3CDTF">2025-06-18T11:38:00Z</dcterms:created>
  <dcterms:modified xsi:type="dcterms:W3CDTF">2025-06-18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df520557ada461eabbd254832524593b4cd5bf8f2c713d2a480dd7f533ae4</vt:lpwstr>
  </property>
</Properties>
</file>